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F42538" w:rsidRDefault="00F42538">
      <w:pPr>
        <w:jc w:val="center"/>
        <w:rPr>
          <w:rFonts w:ascii="Arial" w:hAnsi="Arial"/>
          <w:b/>
          <w:bCs/>
          <w:sz w:val="40"/>
          <w:szCs w:val="40"/>
        </w:rPr>
      </w:pPr>
    </w:p>
    <w:p w:rsidR="00F42538" w:rsidRDefault="00F42538">
      <w:pPr>
        <w:jc w:val="center"/>
        <w:rPr>
          <w:rFonts w:ascii="Arial" w:hAnsi="Arial"/>
          <w:b/>
          <w:bCs/>
          <w:sz w:val="40"/>
          <w:szCs w:val="40"/>
        </w:rPr>
      </w:pPr>
    </w:p>
    <w:p w:rsidR="00F42538" w:rsidRDefault="004B67AD">
      <w:pPr>
        <w:jc w:val="center"/>
        <w:rPr>
          <w:rFonts w:ascii="Arial" w:hAnsi="Arial"/>
          <w:sz w:val="20"/>
          <w:szCs w:val="20"/>
        </w:rPr>
      </w:pPr>
      <w:r>
        <w:rPr>
          <w:rFonts w:ascii="Arial" w:hAnsi="Arial"/>
          <w:b/>
          <w:bCs/>
          <w:sz w:val="32"/>
          <w:szCs w:val="32"/>
        </w:rPr>
        <w:t>Universität Koblenz-Landau</w:t>
      </w:r>
    </w:p>
    <w:p w:rsidR="00F42538" w:rsidRDefault="00F42538">
      <w:pPr>
        <w:jc w:val="center"/>
        <w:rPr>
          <w:rFonts w:ascii="Arial" w:hAnsi="Arial"/>
          <w:sz w:val="20"/>
          <w:szCs w:val="20"/>
        </w:rPr>
      </w:pPr>
    </w:p>
    <w:p w:rsidR="00F42538" w:rsidRDefault="004B67AD">
      <w:pPr>
        <w:jc w:val="center"/>
        <w:rPr>
          <w:rFonts w:ascii="Arial" w:hAnsi="Arial"/>
          <w:sz w:val="40"/>
          <w:szCs w:val="40"/>
        </w:rPr>
      </w:pPr>
      <w:r>
        <w:rPr>
          <w:rFonts w:ascii="Arial" w:hAnsi="Arial"/>
          <w:sz w:val="32"/>
          <w:szCs w:val="32"/>
        </w:rPr>
        <w:t>- AG Rechnernetze -</w:t>
      </w:r>
    </w:p>
    <w:p w:rsidR="00F42538" w:rsidRDefault="00F42538">
      <w:pPr>
        <w:jc w:val="center"/>
        <w:rPr>
          <w:rFonts w:ascii="Arial" w:hAnsi="Arial"/>
          <w:sz w:val="40"/>
          <w:szCs w:val="40"/>
        </w:rPr>
      </w:pPr>
    </w:p>
    <w:p w:rsidR="00F42538" w:rsidRDefault="00F42538">
      <w:pPr>
        <w:jc w:val="center"/>
        <w:rPr>
          <w:rFonts w:ascii="Arial" w:hAnsi="Arial"/>
          <w:b/>
          <w:bCs/>
          <w:sz w:val="40"/>
          <w:szCs w:val="40"/>
        </w:rPr>
      </w:pPr>
    </w:p>
    <w:p w:rsidR="00F42538" w:rsidRDefault="004B67AD">
      <w:pPr>
        <w:jc w:val="center"/>
        <w:rPr>
          <w:rFonts w:ascii="Arial" w:hAnsi="Arial"/>
          <w:b/>
          <w:bCs/>
          <w:sz w:val="44"/>
          <w:szCs w:val="44"/>
        </w:rPr>
      </w:pPr>
      <w:r>
        <w:rPr>
          <w:rFonts w:ascii="Arial" w:hAnsi="Arial"/>
          <w:b/>
          <w:bCs/>
          <w:sz w:val="44"/>
          <w:szCs w:val="44"/>
        </w:rPr>
        <w:t>Übungen zur</w:t>
      </w:r>
    </w:p>
    <w:p w:rsidR="00F42538" w:rsidRDefault="004B67AD">
      <w:pPr>
        <w:jc w:val="center"/>
        <w:rPr>
          <w:rFonts w:ascii="Arial" w:hAnsi="Arial"/>
          <w:sz w:val="16"/>
          <w:szCs w:val="16"/>
        </w:rPr>
      </w:pPr>
      <w:r>
        <w:rPr>
          <w:rFonts w:ascii="Arial" w:hAnsi="Arial"/>
          <w:b/>
          <w:bCs/>
          <w:sz w:val="44"/>
          <w:szCs w:val="44"/>
        </w:rPr>
        <w:t>Vorlesung Grundlagen der Rechnernetze</w:t>
      </w:r>
    </w:p>
    <w:p w:rsidR="00F42538" w:rsidRDefault="00F42538">
      <w:pPr>
        <w:jc w:val="center"/>
        <w:rPr>
          <w:rFonts w:ascii="Arial" w:hAnsi="Arial"/>
          <w:sz w:val="16"/>
          <w:szCs w:val="16"/>
        </w:rPr>
      </w:pPr>
    </w:p>
    <w:p w:rsidR="00F42538" w:rsidRDefault="00745237">
      <w:pPr>
        <w:jc w:val="center"/>
        <w:rPr>
          <w:rFonts w:ascii="Arial" w:hAnsi="Arial"/>
          <w:sz w:val="16"/>
          <w:szCs w:val="16"/>
        </w:rPr>
      </w:pPr>
      <w:r>
        <w:rPr>
          <w:rFonts w:ascii="Arial" w:hAnsi="Arial"/>
          <w:sz w:val="32"/>
          <w:szCs w:val="32"/>
        </w:rPr>
        <w:t>Winter</w:t>
      </w:r>
      <w:r w:rsidR="004B67AD">
        <w:rPr>
          <w:rFonts w:ascii="Arial" w:hAnsi="Arial"/>
          <w:sz w:val="32"/>
          <w:szCs w:val="32"/>
        </w:rPr>
        <w:t>semester 201</w:t>
      </w:r>
      <w:r w:rsidR="00F47BDB">
        <w:rPr>
          <w:rFonts w:ascii="Arial" w:hAnsi="Arial"/>
          <w:sz w:val="32"/>
          <w:szCs w:val="32"/>
        </w:rPr>
        <w:t>8/2019</w:t>
      </w:r>
    </w:p>
    <w:p w:rsidR="00F42538" w:rsidRDefault="00F42538">
      <w:pPr>
        <w:jc w:val="center"/>
        <w:rPr>
          <w:rFonts w:ascii="Arial" w:hAnsi="Arial"/>
          <w:sz w:val="16"/>
          <w:szCs w:val="16"/>
        </w:rPr>
      </w:pPr>
    </w:p>
    <w:p w:rsidR="00F42538" w:rsidRDefault="00F42538">
      <w:pPr>
        <w:jc w:val="center"/>
        <w:rPr>
          <w:rFonts w:ascii="Arial" w:hAnsi="Arial"/>
        </w:rPr>
      </w:pPr>
    </w:p>
    <w:p w:rsidR="00912275" w:rsidRDefault="00912275">
      <w:pPr>
        <w:jc w:val="center"/>
        <w:rPr>
          <w:rFonts w:ascii="Arial" w:hAnsi="Arial"/>
        </w:rPr>
      </w:pPr>
    </w:p>
    <w:p w:rsidR="00F42538" w:rsidRDefault="004B67AD">
      <w:pPr>
        <w:jc w:val="center"/>
        <w:rPr>
          <w:rFonts w:ascii="Arial" w:hAnsi="Arial"/>
        </w:rPr>
      </w:pPr>
      <w:r>
        <w:rPr>
          <w:rFonts w:ascii="Arial" w:hAnsi="Arial"/>
          <w:b/>
          <w:bCs/>
          <w:sz w:val="36"/>
          <w:szCs w:val="36"/>
        </w:rPr>
        <w:t>Übungsblatt 3</w:t>
      </w:r>
    </w:p>
    <w:p w:rsidR="00F42538" w:rsidRDefault="00F42538">
      <w:pPr>
        <w:jc w:val="center"/>
        <w:rPr>
          <w:rFonts w:ascii="Arial" w:hAnsi="Arial"/>
        </w:rPr>
      </w:pPr>
    </w:p>
    <w:p w:rsidR="00F42538" w:rsidRDefault="00F42538">
      <w:pPr>
        <w:jc w:val="center"/>
        <w:rPr>
          <w:rFonts w:ascii="Arial" w:hAnsi="Arial"/>
          <w:color w:val="FF0000"/>
          <w:sz w:val="28"/>
          <w:szCs w:val="28"/>
        </w:rPr>
      </w:pPr>
    </w:p>
    <w:p w:rsidR="00F42538" w:rsidRDefault="00F42538">
      <w:pPr>
        <w:jc w:val="center"/>
        <w:rPr>
          <w:rFonts w:ascii="Arial" w:hAnsi="Arial"/>
        </w:rPr>
      </w:pPr>
    </w:p>
    <w:p w:rsidR="00F42538" w:rsidRDefault="004B67AD">
      <w:pPr>
        <w:jc w:val="center"/>
        <w:rPr>
          <w:rFonts w:ascii="Arial" w:hAnsi="Arial"/>
        </w:rPr>
      </w:pPr>
      <w:r>
        <w:rPr>
          <w:rFonts w:ascii="Arial" w:hAnsi="Arial"/>
        </w:rPr>
        <w:t xml:space="preserve">Abgabe bis </w:t>
      </w:r>
      <w:r w:rsidR="00F47BDB">
        <w:rPr>
          <w:rFonts w:ascii="Arial" w:hAnsi="Arial"/>
        </w:rPr>
        <w:t>S</w:t>
      </w:r>
      <w:r w:rsidR="00CE252A">
        <w:rPr>
          <w:rFonts w:ascii="Arial" w:hAnsi="Arial"/>
        </w:rPr>
        <w:t>o</w:t>
      </w:r>
      <w:r w:rsidR="00F47BDB">
        <w:rPr>
          <w:rFonts w:ascii="Arial" w:hAnsi="Arial"/>
        </w:rPr>
        <w:t>n</w:t>
      </w:r>
      <w:r w:rsidR="00CE252A">
        <w:rPr>
          <w:rFonts w:ascii="Arial" w:hAnsi="Arial"/>
        </w:rPr>
        <w:t>ntag</w:t>
      </w:r>
      <w:r>
        <w:rPr>
          <w:rFonts w:ascii="Arial" w:hAnsi="Arial"/>
        </w:rPr>
        <w:t xml:space="preserve">, </w:t>
      </w:r>
      <w:r w:rsidR="00F47BDB">
        <w:rPr>
          <w:rFonts w:ascii="Arial" w:hAnsi="Arial"/>
        </w:rPr>
        <w:t>09</w:t>
      </w:r>
      <w:r>
        <w:rPr>
          <w:rFonts w:ascii="Arial" w:hAnsi="Arial"/>
        </w:rPr>
        <w:t xml:space="preserve">. </w:t>
      </w:r>
      <w:r w:rsidR="00745237">
        <w:rPr>
          <w:rFonts w:ascii="Arial" w:hAnsi="Arial"/>
        </w:rPr>
        <w:t xml:space="preserve">Dezember </w:t>
      </w:r>
      <w:r>
        <w:rPr>
          <w:rFonts w:ascii="Arial" w:hAnsi="Arial"/>
        </w:rPr>
        <w:t>201</w:t>
      </w:r>
      <w:r w:rsidR="00F47BDB">
        <w:rPr>
          <w:rFonts w:ascii="Arial" w:hAnsi="Arial"/>
        </w:rPr>
        <w:t>8</w:t>
      </w:r>
      <w:bookmarkStart w:id="0" w:name="_GoBack"/>
      <w:bookmarkEnd w:id="0"/>
      <w:r>
        <w:rPr>
          <w:rFonts w:ascii="Arial" w:hAnsi="Arial"/>
        </w:rPr>
        <w:t>, 23:59 Uhr</w:t>
      </w:r>
    </w:p>
    <w:p w:rsidR="00F42538" w:rsidRDefault="004B67AD">
      <w:pPr>
        <w:jc w:val="center"/>
        <w:rPr>
          <w:rFonts w:ascii="Arial" w:hAnsi="Arial"/>
        </w:rPr>
      </w:pPr>
      <w:r>
        <w:rPr>
          <w:rFonts w:ascii="Arial" w:hAnsi="Arial"/>
        </w:rPr>
        <w:t>als PDF-Datei via SVN</w:t>
      </w:r>
    </w:p>
    <w:p w:rsidR="00F42538" w:rsidRDefault="00F42538">
      <w:pPr>
        <w:jc w:val="center"/>
        <w:rPr>
          <w:rFonts w:ascii="Arial" w:hAnsi="Arial"/>
        </w:rPr>
      </w:pPr>
    </w:p>
    <w:tbl>
      <w:tblPr>
        <w:tblW w:w="0" w:type="auto"/>
        <w:tblInd w:w="8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985"/>
        <w:gridCol w:w="3954"/>
      </w:tblGrid>
      <w:tr w:rsidR="00F42538" w:rsidTr="00F47BDB">
        <w:tc>
          <w:tcPr>
            <w:tcW w:w="3985" w:type="dxa"/>
            <w:shd w:val="clear" w:color="auto" w:fill="auto"/>
          </w:tcPr>
          <w:p w:rsidR="00F42538" w:rsidRDefault="004B67AD">
            <w:pPr>
              <w:rPr>
                <w:rFonts w:ascii="Arial" w:hAnsi="Arial"/>
                <w:sz w:val="28"/>
                <w:szCs w:val="28"/>
              </w:rPr>
            </w:pPr>
            <w:r>
              <w:rPr>
                <w:rFonts w:ascii="Arial" w:hAnsi="Arial"/>
                <w:b/>
                <w:bCs/>
                <w:sz w:val="36"/>
                <w:szCs w:val="36"/>
              </w:rPr>
              <w:t>Bearbeitungsgruppe:</w:t>
            </w:r>
          </w:p>
        </w:tc>
        <w:tc>
          <w:tcPr>
            <w:tcW w:w="3954" w:type="dxa"/>
            <w:shd w:val="clear" w:color="auto" w:fill="auto"/>
            <w:vAlign w:val="center"/>
          </w:tcPr>
          <w:p w:rsidR="00F42538" w:rsidRDefault="00F42538">
            <w:pPr>
              <w:pStyle w:val="TabellenInhalt"/>
              <w:jc w:val="center"/>
              <w:rPr>
                <w:rFonts w:ascii="Arial" w:hAnsi="Arial"/>
                <w:sz w:val="28"/>
                <w:szCs w:val="28"/>
              </w:rPr>
            </w:pPr>
          </w:p>
        </w:tc>
      </w:tr>
    </w:tbl>
    <w:p w:rsidR="00F42538" w:rsidRDefault="00F42538">
      <w:pPr>
        <w:jc w:val="center"/>
        <w:rPr>
          <w:rFonts w:ascii="Arial" w:hAnsi="Arial"/>
        </w:rPr>
      </w:pPr>
    </w:p>
    <w:p w:rsidR="00F42538" w:rsidRDefault="00F42538">
      <w:pPr>
        <w:jc w:val="center"/>
        <w:rPr>
          <w:rFonts w:ascii="Arial" w:hAnsi="Arial"/>
        </w:rPr>
      </w:pPr>
    </w:p>
    <w:tbl>
      <w:tblPr>
        <w:tblW w:w="0" w:type="auto"/>
        <w:tblInd w:w="8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843"/>
        <w:gridCol w:w="3094"/>
      </w:tblGrid>
      <w:tr w:rsidR="00CE252A" w:rsidTr="00065B67">
        <w:trPr>
          <w:trHeight w:val="432"/>
        </w:trPr>
        <w:tc>
          <w:tcPr>
            <w:tcW w:w="4843" w:type="dxa"/>
            <w:shd w:val="clear" w:color="auto" w:fill="auto"/>
          </w:tcPr>
          <w:p w:rsidR="00CE252A" w:rsidRDefault="00CE252A" w:rsidP="00065B67">
            <w:pPr>
              <w:pStyle w:val="TabellenInhalt"/>
              <w:snapToGrid w:val="0"/>
              <w:jc w:val="center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Name</w:t>
            </w:r>
          </w:p>
        </w:tc>
        <w:tc>
          <w:tcPr>
            <w:tcW w:w="3094" w:type="dxa"/>
            <w:shd w:val="clear" w:color="auto" w:fill="auto"/>
          </w:tcPr>
          <w:p w:rsidR="00CE252A" w:rsidRDefault="00CE252A" w:rsidP="00065B67">
            <w:pPr>
              <w:pStyle w:val="TabellenInhalt"/>
              <w:snapToGrid w:val="0"/>
              <w:jc w:val="center"/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Uni-Mail-Kennung</w:t>
            </w:r>
          </w:p>
        </w:tc>
      </w:tr>
      <w:tr w:rsidR="00CE252A" w:rsidTr="00065B67">
        <w:trPr>
          <w:trHeight w:val="432"/>
        </w:trPr>
        <w:tc>
          <w:tcPr>
            <w:tcW w:w="4843" w:type="dxa"/>
            <w:shd w:val="clear" w:color="auto" w:fill="auto"/>
          </w:tcPr>
          <w:p w:rsidR="00CE252A" w:rsidRDefault="00CE252A" w:rsidP="00065B67">
            <w:pPr>
              <w:pStyle w:val="TabellenInhalt"/>
              <w:snapToGrid w:val="0"/>
              <w:spacing w:before="227" w:after="227"/>
              <w:jc w:val="center"/>
              <w:rPr>
                <w:rFonts w:ascii="Arial" w:hAnsi="Arial"/>
                <w:sz w:val="28"/>
                <w:szCs w:val="28"/>
              </w:rPr>
            </w:pPr>
          </w:p>
        </w:tc>
        <w:tc>
          <w:tcPr>
            <w:tcW w:w="3094" w:type="dxa"/>
            <w:shd w:val="clear" w:color="auto" w:fill="auto"/>
          </w:tcPr>
          <w:p w:rsidR="00CE252A" w:rsidRDefault="00CE252A" w:rsidP="00065B67">
            <w:pPr>
              <w:pStyle w:val="TabellenInhalt"/>
              <w:snapToGrid w:val="0"/>
              <w:spacing w:before="227" w:after="227"/>
              <w:jc w:val="center"/>
              <w:rPr>
                <w:rFonts w:ascii="Arial" w:hAnsi="Arial"/>
                <w:sz w:val="28"/>
                <w:szCs w:val="28"/>
              </w:rPr>
            </w:pPr>
          </w:p>
        </w:tc>
      </w:tr>
      <w:tr w:rsidR="00CE252A" w:rsidTr="00065B67">
        <w:trPr>
          <w:trHeight w:val="432"/>
        </w:trPr>
        <w:tc>
          <w:tcPr>
            <w:tcW w:w="4843" w:type="dxa"/>
            <w:shd w:val="clear" w:color="auto" w:fill="auto"/>
          </w:tcPr>
          <w:p w:rsidR="00CE252A" w:rsidRDefault="00CE252A" w:rsidP="00065B67">
            <w:pPr>
              <w:pStyle w:val="TabellenInhalt"/>
              <w:snapToGrid w:val="0"/>
              <w:spacing w:before="227" w:after="227"/>
              <w:jc w:val="center"/>
              <w:rPr>
                <w:rFonts w:ascii="Arial" w:hAnsi="Arial"/>
                <w:sz w:val="28"/>
                <w:szCs w:val="28"/>
              </w:rPr>
            </w:pPr>
          </w:p>
        </w:tc>
        <w:tc>
          <w:tcPr>
            <w:tcW w:w="3094" w:type="dxa"/>
            <w:shd w:val="clear" w:color="auto" w:fill="auto"/>
          </w:tcPr>
          <w:p w:rsidR="00CE252A" w:rsidRDefault="00CE252A" w:rsidP="00065B67">
            <w:pPr>
              <w:pStyle w:val="TabellenInhalt"/>
              <w:snapToGrid w:val="0"/>
              <w:spacing w:before="227" w:after="227"/>
              <w:jc w:val="center"/>
              <w:rPr>
                <w:rFonts w:ascii="Arial" w:hAnsi="Arial"/>
                <w:sz w:val="28"/>
                <w:szCs w:val="28"/>
              </w:rPr>
            </w:pPr>
          </w:p>
        </w:tc>
      </w:tr>
      <w:tr w:rsidR="00CE252A" w:rsidTr="00065B67">
        <w:trPr>
          <w:trHeight w:val="432"/>
        </w:trPr>
        <w:tc>
          <w:tcPr>
            <w:tcW w:w="4843" w:type="dxa"/>
            <w:shd w:val="clear" w:color="auto" w:fill="auto"/>
          </w:tcPr>
          <w:p w:rsidR="00CE252A" w:rsidRDefault="00CE252A" w:rsidP="00065B67">
            <w:pPr>
              <w:pStyle w:val="TabellenInhalt"/>
              <w:snapToGrid w:val="0"/>
              <w:spacing w:before="227" w:after="227"/>
              <w:jc w:val="center"/>
              <w:rPr>
                <w:rFonts w:ascii="Arial" w:hAnsi="Arial"/>
                <w:sz w:val="28"/>
                <w:szCs w:val="28"/>
              </w:rPr>
            </w:pPr>
          </w:p>
        </w:tc>
        <w:tc>
          <w:tcPr>
            <w:tcW w:w="3094" w:type="dxa"/>
            <w:shd w:val="clear" w:color="auto" w:fill="auto"/>
          </w:tcPr>
          <w:p w:rsidR="00CE252A" w:rsidRDefault="00CE252A" w:rsidP="00065B67">
            <w:pPr>
              <w:pStyle w:val="TabellenInhalt"/>
              <w:snapToGrid w:val="0"/>
              <w:spacing w:before="227" w:after="227"/>
              <w:jc w:val="center"/>
              <w:rPr>
                <w:rFonts w:ascii="Arial" w:hAnsi="Arial"/>
                <w:sz w:val="28"/>
                <w:szCs w:val="28"/>
              </w:rPr>
            </w:pPr>
          </w:p>
        </w:tc>
      </w:tr>
      <w:tr w:rsidR="00CE252A" w:rsidTr="00065B67">
        <w:trPr>
          <w:trHeight w:val="432"/>
        </w:trPr>
        <w:tc>
          <w:tcPr>
            <w:tcW w:w="4843" w:type="dxa"/>
            <w:shd w:val="clear" w:color="auto" w:fill="auto"/>
          </w:tcPr>
          <w:p w:rsidR="00CE252A" w:rsidRDefault="00CE252A" w:rsidP="00065B67">
            <w:pPr>
              <w:pStyle w:val="TabellenInhalt"/>
              <w:snapToGrid w:val="0"/>
              <w:spacing w:before="227" w:after="227"/>
              <w:jc w:val="center"/>
              <w:rPr>
                <w:rFonts w:ascii="Arial" w:hAnsi="Arial"/>
                <w:sz w:val="28"/>
                <w:szCs w:val="28"/>
              </w:rPr>
            </w:pPr>
          </w:p>
        </w:tc>
        <w:tc>
          <w:tcPr>
            <w:tcW w:w="3094" w:type="dxa"/>
            <w:shd w:val="clear" w:color="auto" w:fill="auto"/>
          </w:tcPr>
          <w:p w:rsidR="00CE252A" w:rsidRDefault="00CE252A" w:rsidP="00065B67">
            <w:pPr>
              <w:pStyle w:val="TabellenInhalt"/>
              <w:snapToGrid w:val="0"/>
              <w:spacing w:before="227" w:after="227"/>
              <w:jc w:val="center"/>
              <w:rPr>
                <w:rFonts w:ascii="Arial" w:hAnsi="Arial"/>
                <w:sz w:val="28"/>
                <w:szCs w:val="28"/>
              </w:rPr>
            </w:pPr>
          </w:p>
        </w:tc>
      </w:tr>
      <w:tr w:rsidR="00CE252A" w:rsidTr="00065B67">
        <w:trPr>
          <w:trHeight w:val="432"/>
        </w:trPr>
        <w:tc>
          <w:tcPr>
            <w:tcW w:w="4843" w:type="dxa"/>
            <w:shd w:val="clear" w:color="auto" w:fill="auto"/>
          </w:tcPr>
          <w:p w:rsidR="00CE252A" w:rsidRDefault="00CE252A" w:rsidP="00065B67">
            <w:pPr>
              <w:pStyle w:val="TabellenInhalt"/>
              <w:snapToGrid w:val="0"/>
              <w:spacing w:before="227" w:after="227"/>
              <w:jc w:val="center"/>
              <w:rPr>
                <w:rFonts w:ascii="Arial" w:hAnsi="Arial"/>
                <w:sz w:val="28"/>
                <w:szCs w:val="28"/>
              </w:rPr>
            </w:pPr>
          </w:p>
        </w:tc>
        <w:tc>
          <w:tcPr>
            <w:tcW w:w="3094" w:type="dxa"/>
            <w:shd w:val="clear" w:color="auto" w:fill="auto"/>
          </w:tcPr>
          <w:p w:rsidR="00CE252A" w:rsidRDefault="00CE252A" w:rsidP="00065B67">
            <w:pPr>
              <w:pStyle w:val="TabellenInhalt"/>
              <w:snapToGrid w:val="0"/>
              <w:spacing w:before="227" w:after="227"/>
              <w:jc w:val="center"/>
              <w:rPr>
                <w:rFonts w:ascii="Arial" w:hAnsi="Arial"/>
                <w:sz w:val="28"/>
                <w:szCs w:val="28"/>
              </w:rPr>
            </w:pPr>
          </w:p>
        </w:tc>
      </w:tr>
      <w:tr w:rsidR="00F47BDB" w:rsidTr="00065B67">
        <w:trPr>
          <w:trHeight w:val="432"/>
        </w:trPr>
        <w:tc>
          <w:tcPr>
            <w:tcW w:w="4843" w:type="dxa"/>
            <w:shd w:val="clear" w:color="auto" w:fill="auto"/>
          </w:tcPr>
          <w:p w:rsidR="00F47BDB" w:rsidRDefault="00F47BDB" w:rsidP="00065B67">
            <w:pPr>
              <w:pStyle w:val="TabellenInhalt"/>
              <w:snapToGrid w:val="0"/>
              <w:spacing w:before="227" w:after="227"/>
              <w:jc w:val="center"/>
              <w:rPr>
                <w:rFonts w:ascii="Arial" w:hAnsi="Arial"/>
                <w:sz w:val="28"/>
                <w:szCs w:val="28"/>
              </w:rPr>
            </w:pPr>
          </w:p>
        </w:tc>
        <w:tc>
          <w:tcPr>
            <w:tcW w:w="3094" w:type="dxa"/>
            <w:shd w:val="clear" w:color="auto" w:fill="auto"/>
          </w:tcPr>
          <w:p w:rsidR="00F47BDB" w:rsidRDefault="00F47BDB" w:rsidP="00065B67">
            <w:pPr>
              <w:pStyle w:val="TabellenInhalt"/>
              <w:snapToGrid w:val="0"/>
              <w:spacing w:before="227" w:after="227"/>
              <w:jc w:val="center"/>
              <w:rPr>
                <w:rFonts w:ascii="Arial" w:hAnsi="Arial"/>
                <w:sz w:val="28"/>
                <w:szCs w:val="28"/>
              </w:rPr>
            </w:pPr>
          </w:p>
        </w:tc>
      </w:tr>
    </w:tbl>
    <w:p w:rsidR="00F42538" w:rsidRDefault="00F42538">
      <w:pPr>
        <w:jc w:val="center"/>
        <w:rPr>
          <w:rFonts w:ascii="Arial" w:hAnsi="Arial"/>
        </w:rPr>
      </w:pPr>
    </w:p>
    <w:p w:rsidR="00F42538" w:rsidRDefault="004B67AD">
      <w:pPr>
        <w:jc w:val="center"/>
        <w:rPr>
          <w:rFonts w:ascii="Arial" w:hAnsi="Arial"/>
        </w:rPr>
      </w:pPr>
      <w:r>
        <w:t>Nur die hier aufgeführten Teilnehmer der Gruppe erhalten die Punkte der Abgabe!</w:t>
      </w:r>
    </w:p>
    <w:p w:rsidR="00F42538" w:rsidRDefault="00F42538">
      <w:pPr>
        <w:rPr>
          <w:rFonts w:ascii="Arial" w:hAnsi="Arial"/>
        </w:rPr>
      </w:pPr>
    </w:p>
    <w:p w:rsidR="00F42538" w:rsidRDefault="00F42538">
      <w:pPr>
        <w:jc w:val="both"/>
        <w:rPr>
          <w:rFonts w:ascii="Arial" w:hAnsi="Arial"/>
          <w:sz w:val="20"/>
          <w:szCs w:val="20"/>
        </w:rPr>
      </w:pPr>
    </w:p>
    <w:p w:rsidR="00F42538" w:rsidRDefault="00F42538">
      <w:pPr>
        <w:sectPr w:rsidR="00F42538">
          <w:pgSz w:w="11906" w:h="16838"/>
          <w:pgMar w:top="1134" w:right="1134" w:bottom="1134" w:left="1134" w:header="720" w:footer="720" w:gutter="0"/>
          <w:cols w:space="720"/>
          <w:docGrid w:linePitch="360"/>
        </w:sectPr>
      </w:pPr>
    </w:p>
    <w:p w:rsidR="0001421A" w:rsidRPr="00912275" w:rsidRDefault="006D17C4" w:rsidP="0001421A">
      <w:pPr>
        <w:pStyle w:val="Uebungen"/>
        <w:rPr>
          <w:sz w:val="24"/>
        </w:rPr>
      </w:pPr>
      <w:r>
        <w:rPr>
          <w:sz w:val="24"/>
        </w:rPr>
        <w:lastRenderedPageBreak/>
        <w:t>(5</w:t>
      </w:r>
      <w:r w:rsidR="0001421A" w:rsidRPr="00912275">
        <w:rPr>
          <w:sz w:val="24"/>
        </w:rPr>
        <w:t xml:space="preserve"> Punkte)</w:t>
      </w:r>
    </w:p>
    <w:p w:rsidR="0001421A" w:rsidRDefault="0001421A" w:rsidP="0001421A">
      <w:pPr>
        <w:pStyle w:val="Uebungstext"/>
      </w:pPr>
      <w:r>
        <w:t>Um beim neuesten WLAN Standard IEEE 802.11n eine Bruttodatenrate von 270 Mbit/s zu</w:t>
      </w:r>
    </w:p>
    <w:p w:rsidR="0001421A" w:rsidRDefault="0001421A" w:rsidP="0001421A">
      <w:pPr>
        <w:pStyle w:val="Uebungstext"/>
        <w:rPr>
          <w:i/>
          <w:iCs/>
          <w:sz w:val="16"/>
          <w:szCs w:val="16"/>
        </w:rPr>
      </w:pPr>
      <w:r>
        <w:t>erreichen, wird ein 40MHz breiter Kanal und ein SNR von 34,5dB benötigt. Zur Modulation wird 64-QAM verwendet. (</w:t>
      </w:r>
      <w:r>
        <w:rPr>
          <w:i/>
          <w:iCs/>
          <w:sz w:val="16"/>
          <w:szCs w:val="16"/>
        </w:rPr>
        <w:t xml:space="preserve">Quelle: IEEE Wireless </w:t>
      </w:r>
      <w:proofErr w:type="spellStart"/>
      <w:r>
        <w:rPr>
          <w:i/>
          <w:iCs/>
          <w:sz w:val="16"/>
          <w:szCs w:val="16"/>
        </w:rPr>
        <w:t>Coexistence</w:t>
      </w:r>
      <w:proofErr w:type="spellEnd"/>
      <w:r>
        <w:rPr>
          <w:i/>
          <w:iCs/>
          <w:sz w:val="16"/>
          <w:szCs w:val="16"/>
        </w:rPr>
        <w:t xml:space="preserve"> Working Group, </w:t>
      </w:r>
      <w:proofErr w:type="spellStart"/>
      <w:r>
        <w:rPr>
          <w:i/>
          <w:iCs/>
          <w:sz w:val="16"/>
          <w:szCs w:val="16"/>
        </w:rPr>
        <w:t>doc</w:t>
      </w:r>
      <w:proofErr w:type="spellEnd"/>
      <w:r>
        <w:rPr>
          <w:i/>
          <w:iCs/>
          <w:sz w:val="16"/>
          <w:szCs w:val="16"/>
        </w:rPr>
        <w:t>.: IEEE 802.11-06/0338r4 )</w:t>
      </w:r>
    </w:p>
    <w:p w:rsidR="0001421A" w:rsidRDefault="0001421A" w:rsidP="0001421A">
      <w:pPr>
        <w:pStyle w:val="Uebungstext"/>
      </w:pPr>
      <w:r>
        <w:rPr>
          <w:i/>
          <w:iCs/>
          <w:sz w:val="16"/>
          <w:szCs w:val="16"/>
        </w:rPr>
        <w:t>(Hinweis: Achten Sie auf korrekte Verwendung von linearen und logarithmischen Größen! )</w:t>
      </w:r>
    </w:p>
    <w:p w:rsidR="0001421A" w:rsidRDefault="0001421A" w:rsidP="0001421A">
      <w:pPr>
        <w:pStyle w:val="Uebungstext"/>
      </w:pPr>
    </w:p>
    <w:p w:rsidR="0001421A" w:rsidRDefault="0001421A" w:rsidP="0001421A">
      <w:pPr>
        <w:pStyle w:val="Uebungstext"/>
      </w:pPr>
      <w:r>
        <w:t xml:space="preserve">Welche Kapazität hat ein Kanal mit dieser Konfiguration </w:t>
      </w:r>
    </w:p>
    <w:p w:rsidR="0001421A" w:rsidRDefault="0001421A" w:rsidP="0001421A">
      <w:pPr>
        <w:pStyle w:val="Uebungstext"/>
      </w:pPr>
      <w:r>
        <w:t>1) nach Shannon?</w:t>
      </w:r>
    </w:p>
    <w:p w:rsidR="0001421A" w:rsidRDefault="0001421A" w:rsidP="0001421A">
      <w:pPr>
        <w:pStyle w:val="Uebungstext"/>
      </w:pPr>
    </w:p>
    <w:p w:rsidR="0001421A" w:rsidRDefault="0001421A" w:rsidP="0001421A">
      <w:pPr>
        <w:pStyle w:val="Uebungstext"/>
      </w:pPr>
    </w:p>
    <w:p w:rsidR="00017C21" w:rsidRDefault="00017C21" w:rsidP="0001421A">
      <w:pPr>
        <w:pStyle w:val="Uebungstext"/>
      </w:pPr>
    </w:p>
    <w:p w:rsidR="00017C21" w:rsidRDefault="00017C21" w:rsidP="0001421A">
      <w:pPr>
        <w:pStyle w:val="Uebungstext"/>
      </w:pPr>
    </w:p>
    <w:p w:rsidR="00017C21" w:rsidRDefault="00017C21" w:rsidP="0001421A">
      <w:pPr>
        <w:pStyle w:val="Uebungstext"/>
      </w:pPr>
    </w:p>
    <w:p w:rsidR="0001421A" w:rsidRDefault="0001421A" w:rsidP="0001421A">
      <w:pPr>
        <w:pStyle w:val="Uebungstext"/>
      </w:pPr>
    </w:p>
    <w:p w:rsidR="0001421A" w:rsidRDefault="0001421A" w:rsidP="0001421A">
      <w:pPr>
        <w:pStyle w:val="Uebungstext"/>
      </w:pPr>
    </w:p>
    <w:p w:rsidR="0001421A" w:rsidRDefault="0001421A" w:rsidP="0001421A">
      <w:pPr>
        <w:pStyle w:val="Uebungstext"/>
      </w:pPr>
      <w:r>
        <w:t xml:space="preserve">2) nach </w:t>
      </w:r>
      <w:proofErr w:type="spellStart"/>
      <w:r>
        <w:t>Nyquist</w:t>
      </w:r>
      <w:proofErr w:type="spellEnd"/>
      <w:r>
        <w:t>?</w:t>
      </w:r>
    </w:p>
    <w:p w:rsidR="0001421A" w:rsidRDefault="0001421A" w:rsidP="0001421A">
      <w:pPr>
        <w:pStyle w:val="Uebungstext"/>
      </w:pPr>
    </w:p>
    <w:p w:rsidR="0001421A" w:rsidRDefault="0001421A" w:rsidP="0001421A">
      <w:pPr>
        <w:pStyle w:val="Uebungstext"/>
      </w:pPr>
    </w:p>
    <w:p w:rsidR="0001421A" w:rsidRDefault="0001421A" w:rsidP="0001421A">
      <w:pPr>
        <w:pStyle w:val="Uebungstext"/>
      </w:pPr>
    </w:p>
    <w:p w:rsidR="00017C21" w:rsidRDefault="00017C21" w:rsidP="0001421A">
      <w:pPr>
        <w:pStyle w:val="Uebungstext"/>
      </w:pPr>
    </w:p>
    <w:p w:rsidR="00017C21" w:rsidRDefault="00017C21" w:rsidP="0001421A">
      <w:pPr>
        <w:pStyle w:val="Uebungstext"/>
      </w:pPr>
    </w:p>
    <w:p w:rsidR="0001421A" w:rsidRDefault="0001421A" w:rsidP="0001421A">
      <w:pPr>
        <w:pStyle w:val="Uebungstext"/>
      </w:pPr>
    </w:p>
    <w:p w:rsidR="0001421A" w:rsidRDefault="0001421A" w:rsidP="0001421A">
      <w:pPr>
        <w:pStyle w:val="Uebungstext"/>
      </w:pPr>
    </w:p>
    <w:p w:rsidR="00F42538" w:rsidRPr="00912275" w:rsidRDefault="00017C21">
      <w:pPr>
        <w:pStyle w:val="Uebungen"/>
        <w:rPr>
          <w:rFonts w:cs="Arial"/>
          <w:sz w:val="24"/>
        </w:rPr>
      </w:pPr>
      <w:r w:rsidRPr="00912275">
        <w:rPr>
          <w:rFonts w:cs="Arial"/>
          <w:sz w:val="24"/>
        </w:rPr>
        <w:t xml:space="preserve"> </w:t>
      </w:r>
      <w:r w:rsidR="004B67AD" w:rsidRPr="00912275">
        <w:rPr>
          <w:rFonts w:cs="Arial"/>
          <w:sz w:val="24"/>
        </w:rPr>
        <w:t>(</w:t>
      </w:r>
      <w:r w:rsidR="0001421A" w:rsidRPr="00912275">
        <w:rPr>
          <w:rFonts w:cs="Arial"/>
          <w:sz w:val="24"/>
        </w:rPr>
        <w:t>6</w:t>
      </w:r>
      <w:r w:rsidR="004B67AD" w:rsidRPr="00912275">
        <w:rPr>
          <w:rFonts w:cs="Arial"/>
          <w:sz w:val="24"/>
        </w:rPr>
        <w:t xml:space="preserve"> Punkte)</w:t>
      </w:r>
    </w:p>
    <w:p w:rsidR="00F42538" w:rsidRDefault="004B67AD">
      <w:pPr>
        <w:pStyle w:val="Uebungstext"/>
      </w:pPr>
      <w:r>
        <w:t>a) (2 Punkte)</w:t>
      </w:r>
    </w:p>
    <w:p w:rsidR="00F42538" w:rsidRDefault="004B67AD">
      <w:pPr>
        <w:pStyle w:val="Uebungstext"/>
      </w:pPr>
      <w:r>
        <w:t>Angenommen auf einem beliebigen Übertragungskanal soll die Bitrate verdoppelt werden:</w:t>
      </w:r>
    </w:p>
    <w:p w:rsidR="00F42538" w:rsidRDefault="004B67AD">
      <w:pPr>
        <w:pStyle w:val="Uebungstext"/>
      </w:pPr>
      <w:r>
        <w:t xml:space="preserve">(1) Wie verändert sich </w:t>
      </w:r>
      <w:proofErr w:type="spellStart"/>
      <w:r>
        <w:t>E</w:t>
      </w:r>
      <w:r>
        <w:rPr>
          <w:vertAlign w:val="subscript"/>
        </w:rPr>
        <w:t>b</w:t>
      </w:r>
      <w:proofErr w:type="spellEnd"/>
      <w:r>
        <w:t>/</w:t>
      </w:r>
      <w:proofErr w:type="gramStart"/>
      <w:r>
        <w:t>N</w:t>
      </w:r>
      <w:r>
        <w:rPr>
          <w:vertAlign w:val="subscript"/>
        </w:rPr>
        <w:t>0</w:t>
      </w:r>
      <w:r>
        <w:t xml:space="preserve"> ?</w:t>
      </w:r>
      <w:proofErr w:type="gramEnd"/>
    </w:p>
    <w:p w:rsidR="0001421A" w:rsidRDefault="0001421A">
      <w:pPr>
        <w:pStyle w:val="Uebungstext"/>
      </w:pPr>
    </w:p>
    <w:p w:rsidR="00912275" w:rsidRDefault="00912275">
      <w:pPr>
        <w:pStyle w:val="Uebungstext"/>
      </w:pPr>
    </w:p>
    <w:p w:rsidR="00F42538" w:rsidRDefault="00912275">
      <w:pPr>
        <w:pStyle w:val="Uebungstext"/>
      </w:pPr>
      <w:r>
        <w:t>(2) Wie verändert sich SNR?</w:t>
      </w:r>
    </w:p>
    <w:p w:rsidR="00F42538" w:rsidRDefault="00F42538">
      <w:pPr>
        <w:pStyle w:val="Uebungstext"/>
      </w:pPr>
    </w:p>
    <w:p w:rsidR="00F42538" w:rsidRDefault="00F42538">
      <w:pPr>
        <w:pStyle w:val="Uebungstext"/>
      </w:pPr>
    </w:p>
    <w:p w:rsidR="00F42538" w:rsidRDefault="0001421A">
      <w:pPr>
        <w:pStyle w:val="Uebungstext"/>
      </w:pPr>
      <w:r>
        <w:t>b) (2</w:t>
      </w:r>
      <w:r w:rsidR="004B67AD">
        <w:t xml:space="preserve"> Punkt)</w:t>
      </w:r>
    </w:p>
    <w:p w:rsidR="00F42538" w:rsidRDefault="004B67AD">
      <w:pPr>
        <w:pStyle w:val="Uebungstext"/>
      </w:pPr>
      <w:r>
        <w:t>Erläutern Sie den Unterschied zwischen Bit- und Baudrate.</w:t>
      </w:r>
    </w:p>
    <w:p w:rsidR="00F42538" w:rsidRDefault="00F42538">
      <w:pPr>
        <w:pStyle w:val="Uebungstext"/>
      </w:pPr>
    </w:p>
    <w:p w:rsidR="00F42538" w:rsidRDefault="00F42538">
      <w:pPr>
        <w:pStyle w:val="Uebungstext"/>
      </w:pPr>
    </w:p>
    <w:p w:rsidR="00F42538" w:rsidRDefault="00F42538">
      <w:pPr>
        <w:pStyle w:val="Uebungstext"/>
      </w:pPr>
    </w:p>
    <w:p w:rsidR="0001421A" w:rsidRDefault="0001421A">
      <w:pPr>
        <w:pStyle w:val="Uebungstext"/>
      </w:pPr>
    </w:p>
    <w:p w:rsidR="00F42538" w:rsidRDefault="00F42538">
      <w:pPr>
        <w:pStyle w:val="Uebungstext"/>
      </w:pPr>
    </w:p>
    <w:p w:rsidR="00F42538" w:rsidRDefault="004B67AD">
      <w:pPr>
        <w:pStyle w:val="Uebungstext"/>
      </w:pPr>
      <w:r>
        <w:t>c) (2 Punkte)</w:t>
      </w:r>
    </w:p>
    <w:p w:rsidR="00F42538" w:rsidRDefault="004B67AD">
      <w:pPr>
        <w:pStyle w:val="Uebungstext"/>
        <w:rPr>
          <w:rFonts w:ascii="TimesNewRomanPSMT" w:hAnsi="TimesNewRomanPSMT"/>
          <w:sz w:val="20"/>
        </w:rPr>
      </w:pPr>
      <w:r>
        <w:t xml:space="preserve">Gegeben ist ein System, </w:t>
      </w:r>
      <w:proofErr w:type="spellStart"/>
      <w:r>
        <w:t>dass</w:t>
      </w:r>
      <w:proofErr w:type="spellEnd"/>
      <w:r>
        <w:t xml:space="preserve"> mit einer Baudrate F und M Symbolabstufungen eine Bitrate C erreicht. Wie muss die Anzahl der Symbolabstufungen M verändert werden damit bei gleichbleibender Baudrate eine doppelt so hohe Bitrate (2C) erreicht wird.</w:t>
      </w:r>
    </w:p>
    <w:p w:rsidR="00F42538" w:rsidRDefault="00F42538">
      <w:pPr>
        <w:pStyle w:val="Uebungstext"/>
        <w:rPr>
          <w:rFonts w:ascii="TimesNewRomanPSMT" w:hAnsi="TimesNewRomanPSMT"/>
          <w:sz w:val="20"/>
        </w:rPr>
      </w:pPr>
    </w:p>
    <w:p w:rsidR="00F42538" w:rsidRDefault="00F42538">
      <w:pPr>
        <w:rPr>
          <w:rFonts w:ascii="ArialMT" w:hAnsi="ArialMT"/>
          <w:sz w:val="28"/>
        </w:rPr>
      </w:pPr>
    </w:p>
    <w:p w:rsidR="0001421A" w:rsidRDefault="0001421A">
      <w:pPr>
        <w:rPr>
          <w:rFonts w:ascii="ArialMT" w:hAnsi="ArialMT"/>
          <w:sz w:val="28"/>
        </w:rPr>
      </w:pPr>
    </w:p>
    <w:p w:rsidR="00F42538" w:rsidRDefault="00F42538">
      <w:pPr>
        <w:rPr>
          <w:rFonts w:ascii="ArialMT" w:hAnsi="ArialMT"/>
          <w:sz w:val="28"/>
        </w:rPr>
      </w:pPr>
    </w:p>
    <w:p w:rsidR="00F42538" w:rsidRDefault="00F42538">
      <w:pPr>
        <w:pStyle w:val="Uebungstext"/>
      </w:pPr>
    </w:p>
    <w:p w:rsidR="00F42538" w:rsidRPr="00912275" w:rsidRDefault="004B67AD">
      <w:pPr>
        <w:pStyle w:val="Uebungen"/>
        <w:jc w:val="both"/>
        <w:rPr>
          <w:sz w:val="24"/>
        </w:rPr>
      </w:pPr>
      <w:r w:rsidRPr="00912275">
        <w:rPr>
          <w:sz w:val="24"/>
        </w:rPr>
        <w:lastRenderedPageBreak/>
        <w:t>(3 Punkte)</w:t>
      </w:r>
    </w:p>
    <w:p w:rsidR="00F42538" w:rsidRDefault="004B67AD">
      <w:pPr>
        <w:pStyle w:val="Uebungstext"/>
      </w:pPr>
      <w:r>
        <w:t>Signalkodierungsverfahren können Probleme mit mehreren aufeinanderfolgenden Einsen</w:t>
      </w:r>
    </w:p>
    <w:p w:rsidR="00F42538" w:rsidRDefault="004B67AD">
      <w:pPr>
        <w:pStyle w:val="Uebungstext"/>
      </w:pPr>
      <w:r>
        <w:t xml:space="preserve">oder Nullen haben, wenn es um die </w:t>
      </w:r>
      <w:proofErr w:type="spellStart"/>
      <w:r>
        <w:t>Clock</w:t>
      </w:r>
      <w:proofErr w:type="spellEnd"/>
      <w:r>
        <w:t xml:space="preserve"> </w:t>
      </w:r>
      <w:proofErr w:type="spellStart"/>
      <w:r>
        <w:t>Recovery</w:t>
      </w:r>
      <w:proofErr w:type="spellEnd"/>
      <w:r>
        <w:t xml:space="preserve"> geht. Markieren Sie die Problemfälle</w:t>
      </w:r>
    </w:p>
    <w:p w:rsidR="00F42538" w:rsidRDefault="004B67AD">
      <w:pPr>
        <w:pStyle w:val="Uebungstext"/>
      </w:pPr>
      <w:r>
        <w:t>durch ankreuzen in folgender Tabelle.</w:t>
      </w:r>
    </w:p>
    <w:p w:rsidR="00912275" w:rsidRPr="00912275" w:rsidRDefault="00912275">
      <w:pPr>
        <w:pStyle w:val="Uebungstext"/>
        <w:rPr>
          <w:sz w:val="14"/>
        </w:rPr>
      </w:pPr>
    </w:p>
    <w:tbl>
      <w:tblPr>
        <w:tblW w:w="0" w:type="auto"/>
        <w:tblInd w:w="18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975"/>
        <w:gridCol w:w="2173"/>
        <w:gridCol w:w="2173"/>
      </w:tblGrid>
      <w:tr w:rsidR="00F42538" w:rsidTr="00582331">
        <w:trPr>
          <w:trHeight w:val="288"/>
        </w:trPr>
        <w:tc>
          <w:tcPr>
            <w:tcW w:w="1975" w:type="dxa"/>
            <w:shd w:val="clear" w:color="auto" w:fill="auto"/>
            <w:vAlign w:val="center"/>
          </w:tcPr>
          <w:p w:rsidR="00F42538" w:rsidRDefault="004B67AD" w:rsidP="00912275">
            <w:pPr>
              <w:pStyle w:val="TabellenInhalt"/>
              <w:jc w:val="center"/>
              <w:rPr>
                <w:rFonts w:ascii="Arial" w:eastAsia="Bitstream Vera Sans" w:hAnsi="Arial" w:cs="Bitstream Vera Sans"/>
              </w:rPr>
            </w:pPr>
            <w:r>
              <w:rPr>
                <w:rFonts w:ascii="Arial" w:eastAsia="Bitstream Vera Sans" w:hAnsi="Arial" w:cs="Bitstream Vera Sans"/>
              </w:rPr>
              <w:t>Verfahren</w:t>
            </w:r>
          </w:p>
        </w:tc>
        <w:tc>
          <w:tcPr>
            <w:tcW w:w="2173" w:type="dxa"/>
            <w:shd w:val="clear" w:color="auto" w:fill="auto"/>
            <w:vAlign w:val="center"/>
          </w:tcPr>
          <w:p w:rsidR="00F42538" w:rsidRPr="00912275" w:rsidRDefault="004B67AD" w:rsidP="00912275">
            <w:pPr>
              <w:pStyle w:val="TabellenInhalt"/>
              <w:jc w:val="center"/>
              <w:rPr>
                <w:rFonts w:ascii="Arial" w:eastAsia="Bitstream Vera Sans" w:hAnsi="Arial" w:cs="Bitstream Vera Sans"/>
                <w:b/>
              </w:rPr>
            </w:pPr>
            <w:r w:rsidRPr="00912275">
              <w:rPr>
                <w:rFonts w:ascii="Arial" w:eastAsia="Bitstream Vera Sans" w:hAnsi="Arial" w:cs="Bitstream Vera Sans"/>
                <w:b/>
              </w:rPr>
              <w:t>Folge von Einsen</w:t>
            </w:r>
          </w:p>
        </w:tc>
        <w:tc>
          <w:tcPr>
            <w:tcW w:w="2173" w:type="dxa"/>
            <w:shd w:val="clear" w:color="auto" w:fill="auto"/>
            <w:vAlign w:val="center"/>
          </w:tcPr>
          <w:p w:rsidR="00F42538" w:rsidRPr="00912275" w:rsidRDefault="004B67AD" w:rsidP="00912275">
            <w:pPr>
              <w:pStyle w:val="TabellenInhalt"/>
              <w:jc w:val="center"/>
              <w:rPr>
                <w:b/>
              </w:rPr>
            </w:pPr>
            <w:r w:rsidRPr="00912275">
              <w:rPr>
                <w:rFonts w:ascii="Arial" w:eastAsia="Bitstream Vera Sans" w:hAnsi="Arial" w:cs="Bitstream Vera Sans"/>
                <w:b/>
              </w:rPr>
              <w:t>Folge von Nullen</w:t>
            </w:r>
          </w:p>
        </w:tc>
      </w:tr>
      <w:tr w:rsidR="00F42538" w:rsidTr="00582331">
        <w:trPr>
          <w:trHeight w:val="288"/>
        </w:trPr>
        <w:tc>
          <w:tcPr>
            <w:tcW w:w="1975" w:type="dxa"/>
            <w:shd w:val="clear" w:color="auto" w:fill="auto"/>
            <w:vAlign w:val="center"/>
          </w:tcPr>
          <w:p w:rsidR="00F42538" w:rsidRPr="00912275" w:rsidRDefault="004B67AD" w:rsidP="00912275">
            <w:pPr>
              <w:pStyle w:val="TabellenInhalt"/>
              <w:jc w:val="center"/>
              <w:rPr>
                <w:rFonts w:ascii="Arial" w:eastAsia="Bitstream Vera Sans" w:hAnsi="Arial" w:cs="Bitstream Vera Sans"/>
                <w:b/>
              </w:rPr>
            </w:pPr>
            <w:r w:rsidRPr="00912275">
              <w:rPr>
                <w:rFonts w:ascii="Arial" w:eastAsia="Bitstream Vera Sans" w:hAnsi="Arial" w:cs="Bitstream Vera Sans"/>
                <w:b/>
              </w:rPr>
              <w:t>NRZI</w:t>
            </w:r>
          </w:p>
        </w:tc>
        <w:tc>
          <w:tcPr>
            <w:tcW w:w="2173" w:type="dxa"/>
            <w:shd w:val="clear" w:color="auto" w:fill="auto"/>
            <w:vAlign w:val="center"/>
          </w:tcPr>
          <w:p w:rsidR="00F42538" w:rsidRDefault="00F42538" w:rsidP="00912275">
            <w:pPr>
              <w:pStyle w:val="TabellenInhalt"/>
              <w:jc w:val="center"/>
              <w:rPr>
                <w:rFonts w:ascii="Arial" w:eastAsia="Bitstream Vera Sans" w:hAnsi="Arial" w:cs="Bitstream Vera Sans"/>
              </w:rPr>
            </w:pPr>
          </w:p>
        </w:tc>
        <w:tc>
          <w:tcPr>
            <w:tcW w:w="2173" w:type="dxa"/>
            <w:shd w:val="clear" w:color="auto" w:fill="auto"/>
            <w:vAlign w:val="center"/>
          </w:tcPr>
          <w:p w:rsidR="00F42538" w:rsidRDefault="00F42538" w:rsidP="00912275">
            <w:pPr>
              <w:pStyle w:val="TabellenInhalt"/>
              <w:jc w:val="center"/>
              <w:rPr>
                <w:rFonts w:ascii="Arial" w:eastAsia="Bitstream Vera Sans" w:hAnsi="Arial" w:cs="Bitstream Vera Sans"/>
              </w:rPr>
            </w:pPr>
          </w:p>
        </w:tc>
      </w:tr>
      <w:tr w:rsidR="00F42538" w:rsidTr="00582331">
        <w:trPr>
          <w:trHeight w:val="288"/>
        </w:trPr>
        <w:tc>
          <w:tcPr>
            <w:tcW w:w="1975" w:type="dxa"/>
            <w:shd w:val="clear" w:color="auto" w:fill="auto"/>
            <w:vAlign w:val="center"/>
          </w:tcPr>
          <w:p w:rsidR="00F42538" w:rsidRPr="00912275" w:rsidRDefault="004B67AD" w:rsidP="00912275">
            <w:pPr>
              <w:pStyle w:val="TabellenInhalt"/>
              <w:jc w:val="center"/>
              <w:rPr>
                <w:rFonts w:ascii="Arial" w:eastAsia="Bitstream Vera Sans" w:hAnsi="Arial" w:cs="Bitstream Vera Sans"/>
                <w:b/>
              </w:rPr>
            </w:pPr>
            <w:r w:rsidRPr="00912275">
              <w:rPr>
                <w:rFonts w:ascii="Arial" w:eastAsia="Bitstream Vera Sans" w:hAnsi="Arial" w:cs="Bitstream Vera Sans"/>
                <w:b/>
              </w:rPr>
              <w:t>NRZ-L</w:t>
            </w:r>
          </w:p>
        </w:tc>
        <w:tc>
          <w:tcPr>
            <w:tcW w:w="2173" w:type="dxa"/>
            <w:shd w:val="clear" w:color="auto" w:fill="auto"/>
            <w:vAlign w:val="center"/>
          </w:tcPr>
          <w:p w:rsidR="00F42538" w:rsidRDefault="00F42538" w:rsidP="00912275">
            <w:pPr>
              <w:pStyle w:val="TabellenInhalt"/>
              <w:jc w:val="center"/>
              <w:rPr>
                <w:rFonts w:ascii="Arial" w:eastAsia="Bitstream Vera Sans" w:hAnsi="Arial" w:cs="Bitstream Vera Sans"/>
              </w:rPr>
            </w:pPr>
          </w:p>
        </w:tc>
        <w:tc>
          <w:tcPr>
            <w:tcW w:w="2173" w:type="dxa"/>
            <w:shd w:val="clear" w:color="auto" w:fill="auto"/>
            <w:vAlign w:val="center"/>
          </w:tcPr>
          <w:p w:rsidR="00F42538" w:rsidRDefault="00F42538" w:rsidP="00912275">
            <w:pPr>
              <w:pStyle w:val="TabellenInhalt"/>
              <w:jc w:val="center"/>
              <w:rPr>
                <w:rFonts w:ascii="Arial" w:eastAsia="Bitstream Vera Sans" w:hAnsi="Arial" w:cs="Bitstream Vera Sans"/>
              </w:rPr>
            </w:pPr>
          </w:p>
        </w:tc>
      </w:tr>
      <w:tr w:rsidR="00F42538" w:rsidTr="00582331">
        <w:trPr>
          <w:trHeight w:val="288"/>
        </w:trPr>
        <w:tc>
          <w:tcPr>
            <w:tcW w:w="1975" w:type="dxa"/>
            <w:shd w:val="clear" w:color="auto" w:fill="auto"/>
            <w:vAlign w:val="center"/>
          </w:tcPr>
          <w:p w:rsidR="00F42538" w:rsidRPr="00912275" w:rsidRDefault="004B67AD" w:rsidP="00912275">
            <w:pPr>
              <w:pStyle w:val="TabellenInhalt"/>
              <w:jc w:val="center"/>
              <w:rPr>
                <w:rFonts w:ascii="Arial" w:eastAsia="Bitstream Vera Sans" w:hAnsi="Arial" w:cs="Bitstream Vera Sans"/>
                <w:b/>
              </w:rPr>
            </w:pPr>
            <w:r w:rsidRPr="00912275">
              <w:rPr>
                <w:rFonts w:ascii="Arial" w:eastAsia="Bitstream Vera Sans" w:hAnsi="Arial" w:cs="Bitstream Vera Sans"/>
                <w:b/>
              </w:rPr>
              <w:t>Manchester</w:t>
            </w:r>
          </w:p>
        </w:tc>
        <w:tc>
          <w:tcPr>
            <w:tcW w:w="2173" w:type="dxa"/>
            <w:shd w:val="clear" w:color="auto" w:fill="auto"/>
            <w:vAlign w:val="center"/>
          </w:tcPr>
          <w:p w:rsidR="00F42538" w:rsidRDefault="00F42538" w:rsidP="00912275">
            <w:pPr>
              <w:pStyle w:val="TabellenInhalt"/>
              <w:jc w:val="center"/>
              <w:rPr>
                <w:rFonts w:ascii="Arial" w:eastAsia="Bitstream Vera Sans" w:hAnsi="Arial" w:cs="Bitstream Vera Sans"/>
              </w:rPr>
            </w:pPr>
          </w:p>
        </w:tc>
        <w:tc>
          <w:tcPr>
            <w:tcW w:w="2173" w:type="dxa"/>
            <w:shd w:val="clear" w:color="auto" w:fill="auto"/>
            <w:vAlign w:val="center"/>
          </w:tcPr>
          <w:p w:rsidR="00F42538" w:rsidRDefault="00F42538" w:rsidP="00912275">
            <w:pPr>
              <w:pStyle w:val="TabellenInhalt"/>
              <w:jc w:val="center"/>
              <w:rPr>
                <w:rFonts w:ascii="Arial" w:eastAsia="Bitstream Vera Sans" w:hAnsi="Arial" w:cs="Bitstream Vera Sans"/>
              </w:rPr>
            </w:pPr>
          </w:p>
        </w:tc>
      </w:tr>
    </w:tbl>
    <w:p w:rsidR="00F42538" w:rsidRDefault="00F42538">
      <w:pPr>
        <w:pStyle w:val="Uebungstext"/>
      </w:pPr>
    </w:p>
    <w:p w:rsidR="00912275" w:rsidRDefault="00912275">
      <w:pPr>
        <w:pStyle w:val="Uebungstext"/>
      </w:pPr>
    </w:p>
    <w:p w:rsidR="00F42538" w:rsidRPr="00912275" w:rsidRDefault="004B67AD">
      <w:pPr>
        <w:pStyle w:val="Uebungen"/>
        <w:jc w:val="both"/>
        <w:rPr>
          <w:sz w:val="24"/>
        </w:rPr>
      </w:pPr>
      <w:r w:rsidRPr="00912275">
        <w:rPr>
          <w:sz w:val="24"/>
        </w:rPr>
        <w:t>(2 Punkte)</w:t>
      </w:r>
    </w:p>
    <w:p w:rsidR="00F42538" w:rsidRDefault="004B67AD">
      <w:pPr>
        <w:pStyle w:val="Uebungstext"/>
        <w:spacing w:after="113"/>
      </w:pPr>
      <w:r>
        <w:t>Nennen und erläutern Sie mit wenigen Worten einen Vorteil und einen Nachteil der Manc</w:t>
      </w:r>
      <w:r w:rsidR="00B1778E">
        <w:t xml:space="preserve">hester-Codierung gegenüber </w:t>
      </w:r>
      <w:r w:rsidR="00F47BDB">
        <w:t>NRZI</w:t>
      </w:r>
      <w:r>
        <w:t>!</w:t>
      </w:r>
    </w:p>
    <w:p w:rsidR="00F42538" w:rsidRDefault="00F42538">
      <w:pPr>
        <w:pStyle w:val="Uebungstext"/>
        <w:spacing w:after="113"/>
      </w:pPr>
    </w:p>
    <w:p w:rsidR="00F42538" w:rsidRDefault="00F42538">
      <w:pPr>
        <w:pStyle w:val="Uebungstext"/>
      </w:pPr>
    </w:p>
    <w:p w:rsidR="00F15EEB" w:rsidRDefault="00F15EEB">
      <w:pPr>
        <w:pStyle w:val="Uebungstext"/>
      </w:pPr>
    </w:p>
    <w:p w:rsidR="00F15EEB" w:rsidRDefault="00F15EEB">
      <w:pPr>
        <w:pStyle w:val="Uebungstext"/>
      </w:pPr>
    </w:p>
    <w:p w:rsidR="00F42538" w:rsidRPr="00912275" w:rsidRDefault="0001421A">
      <w:pPr>
        <w:pStyle w:val="Uebungen"/>
        <w:rPr>
          <w:sz w:val="22"/>
        </w:rPr>
      </w:pPr>
      <w:r w:rsidRPr="00912275">
        <w:rPr>
          <w:sz w:val="24"/>
        </w:rPr>
        <w:t>(</w:t>
      </w:r>
      <w:r w:rsidR="006D17C4">
        <w:rPr>
          <w:sz w:val="24"/>
        </w:rPr>
        <w:t>8</w:t>
      </w:r>
      <w:r w:rsidR="004B67AD" w:rsidRPr="00912275">
        <w:rPr>
          <w:sz w:val="24"/>
        </w:rPr>
        <w:t xml:space="preserve"> Punkte)</w:t>
      </w:r>
    </w:p>
    <w:p w:rsidR="00F42538" w:rsidRDefault="004B67AD">
      <w:pPr>
        <w:pStyle w:val="Uebungstext"/>
      </w:pPr>
      <w:r>
        <w:t>Tragen Sie jeweils die zugehörige Kodierung für NRZ-L, NRZ-I, (Differential) Manchester und Bipolar-AMI  in nachfolgendes Diagramm ein:</w:t>
      </w:r>
    </w:p>
    <w:p w:rsidR="00F42538" w:rsidRDefault="004B67AD">
      <w:pPr>
        <w:pStyle w:val="Uebungstext"/>
        <w:rPr>
          <w:sz w:val="12"/>
          <w:szCs w:val="12"/>
        </w:rPr>
      </w:pPr>
      <w:r>
        <w:t xml:space="preserve">(Es gilt folgende Definition: NRZ-L: 1 Bit = high, 0 Bit = </w:t>
      </w:r>
      <w:proofErr w:type="spellStart"/>
      <w:r>
        <w:t>low</w:t>
      </w:r>
      <w:proofErr w:type="spellEnd"/>
      <w:r>
        <w:t xml:space="preserve">; Das NRZ-I Signal beginne bei </w:t>
      </w:r>
      <w:proofErr w:type="spellStart"/>
      <w:r>
        <w:t>low</w:t>
      </w:r>
      <w:proofErr w:type="spellEnd"/>
      <w:r>
        <w:t>;</w:t>
      </w:r>
      <w:r>
        <w:rPr>
          <w:i/>
        </w:rPr>
        <w:t xml:space="preserve"> </w:t>
      </w:r>
      <w:r>
        <w:t>Manchester: 0 = Übergang high-&gt;</w:t>
      </w:r>
      <w:proofErr w:type="spellStart"/>
      <w:r>
        <w:t>low</w:t>
      </w:r>
      <w:proofErr w:type="spellEnd"/>
      <w:r>
        <w:t xml:space="preserve">, 1 Bit = Übergang </w:t>
      </w:r>
      <w:proofErr w:type="spellStart"/>
      <w:r>
        <w:t>low</w:t>
      </w:r>
      <w:proofErr w:type="spellEnd"/>
      <w:r>
        <w:t xml:space="preserve">-&gt;high; Bipolar-AMI: 1 Bit Übergang positive/negative Level, 0 Bit = kein </w:t>
      </w:r>
      <w:proofErr w:type="spellStart"/>
      <w:r>
        <w:t>signal</w:t>
      </w:r>
      <w:proofErr w:type="spellEnd"/>
      <w:r>
        <w:t>).</w:t>
      </w:r>
    </w:p>
    <w:p w:rsidR="00F42538" w:rsidRDefault="00F42538">
      <w:pPr>
        <w:pStyle w:val="Uebungstext"/>
        <w:rPr>
          <w:sz w:val="12"/>
          <w:szCs w:val="12"/>
        </w:rPr>
      </w:pPr>
    </w:p>
    <w:tbl>
      <w:tblPr>
        <w:tblW w:w="963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71"/>
        <w:gridCol w:w="503"/>
        <w:gridCol w:w="524"/>
        <w:gridCol w:w="524"/>
        <w:gridCol w:w="525"/>
        <w:gridCol w:w="524"/>
        <w:gridCol w:w="524"/>
        <w:gridCol w:w="524"/>
        <w:gridCol w:w="524"/>
        <w:gridCol w:w="524"/>
        <w:gridCol w:w="524"/>
        <w:gridCol w:w="525"/>
        <w:gridCol w:w="524"/>
        <w:gridCol w:w="524"/>
        <w:gridCol w:w="524"/>
        <w:gridCol w:w="524"/>
        <w:gridCol w:w="527"/>
      </w:tblGrid>
      <w:tr w:rsidR="00F47BDB" w:rsidTr="00F47BDB">
        <w:tc>
          <w:tcPr>
            <w:tcW w:w="1271" w:type="dxa"/>
            <w:tcBorders>
              <w:top w:val="single" w:sz="12" w:space="0" w:color="000000"/>
              <w:bottom w:val="single" w:sz="12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F47BDB" w:rsidRDefault="00F47BDB" w:rsidP="00F47BDB">
            <w:pPr>
              <w:pStyle w:val="TabellenInhalt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Bitfolge</w:t>
            </w:r>
          </w:p>
        </w:tc>
        <w:tc>
          <w:tcPr>
            <w:tcW w:w="503" w:type="dxa"/>
            <w:tcBorders>
              <w:top w:val="single" w:sz="12" w:space="0" w:color="000000"/>
              <w:left w:val="single" w:sz="4" w:space="0" w:color="auto"/>
              <w:bottom w:val="single" w:sz="12" w:space="0" w:color="000000"/>
            </w:tcBorders>
            <w:shd w:val="clear" w:color="auto" w:fill="auto"/>
            <w:vAlign w:val="center"/>
          </w:tcPr>
          <w:p w:rsidR="00F47BDB" w:rsidRDefault="00F47BDB" w:rsidP="00F47BDB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0</w:t>
            </w:r>
          </w:p>
        </w:tc>
        <w:tc>
          <w:tcPr>
            <w:tcW w:w="524" w:type="dxa"/>
            <w:tcBorders>
              <w:top w:val="single" w:sz="12" w:space="0" w:color="000000"/>
              <w:left w:val="dotted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:rsidR="00F47BDB" w:rsidRDefault="00F47BDB" w:rsidP="00F47BDB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0</w:t>
            </w:r>
          </w:p>
        </w:tc>
        <w:tc>
          <w:tcPr>
            <w:tcW w:w="524" w:type="dxa"/>
            <w:tcBorders>
              <w:top w:val="single" w:sz="12" w:space="0" w:color="000000"/>
              <w:left w:val="dotted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:rsidR="00F47BDB" w:rsidRDefault="00F47BDB" w:rsidP="00F47BDB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</w:p>
        </w:tc>
        <w:tc>
          <w:tcPr>
            <w:tcW w:w="525" w:type="dxa"/>
            <w:tcBorders>
              <w:top w:val="single" w:sz="12" w:space="0" w:color="000000"/>
              <w:left w:val="dotted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:rsidR="00F47BDB" w:rsidRDefault="00F47BDB" w:rsidP="00F47BDB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0</w:t>
            </w:r>
          </w:p>
        </w:tc>
        <w:tc>
          <w:tcPr>
            <w:tcW w:w="524" w:type="dxa"/>
            <w:tcBorders>
              <w:top w:val="single" w:sz="12" w:space="0" w:color="000000"/>
              <w:left w:val="dotted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:rsidR="00F47BDB" w:rsidRDefault="00F47BDB" w:rsidP="00F47BDB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</w:p>
        </w:tc>
        <w:tc>
          <w:tcPr>
            <w:tcW w:w="524" w:type="dxa"/>
            <w:tcBorders>
              <w:top w:val="single" w:sz="12" w:space="0" w:color="000000"/>
              <w:left w:val="dotted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:rsidR="00F47BDB" w:rsidRDefault="00F47BDB" w:rsidP="00F47BDB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0</w:t>
            </w:r>
          </w:p>
        </w:tc>
        <w:tc>
          <w:tcPr>
            <w:tcW w:w="524" w:type="dxa"/>
            <w:tcBorders>
              <w:top w:val="single" w:sz="12" w:space="0" w:color="000000"/>
              <w:left w:val="dotted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:rsidR="00F47BDB" w:rsidRDefault="00F47BDB" w:rsidP="00F47BDB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0</w:t>
            </w:r>
          </w:p>
        </w:tc>
        <w:tc>
          <w:tcPr>
            <w:tcW w:w="524" w:type="dxa"/>
            <w:tcBorders>
              <w:top w:val="single" w:sz="12" w:space="0" w:color="000000"/>
              <w:left w:val="dotted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:rsidR="00F47BDB" w:rsidRDefault="00F47BDB" w:rsidP="00F47BDB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</w:p>
        </w:tc>
        <w:tc>
          <w:tcPr>
            <w:tcW w:w="524" w:type="dxa"/>
            <w:tcBorders>
              <w:top w:val="single" w:sz="12" w:space="0" w:color="000000"/>
              <w:left w:val="dotted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:rsidR="00F47BDB" w:rsidRDefault="00F47BDB" w:rsidP="00F47BDB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</w:p>
        </w:tc>
        <w:tc>
          <w:tcPr>
            <w:tcW w:w="524" w:type="dxa"/>
            <w:tcBorders>
              <w:top w:val="single" w:sz="12" w:space="0" w:color="000000"/>
              <w:left w:val="dotted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:rsidR="00F47BDB" w:rsidRDefault="00F47BDB" w:rsidP="00F47BDB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0</w:t>
            </w:r>
          </w:p>
        </w:tc>
        <w:tc>
          <w:tcPr>
            <w:tcW w:w="525" w:type="dxa"/>
            <w:tcBorders>
              <w:top w:val="single" w:sz="12" w:space="0" w:color="000000"/>
              <w:left w:val="dotted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:rsidR="00F47BDB" w:rsidRDefault="00F47BDB" w:rsidP="00F47BDB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</w:p>
        </w:tc>
        <w:tc>
          <w:tcPr>
            <w:tcW w:w="524" w:type="dxa"/>
            <w:tcBorders>
              <w:top w:val="single" w:sz="12" w:space="0" w:color="000000"/>
              <w:left w:val="dotted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:rsidR="00F47BDB" w:rsidRDefault="00F47BDB" w:rsidP="00F47BDB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</w:p>
        </w:tc>
        <w:tc>
          <w:tcPr>
            <w:tcW w:w="524" w:type="dxa"/>
            <w:tcBorders>
              <w:top w:val="single" w:sz="12" w:space="0" w:color="000000"/>
              <w:left w:val="dotted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:rsidR="00F47BDB" w:rsidRDefault="00F47BDB" w:rsidP="00F47BDB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</w:p>
        </w:tc>
        <w:tc>
          <w:tcPr>
            <w:tcW w:w="524" w:type="dxa"/>
            <w:tcBorders>
              <w:top w:val="single" w:sz="12" w:space="0" w:color="000000"/>
              <w:left w:val="dotted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:rsidR="00F47BDB" w:rsidRDefault="00F47BDB" w:rsidP="00F47BDB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0</w:t>
            </w:r>
          </w:p>
        </w:tc>
        <w:tc>
          <w:tcPr>
            <w:tcW w:w="524" w:type="dxa"/>
            <w:tcBorders>
              <w:top w:val="single" w:sz="12" w:space="0" w:color="000000"/>
              <w:left w:val="dotted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:rsidR="00F47BDB" w:rsidRDefault="00F47BDB" w:rsidP="00F47BDB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0</w:t>
            </w:r>
          </w:p>
        </w:tc>
        <w:tc>
          <w:tcPr>
            <w:tcW w:w="527" w:type="dxa"/>
            <w:tcBorders>
              <w:top w:val="single" w:sz="12" w:space="0" w:color="000000"/>
              <w:left w:val="dotted" w:sz="12" w:space="0" w:color="000000"/>
              <w:bottom w:val="single" w:sz="12" w:space="0" w:color="000000"/>
              <w:right w:val="dotted" w:sz="12" w:space="0" w:color="000000"/>
            </w:tcBorders>
            <w:shd w:val="clear" w:color="auto" w:fill="auto"/>
            <w:vAlign w:val="center"/>
          </w:tcPr>
          <w:p w:rsidR="00F47BDB" w:rsidRDefault="00F47BDB" w:rsidP="00F47BDB">
            <w:pPr>
              <w:pStyle w:val="TabellenInhalt"/>
              <w:jc w:val="center"/>
            </w:pPr>
            <w:r>
              <w:rPr>
                <w:rFonts w:ascii="Arial" w:hAnsi="Arial"/>
              </w:rPr>
              <w:t>1</w:t>
            </w:r>
          </w:p>
        </w:tc>
      </w:tr>
      <w:tr w:rsidR="00F42538" w:rsidTr="00F47BDB">
        <w:tc>
          <w:tcPr>
            <w:tcW w:w="1271" w:type="dxa"/>
            <w:tcBorders>
              <w:bottom w:val="single" w:sz="12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F42538" w:rsidRDefault="004B67AD">
            <w:pPr>
              <w:pStyle w:val="TabellenInhalt"/>
              <w:jc w:val="both"/>
            </w:pPr>
            <w:r>
              <w:rPr>
                <w:rFonts w:ascii="Arial" w:hAnsi="Arial"/>
              </w:rPr>
              <w:t>NRZ-L</w:t>
            </w:r>
          </w:p>
        </w:tc>
        <w:tc>
          <w:tcPr>
            <w:tcW w:w="503" w:type="dxa"/>
            <w:tcBorders>
              <w:top w:val="single" w:sz="12" w:space="0" w:color="000000"/>
              <w:left w:val="single" w:sz="4" w:space="0" w:color="auto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  <w:p w:rsidR="00F42538" w:rsidRDefault="00F42538">
            <w:pPr>
              <w:pStyle w:val="TabellenInhalt"/>
              <w:jc w:val="center"/>
            </w:pPr>
          </w:p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5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5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7" w:type="dxa"/>
            <w:tcBorders>
              <w:left w:val="dotted" w:sz="12" w:space="0" w:color="000000"/>
              <w:bottom w:val="single" w:sz="12" w:space="0" w:color="000000"/>
              <w:right w:val="dotted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</w:tr>
      <w:tr w:rsidR="00F42538" w:rsidTr="00F47BDB">
        <w:tc>
          <w:tcPr>
            <w:tcW w:w="1271" w:type="dxa"/>
            <w:tcBorders>
              <w:bottom w:val="single" w:sz="12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F42538" w:rsidRDefault="004B67AD">
            <w:pPr>
              <w:pStyle w:val="TabellenInhalt"/>
              <w:jc w:val="both"/>
            </w:pPr>
            <w:r>
              <w:rPr>
                <w:rFonts w:ascii="Arial" w:hAnsi="Arial"/>
              </w:rPr>
              <w:t>Takt</w:t>
            </w:r>
          </w:p>
        </w:tc>
        <w:tc>
          <w:tcPr>
            <w:tcW w:w="503" w:type="dxa"/>
            <w:tcBorders>
              <w:top w:val="single" w:sz="12" w:space="0" w:color="000000"/>
              <w:left w:val="single" w:sz="4" w:space="0" w:color="auto"/>
              <w:bottom w:val="single" w:sz="12" w:space="0" w:color="000000"/>
            </w:tcBorders>
            <w:shd w:val="clear" w:color="auto" w:fill="auto"/>
          </w:tcPr>
          <w:p w:rsidR="00F42538" w:rsidRDefault="00CE252A">
            <w:pPr>
              <w:pStyle w:val="TabellenInhalt"/>
              <w:jc w:val="center"/>
            </w:pPr>
            <w:r>
              <w:rPr>
                <w:noProof/>
                <w:lang w:val="en-US" w:eastAsia="en-US" w:bidi="ar-SA"/>
              </w:rPr>
              <mc:AlternateContent>
                <mc:Choice Requires="wpg">
                  <w:drawing>
                    <wp:anchor distT="0" distB="0" distL="0" distR="0" simplePos="0" relativeHeight="251657216" behindDoc="0" locked="0" layoutInCell="1" allowOverlap="1">
                      <wp:simplePos x="0" y="0"/>
                      <wp:positionH relativeFrom="column">
                        <wp:posOffset>-25400</wp:posOffset>
                      </wp:positionH>
                      <wp:positionV relativeFrom="paragraph">
                        <wp:posOffset>75565</wp:posOffset>
                      </wp:positionV>
                      <wp:extent cx="5330825" cy="362585"/>
                      <wp:effectExtent l="9525" t="10160" r="12700" b="17780"/>
                      <wp:wrapNone/>
                      <wp:docPr id="1" name="Group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5330825" cy="362585"/>
                                <a:chOff x="-40" y="119"/>
                                <a:chExt cx="8394" cy="570"/>
                              </a:xfrm>
                            </wpg:grpSpPr>
                            <wpg:grpSp>
                              <wpg:cNvPr id="2" name="Group 3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-40" y="119"/>
                                  <a:ext cx="2105" cy="570"/>
                                  <a:chOff x="-40" y="119"/>
                                  <a:chExt cx="2105" cy="570"/>
                                </a:xfrm>
                              </wpg:grpSpPr>
                              <wpg:grpSp>
                                <wpg:cNvPr id="3" name="Group 4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-40" y="119"/>
                                    <a:ext cx="1046" cy="569"/>
                                    <a:chOff x="-40" y="119"/>
                                    <a:chExt cx="1046" cy="569"/>
                                  </a:xfrm>
                                </wpg:grpSpPr>
                                <wpg:grpSp>
                                  <wpg:cNvPr id="4" name="Group 5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-40" y="119"/>
                                      <a:ext cx="521" cy="564"/>
                                      <a:chOff x="-40" y="119"/>
                                      <a:chExt cx="521" cy="564"/>
                                    </a:xfrm>
                                  </wpg:grpSpPr>
                                  <wps:wsp>
                                    <wps:cNvPr id="5" name="Line 6"/>
                                    <wps:cNvCnPr>
                                      <a:cxnSpLocks noChangeShapeType="1"/>
                                    </wps:cNvCnPr>
                                    <wps:spPr bwMode="auto">
                                      <a:xfrm>
                                        <a:off x="-40" y="684"/>
                                        <a:ext cx="261" cy="0"/>
                                      </a:xfrm>
                                      <a:prstGeom prst="line">
                                        <a:avLst/>
                                      </a:prstGeom>
                                      <a:noFill/>
                                      <a:ln w="17640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noFill/>
                                          </a14:hiddenFill>
                                        </a:ext>
                                      </a:extLst>
                                    </wps:spPr>
                                    <wps:bodyPr/>
                                  </wps:wsp>
                                  <wps:wsp>
                                    <wps:cNvPr id="6" name="Line 7"/>
                                    <wps:cNvCnPr>
                                      <a:cxnSpLocks noChangeShapeType="1"/>
                                    </wps:cNvCnPr>
                                    <wps:spPr bwMode="auto">
                                      <a:xfrm>
                                        <a:off x="221" y="119"/>
                                        <a:ext cx="260" cy="0"/>
                                      </a:xfrm>
                                      <a:prstGeom prst="line">
                                        <a:avLst/>
                                      </a:prstGeom>
                                      <a:noFill/>
                                      <a:ln w="17640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noFill/>
                                          </a14:hiddenFill>
                                        </a:ext>
                                      </a:extLst>
                                    </wps:spPr>
                                    <wps:bodyPr/>
                                  </wps:wsp>
                                  <wps:wsp>
                                    <wps:cNvPr id="7" name="Line 8"/>
                                    <wps:cNvCnPr>
                                      <a:cxnSpLocks noChangeShapeType="1"/>
                                    </wps:cNvCnPr>
                                    <wps:spPr bwMode="auto">
                                      <a:xfrm>
                                        <a:off x="221" y="119"/>
                                        <a:ext cx="0" cy="564"/>
                                      </a:xfrm>
                                      <a:prstGeom prst="line">
                                        <a:avLst/>
                                      </a:prstGeom>
                                      <a:noFill/>
                                      <a:ln w="17640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noFill/>
                                          </a14:hiddenFill>
                                        </a:ext>
                                      </a:extLst>
                                    </wps:spPr>
                                    <wps:bodyPr/>
                                  </wps:wsp>
                                </wpg:grpSp>
                                <wps:wsp>
                                  <wps:cNvPr id="8" name="Line 9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483" y="684"/>
                                      <a:ext cx="261" cy="0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9" name="Line 10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745" y="119"/>
                                      <a:ext cx="261" cy="0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10" name="Line 11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745" y="119"/>
                                      <a:ext cx="0" cy="564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11" name="Line 12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473" y="122"/>
                                      <a:ext cx="0" cy="566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12" name="Line 13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996" y="122"/>
                                      <a:ext cx="0" cy="566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</wpg:grpSp>
                              <wpg:grpSp>
                                <wpg:cNvPr id="13" name="Group 14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1019" y="122"/>
                                    <a:ext cx="1046" cy="567"/>
                                    <a:chOff x="1019" y="122"/>
                                    <a:chExt cx="1046" cy="567"/>
                                  </a:xfrm>
                                </wpg:grpSpPr>
                                <wpg:grpSp>
                                  <wpg:cNvPr id="14" name="Group 15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1019" y="122"/>
                                      <a:ext cx="521" cy="564"/>
                                      <a:chOff x="1019" y="122"/>
                                      <a:chExt cx="521" cy="564"/>
                                    </a:xfrm>
                                  </wpg:grpSpPr>
                                  <wps:wsp>
                                    <wps:cNvPr id="15" name="Line 16"/>
                                    <wps:cNvCnPr>
                                      <a:cxnSpLocks noChangeShapeType="1"/>
                                    </wps:cNvCnPr>
                                    <wps:spPr bwMode="auto">
                                      <a:xfrm>
                                        <a:off x="1019" y="686"/>
                                        <a:ext cx="261" cy="0"/>
                                      </a:xfrm>
                                      <a:prstGeom prst="line">
                                        <a:avLst/>
                                      </a:prstGeom>
                                      <a:noFill/>
                                      <a:ln w="17640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noFill/>
                                          </a14:hiddenFill>
                                        </a:ext>
                                      </a:extLst>
                                    </wps:spPr>
                                    <wps:bodyPr/>
                                  </wps:wsp>
                                  <wps:wsp>
                                    <wps:cNvPr id="16" name="Line 17"/>
                                    <wps:cNvCnPr>
                                      <a:cxnSpLocks noChangeShapeType="1"/>
                                    </wps:cNvCnPr>
                                    <wps:spPr bwMode="auto">
                                      <a:xfrm>
                                        <a:off x="1280" y="122"/>
                                        <a:ext cx="260" cy="0"/>
                                      </a:xfrm>
                                      <a:prstGeom prst="line">
                                        <a:avLst/>
                                      </a:prstGeom>
                                      <a:noFill/>
                                      <a:ln w="17640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noFill/>
                                          </a14:hiddenFill>
                                        </a:ext>
                                      </a:extLst>
                                    </wps:spPr>
                                    <wps:bodyPr/>
                                  </wps:wsp>
                                  <wps:wsp>
                                    <wps:cNvPr id="17" name="Line 18"/>
                                    <wps:cNvCnPr>
                                      <a:cxnSpLocks noChangeShapeType="1"/>
                                    </wps:cNvCnPr>
                                    <wps:spPr bwMode="auto">
                                      <a:xfrm>
                                        <a:off x="1280" y="122"/>
                                        <a:ext cx="0" cy="564"/>
                                      </a:xfrm>
                                      <a:prstGeom prst="line">
                                        <a:avLst/>
                                      </a:prstGeom>
                                      <a:noFill/>
                                      <a:ln w="17640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noFill/>
                                          </a14:hiddenFill>
                                        </a:ext>
                                      </a:extLst>
                                    </wps:spPr>
                                    <wps:bodyPr/>
                                  </wps:wsp>
                                </wpg:grpSp>
                                <wps:wsp>
                                  <wps:cNvPr id="18" name="Line 19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1541" y="686"/>
                                      <a:ext cx="261" cy="0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19" name="Line 20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1804" y="122"/>
                                      <a:ext cx="261" cy="0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20" name="Line 21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1804" y="122"/>
                                      <a:ext cx="0" cy="564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21" name="Line 22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1532" y="123"/>
                                      <a:ext cx="0" cy="566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22" name="Line 23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2055" y="123"/>
                                      <a:ext cx="0" cy="566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</wpg:grpSp>
                            </wpg:grpSp>
                            <wpg:grpSp>
                              <wpg:cNvPr id="23" name="Group 2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2054" y="119"/>
                                  <a:ext cx="2107" cy="570"/>
                                  <a:chOff x="2054" y="119"/>
                                  <a:chExt cx="2107" cy="570"/>
                                </a:xfrm>
                              </wpg:grpSpPr>
                              <wpg:grpSp>
                                <wpg:cNvPr id="24" name="Group 25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2054" y="119"/>
                                    <a:ext cx="1049" cy="569"/>
                                    <a:chOff x="2054" y="119"/>
                                    <a:chExt cx="1049" cy="569"/>
                                  </a:xfrm>
                                </wpg:grpSpPr>
                                <wpg:grpSp>
                                  <wpg:cNvPr id="25" name="Group 26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2054" y="119"/>
                                      <a:ext cx="523" cy="564"/>
                                      <a:chOff x="2054" y="119"/>
                                      <a:chExt cx="523" cy="564"/>
                                    </a:xfrm>
                                  </wpg:grpSpPr>
                                  <wps:wsp>
                                    <wps:cNvPr id="26" name="Line 27"/>
                                    <wps:cNvCnPr>
                                      <a:cxnSpLocks noChangeShapeType="1"/>
                                    </wps:cNvCnPr>
                                    <wps:spPr bwMode="auto">
                                      <a:xfrm>
                                        <a:off x="2055" y="684"/>
                                        <a:ext cx="260" cy="0"/>
                                      </a:xfrm>
                                      <a:prstGeom prst="line">
                                        <a:avLst/>
                                      </a:prstGeom>
                                      <a:noFill/>
                                      <a:ln w="17640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noFill/>
                                          </a14:hiddenFill>
                                        </a:ext>
                                      </a:extLst>
                                    </wps:spPr>
                                    <wps:bodyPr/>
                                  </wps:wsp>
                                  <wps:wsp>
                                    <wps:cNvPr id="27" name="Line 28"/>
                                    <wps:cNvCnPr>
                                      <a:cxnSpLocks noChangeShapeType="1"/>
                                    </wps:cNvCnPr>
                                    <wps:spPr bwMode="auto">
                                      <a:xfrm>
                                        <a:off x="2316" y="119"/>
                                        <a:ext cx="261" cy="0"/>
                                      </a:xfrm>
                                      <a:prstGeom prst="line">
                                        <a:avLst/>
                                      </a:prstGeom>
                                      <a:noFill/>
                                      <a:ln w="17640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noFill/>
                                          </a14:hiddenFill>
                                        </a:ext>
                                      </a:extLst>
                                    </wps:spPr>
                                    <wps:bodyPr/>
                                  </wps:wsp>
                                  <wps:wsp>
                                    <wps:cNvPr id="28" name="Line 29"/>
                                    <wps:cNvCnPr>
                                      <a:cxnSpLocks noChangeShapeType="1"/>
                                    </wps:cNvCnPr>
                                    <wps:spPr bwMode="auto">
                                      <a:xfrm>
                                        <a:off x="2316" y="119"/>
                                        <a:ext cx="0" cy="564"/>
                                      </a:xfrm>
                                      <a:prstGeom prst="line">
                                        <a:avLst/>
                                      </a:prstGeom>
                                      <a:noFill/>
                                      <a:ln w="17640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noFill/>
                                          </a14:hiddenFill>
                                        </a:ext>
                                      </a:extLst>
                                    </wps:spPr>
                                    <wps:bodyPr/>
                                  </wps:wsp>
                                </wpg:grpSp>
                                <wps:wsp>
                                  <wps:cNvPr id="29" name="Line 30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2579" y="684"/>
                                      <a:ext cx="261" cy="0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30" name="Line 31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2842" y="119"/>
                                      <a:ext cx="261" cy="0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31" name="Line 32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2842" y="119"/>
                                      <a:ext cx="0" cy="564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32" name="Line 33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2569" y="122"/>
                                      <a:ext cx="0" cy="566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33" name="Line 34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3092" y="122"/>
                                      <a:ext cx="0" cy="566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</wpg:grpSp>
                              <wpg:grpSp>
                                <wpg:cNvPr id="34" name="Group 35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3113" y="122"/>
                                    <a:ext cx="1048" cy="567"/>
                                    <a:chOff x="3113" y="122"/>
                                    <a:chExt cx="1048" cy="567"/>
                                  </a:xfrm>
                                </wpg:grpSpPr>
                                <wpg:grpSp>
                                  <wpg:cNvPr id="35" name="Group 36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3113" y="122"/>
                                      <a:ext cx="523" cy="564"/>
                                      <a:chOff x="3113" y="122"/>
                                      <a:chExt cx="523" cy="564"/>
                                    </a:xfrm>
                                  </wpg:grpSpPr>
                                  <wps:wsp>
                                    <wps:cNvPr id="36" name="Line 37"/>
                                    <wps:cNvCnPr>
                                      <a:cxnSpLocks noChangeShapeType="1"/>
                                    </wps:cNvCnPr>
                                    <wps:spPr bwMode="auto">
                                      <a:xfrm>
                                        <a:off x="3114" y="686"/>
                                        <a:ext cx="260" cy="0"/>
                                      </a:xfrm>
                                      <a:prstGeom prst="line">
                                        <a:avLst/>
                                      </a:prstGeom>
                                      <a:noFill/>
                                      <a:ln w="17640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noFill/>
                                          </a14:hiddenFill>
                                        </a:ext>
                                      </a:extLst>
                                    </wps:spPr>
                                    <wps:bodyPr/>
                                  </wps:wsp>
                                  <wps:wsp>
                                    <wps:cNvPr id="37" name="Line 38"/>
                                    <wps:cNvCnPr>
                                      <a:cxnSpLocks noChangeShapeType="1"/>
                                    </wps:cNvCnPr>
                                    <wps:spPr bwMode="auto">
                                      <a:xfrm>
                                        <a:off x="3375" y="122"/>
                                        <a:ext cx="261" cy="0"/>
                                      </a:xfrm>
                                      <a:prstGeom prst="line">
                                        <a:avLst/>
                                      </a:prstGeom>
                                      <a:noFill/>
                                      <a:ln w="17640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noFill/>
                                          </a14:hiddenFill>
                                        </a:ext>
                                      </a:extLst>
                                    </wps:spPr>
                                    <wps:bodyPr/>
                                  </wps:wsp>
                                  <wps:wsp>
                                    <wps:cNvPr id="38" name="Line 39"/>
                                    <wps:cNvCnPr>
                                      <a:cxnSpLocks noChangeShapeType="1"/>
                                    </wps:cNvCnPr>
                                    <wps:spPr bwMode="auto">
                                      <a:xfrm>
                                        <a:off x="3375" y="122"/>
                                        <a:ext cx="0" cy="564"/>
                                      </a:xfrm>
                                      <a:prstGeom prst="line">
                                        <a:avLst/>
                                      </a:prstGeom>
                                      <a:noFill/>
                                      <a:ln w="17640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noFill/>
                                          </a14:hiddenFill>
                                        </a:ext>
                                      </a:extLst>
                                    </wps:spPr>
                                    <wps:bodyPr/>
                                  </wps:wsp>
                                </wpg:grpSp>
                                <wps:wsp>
                                  <wps:cNvPr id="39" name="Line 40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3638" y="686"/>
                                      <a:ext cx="261" cy="0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40" name="Line 41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3900" y="122"/>
                                      <a:ext cx="261" cy="0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41" name="Line 42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3900" y="122"/>
                                      <a:ext cx="0" cy="564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42" name="Line 43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3628" y="123"/>
                                      <a:ext cx="0" cy="566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43" name="Line 44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4150" y="123"/>
                                      <a:ext cx="0" cy="566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</wpg:grpSp>
                            </wpg:grpSp>
                            <wpg:grpSp>
                              <wpg:cNvPr id="44" name="Group 45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4150" y="119"/>
                                  <a:ext cx="2107" cy="570"/>
                                  <a:chOff x="4150" y="119"/>
                                  <a:chExt cx="2107" cy="570"/>
                                </a:xfrm>
                              </wpg:grpSpPr>
                              <wpg:grpSp>
                                <wpg:cNvPr id="45" name="Group 46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4150" y="119"/>
                                    <a:ext cx="1048" cy="569"/>
                                    <a:chOff x="4150" y="119"/>
                                    <a:chExt cx="1048" cy="569"/>
                                  </a:xfrm>
                                </wpg:grpSpPr>
                                <wpg:grpSp>
                                  <wpg:cNvPr id="46" name="Group 47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4150" y="119"/>
                                      <a:ext cx="523" cy="564"/>
                                      <a:chOff x="4150" y="119"/>
                                      <a:chExt cx="523" cy="564"/>
                                    </a:xfrm>
                                  </wpg:grpSpPr>
                                  <wps:wsp>
                                    <wps:cNvPr id="47" name="Line 48"/>
                                    <wps:cNvCnPr>
                                      <a:cxnSpLocks noChangeShapeType="1"/>
                                    </wps:cNvCnPr>
                                    <wps:spPr bwMode="auto">
                                      <a:xfrm>
                                        <a:off x="4150" y="684"/>
                                        <a:ext cx="261" cy="0"/>
                                      </a:xfrm>
                                      <a:prstGeom prst="line">
                                        <a:avLst/>
                                      </a:prstGeom>
                                      <a:noFill/>
                                      <a:ln w="17640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noFill/>
                                          </a14:hiddenFill>
                                        </a:ext>
                                      </a:extLst>
                                    </wps:spPr>
                                    <wps:bodyPr/>
                                  </wps:wsp>
                                  <wps:wsp>
                                    <wps:cNvPr id="48" name="Line 49"/>
                                    <wps:cNvCnPr>
                                      <a:cxnSpLocks noChangeShapeType="1"/>
                                    </wps:cNvCnPr>
                                    <wps:spPr bwMode="auto">
                                      <a:xfrm>
                                        <a:off x="4413" y="119"/>
                                        <a:ext cx="261" cy="0"/>
                                      </a:xfrm>
                                      <a:prstGeom prst="line">
                                        <a:avLst/>
                                      </a:prstGeom>
                                      <a:noFill/>
                                      <a:ln w="17640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noFill/>
                                          </a14:hiddenFill>
                                        </a:ext>
                                      </a:extLst>
                                    </wps:spPr>
                                    <wps:bodyPr/>
                                  </wps:wsp>
                                  <wps:wsp>
                                    <wps:cNvPr id="49" name="Line 50"/>
                                    <wps:cNvCnPr>
                                      <a:cxnSpLocks noChangeShapeType="1"/>
                                    </wps:cNvCnPr>
                                    <wps:spPr bwMode="auto">
                                      <a:xfrm>
                                        <a:off x="4413" y="119"/>
                                        <a:ext cx="0" cy="564"/>
                                      </a:xfrm>
                                      <a:prstGeom prst="line">
                                        <a:avLst/>
                                      </a:prstGeom>
                                      <a:noFill/>
                                      <a:ln w="17640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noFill/>
                                          </a14:hiddenFill>
                                        </a:ext>
                                      </a:extLst>
                                    </wps:spPr>
                                    <wps:bodyPr/>
                                  </wps:wsp>
                                </wpg:grpSp>
                                <wps:wsp>
                                  <wps:cNvPr id="50" name="Line 51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4676" y="684"/>
                                      <a:ext cx="261" cy="0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51" name="Line 52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4938" y="119"/>
                                      <a:ext cx="261" cy="0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52" name="Line 53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4938" y="119"/>
                                      <a:ext cx="0" cy="564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53" name="Line 54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4664" y="122"/>
                                      <a:ext cx="0" cy="566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54" name="Line 55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5188" y="122"/>
                                      <a:ext cx="0" cy="566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</wpg:grpSp>
                              <wpg:grpSp>
                                <wpg:cNvPr id="55" name="Group 56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5209" y="122"/>
                                    <a:ext cx="1049" cy="567"/>
                                    <a:chOff x="5209" y="122"/>
                                    <a:chExt cx="1049" cy="567"/>
                                  </a:xfrm>
                                </wpg:grpSpPr>
                                <wpg:grpSp>
                                  <wpg:cNvPr id="56" name="Group 57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5209" y="122"/>
                                      <a:ext cx="524" cy="564"/>
                                      <a:chOff x="5209" y="122"/>
                                      <a:chExt cx="524" cy="564"/>
                                    </a:xfrm>
                                  </wpg:grpSpPr>
                                  <wps:wsp>
                                    <wps:cNvPr id="57" name="Line 58"/>
                                    <wps:cNvCnPr>
                                      <a:cxnSpLocks noChangeShapeType="1"/>
                                    </wps:cNvCnPr>
                                    <wps:spPr bwMode="auto">
                                      <a:xfrm>
                                        <a:off x="5210" y="686"/>
                                        <a:ext cx="260" cy="0"/>
                                      </a:xfrm>
                                      <a:prstGeom prst="line">
                                        <a:avLst/>
                                      </a:prstGeom>
                                      <a:noFill/>
                                      <a:ln w="17640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noFill/>
                                          </a14:hiddenFill>
                                        </a:ext>
                                      </a:extLst>
                                    </wps:spPr>
                                    <wps:bodyPr/>
                                  </wps:wsp>
                                  <wps:wsp>
                                    <wps:cNvPr id="58" name="Line 59"/>
                                    <wps:cNvCnPr>
                                      <a:cxnSpLocks noChangeShapeType="1"/>
                                    </wps:cNvCnPr>
                                    <wps:spPr bwMode="auto">
                                      <a:xfrm>
                                        <a:off x="5472" y="122"/>
                                        <a:ext cx="261" cy="0"/>
                                      </a:xfrm>
                                      <a:prstGeom prst="line">
                                        <a:avLst/>
                                      </a:prstGeom>
                                      <a:noFill/>
                                      <a:ln w="17640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noFill/>
                                          </a14:hiddenFill>
                                        </a:ext>
                                      </a:extLst>
                                    </wps:spPr>
                                    <wps:bodyPr/>
                                  </wps:wsp>
                                  <wps:wsp>
                                    <wps:cNvPr id="59" name="Line 60"/>
                                    <wps:cNvCnPr>
                                      <a:cxnSpLocks noChangeShapeType="1"/>
                                    </wps:cNvCnPr>
                                    <wps:spPr bwMode="auto">
                                      <a:xfrm>
                                        <a:off x="5472" y="122"/>
                                        <a:ext cx="0" cy="564"/>
                                      </a:xfrm>
                                      <a:prstGeom prst="line">
                                        <a:avLst/>
                                      </a:prstGeom>
                                      <a:noFill/>
                                      <a:ln w="17640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noFill/>
                                          </a14:hiddenFill>
                                        </a:ext>
                                      </a:extLst>
                                    </wps:spPr>
                                    <wps:bodyPr/>
                                  </wps:wsp>
                                </wpg:grpSp>
                                <wps:wsp>
                                  <wps:cNvPr id="60" name="Line 61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5734" y="686"/>
                                      <a:ext cx="261" cy="0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61" name="Line 62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5997" y="122"/>
                                      <a:ext cx="261" cy="0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62" name="Line 63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5997" y="122"/>
                                      <a:ext cx="0" cy="564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63" name="Line 64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5723" y="123"/>
                                      <a:ext cx="0" cy="566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64" name="Line 65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6247" y="123"/>
                                      <a:ext cx="0" cy="566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</wpg:grpSp>
                            </wpg:grpSp>
                            <wpg:grpSp>
                              <wpg:cNvPr id="65" name="Group 66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6247" y="119"/>
                                  <a:ext cx="2107" cy="570"/>
                                  <a:chOff x="6247" y="119"/>
                                  <a:chExt cx="2107" cy="570"/>
                                </a:xfrm>
                              </wpg:grpSpPr>
                              <wpg:grpSp>
                                <wpg:cNvPr id="66" name="Group 67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6247" y="119"/>
                                    <a:ext cx="1048" cy="569"/>
                                    <a:chOff x="6247" y="119"/>
                                    <a:chExt cx="1048" cy="569"/>
                                  </a:xfrm>
                                </wpg:grpSpPr>
                                <wpg:grpSp>
                                  <wpg:cNvPr id="67" name="Group 68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6247" y="119"/>
                                      <a:ext cx="523" cy="564"/>
                                      <a:chOff x="6247" y="119"/>
                                      <a:chExt cx="523" cy="564"/>
                                    </a:xfrm>
                                  </wpg:grpSpPr>
                                  <wps:wsp>
                                    <wps:cNvPr id="68" name="Line 69"/>
                                    <wps:cNvCnPr>
                                      <a:cxnSpLocks noChangeShapeType="1"/>
                                    </wps:cNvCnPr>
                                    <wps:spPr bwMode="auto">
                                      <a:xfrm>
                                        <a:off x="6247" y="684"/>
                                        <a:ext cx="261" cy="0"/>
                                      </a:xfrm>
                                      <a:prstGeom prst="line">
                                        <a:avLst/>
                                      </a:prstGeom>
                                      <a:noFill/>
                                      <a:ln w="17640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noFill/>
                                          </a14:hiddenFill>
                                        </a:ext>
                                      </a:extLst>
                                    </wps:spPr>
                                    <wps:bodyPr/>
                                  </wps:wsp>
                                  <wps:wsp>
                                    <wps:cNvPr id="69" name="Line 70"/>
                                    <wps:cNvCnPr>
                                      <a:cxnSpLocks noChangeShapeType="1"/>
                                    </wps:cNvCnPr>
                                    <wps:spPr bwMode="auto">
                                      <a:xfrm>
                                        <a:off x="6509" y="119"/>
                                        <a:ext cx="261" cy="0"/>
                                      </a:xfrm>
                                      <a:prstGeom prst="line">
                                        <a:avLst/>
                                      </a:prstGeom>
                                      <a:noFill/>
                                      <a:ln w="17640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noFill/>
                                          </a14:hiddenFill>
                                        </a:ext>
                                      </a:extLst>
                                    </wps:spPr>
                                    <wps:bodyPr/>
                                  </wps:wsp>
                                  <wps:wsp>
                                    <wps:cNvPr id="70" name="Line 71"/>
                                    <wps:cNvCnPr>
                                      <a:cxnSpLocks noChangeShapeType="1"/>
                                    </wps:cNvCnPr>
                                    <wps:spPr bwMode="auto">
                                      <a:xfrm>
                                        <a:off x="6509" y="119"/>
                                        <a:ext cx="0" cy="564"/>
                                      </a:xfrm>
                                      <a:prstGeom prst="line">
                                        <a:avLst/>
                                      </a:prstGeom>
                                      <a:noFill/>
                                      <a:ln w="17640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noFill/>
                                          </a14:hiddenFill>
                                        </a:ext>
                                      </a:extLst>
                                    </wps:spPr>
                                    <wps:bodyPr/>
                                  </wps:wsp>
                                </wpg:grpSp>
                                <wps:wsp>
                                  <wps:cNvPr id="71" name="Line 72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6772" y="684"/>
                                      <a:ext cx="261" cy="0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72" name="Line 73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7034" y="119"/>
                                      <a:ext cx="261" cy="0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73" name="Line 74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7034" y="119"/>
                                      <a:ext cx="0" cy="564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74" name="Line 75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6759" y="122"/>
                                      <a:ext cx="0" cy="566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75" name="Line 76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7284" y="122"/>
                                      <a:ext cx="0" cy="566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</wpg:grpSp>
                              <wpg:grpSp>
                                <wpg:cNvPr id="76" name="Group 77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7306" y="122"/>
                                    <a:ext cx="1048" cy="567"/>
                                    <a:chOff x="7306" y="122"/>
                                    <a:chExt cx="1048" cy="567"/>
                                  </a:xfrm>
                                </wpg:grpSpPr>
                                <wpg:grpSp>
                                  <wpg:cNvPr id="77" name="Group 78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7306" y="122"/>
                                      <a:ext cx="523" cy="564"/>
                                      <a:chOff x="7306" y="122"/>
                                      <a:chExt cx="523" cy="564"/>
                                    </a:xfrm>
                                  </wpg:grpSpPr>
                                  <wps:wsp>
                                    <wps:cNvPr id="78" name="Line 79"/>
                                    <wps:cNvCnPr>
                                      <a:cxnSpLocks noChangeShapeType="1"/>
                                    </wps:cNvCnPr>
                                    <wps:spPr bwMode="auto">
                                      <a:xfrm>
                                        <a:off x="7306" y="686"/>
                                        <a:ext cx="261" cy="0"/>
                                      </a:xfrm>
                                      <a:prstGeom prst="line">
                                        <a:avLst/>
                                      </a:prstGeom>
                                      <a:noFill/>
                                      <a:ln w="17640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noFill/>
                                          </a14:hiddenFill>
                                        </a:ext>
                                      </a:extLst>
                                    </wps:spPr>
                                    <wps:bodyPr/>
                                  </wps:wsp>
                                  <wps:wsp>
                                    <wps:cNvPr id="79" name="Line 80"/>
                                    <wps:cNvCnPr>
                                      <a:cxnSpLocks noChangeShapeType="1"/>
                                    </wps:cNvCnPr>
                                    <wps:spPr bwMode="auto">
                                      <a:xfrm>
                                        <a:off x="7568" y="122"/>
                                        <a:ext cx="261" cy="0"/>
                                      </a:xfrm>
                                      <a:prstGeom prst="line">
                                        <a:avLst/>
                                      </a:prstGeom>
                                      <a:noFill/>
                                      <a:ln w="17640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noFill/>
                                          </a14:hiddenFill>
                                        </a:ext>
                                      </a:extLst>
                                    </wps:spPr>
                                    <wps:bodyPr/>
                                  </wps:wsp>
                                  <wps:wsp>
                                    <wps:cNvPr id="80" name="Line 81"/>
                                    <wps:cNvCnPr>
                                      <a:cxnSpLocks noChangeShapeType="1"/>
                                    </wps:cNvCnPr>
                                    <wps:spPr bwMode="auto">
                                      <a:xfrm>
                                        <a:off x="7568" y="122"/>
                                        <a:ext cx="0" cy="564"/>
                                      </a:xfrm>
                                      <a:prstGeom prst="line">
                                        <a:avLst/>
                                      </a:prstGeom>
                                      <a:noFill/>
                                      <a:ln w="17640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noFill/>
                                          </a14:hiddenFill>
                                        </a:ext>
                                      </a:extLst>
                                    </wps:spPr>
                                    <wps:bodyPr/>
                                  </wps:wsp>
                                </wpg:grpSp>
                                <wps:wsp>
                                  <wps:cNvPr id="81" name="Line 82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7831" y="686"/>
                                      <a:ext cx="261" cy="0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82" name="Line 83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8093" y="122"/>
                                      <a:ext cx="261" cy="0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83" name="Line 84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8093" y="122"/>
                                      <a:ext cx="0" cy="564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84" name="Line 85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7819" y="123"/>
                                      <a:ext cx="0" cy="566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85" name="Line 86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8343" y="123"/>
                                      <a:ext cx="0" cy="566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764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</wpg:grpSp>
                            </wpg:grp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976D7F2" id="Group 2" o:spid="_x0000_s1026" style="position:absolute;margin-left:-2pt;margin-top:5.95pt;width:419.75pt;height:28.55pt;z-index:251657216;mso-wrap-distance-left:0;mso-wrap-distance-right:0" coordorigin="-40,119" coordsize="8394,5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">
                      <v:group id="Group 3" o:spid="_x0000_s1027" style="position:absolute;left:-40;top:119;width:2105;height:570" coordorigin="-40,119" coordsize="2105,57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            <v:group id="Group 4" o:spid="_x0000_s1028" style="position:absolute;left:-40;top:119;width:1046;height:569" coordorigin="-40,119" coordsize="1046,56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          <v:group id="Group 5" o:spid="_x0000_s1029" style="position:absolute;left:-40;top:119;width:521;height:564" coordorigin="-40,119" coordsize="521,56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            <v:line id="Line 6" o:spid="_x0000_s1030" style="position:absolute;visibility:visible;mso-wrap-style:square" from="-40,684" to="221,68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sGikcQAAADaAAAADwAAAGRycy9kb3ducmV2LnhtbESPQWvCQBSE7wX/w/KE3upGwSLRVbRU&#10;qC20JPXi7ZF9boLZtyG7JrG/vlsoeBxm5htmtRlsLTpqfeVYwXSSgCAunK7YKDh+758WIHxA1lg7&#10;JgU38rBZjx5WmGrXc0ZdHoyIEPYpKihDaFIpfVGSRT9xDXH0zq61GKJsjdQt9hFuazlLkmdpseK4&#10;UGJDLyUVl/xqFezfzW77UxWvH3QxX/UJ54vs86DU43jYLkEEGsI9/N9+0wrm8Hcl3gC5/gU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GwaKRxAAAANoAAAAPAAAAAAAAAAAA&#10;AAAAAKECAABkcnMvZG93bnJldi54bWxQSwUGAAAAAAQABAD5AAAAkgMAAAAA&#10;" strokeweight=".49mm"/>
                            <v:line id="Line 7" o:spid="_x0000_s1031" style="position:absolute;visibility:visible;mso-wrap-style:square" from="221,119" to="481,11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hM85sQAAADaAAAADwAAAGRycy9kb3ducmV2LnhtbESPQWvCQBSE74L/YXmCN91YaJDUVbRU&#10;qBYsSXvp7ZF93QSzb0N2a2J/fbcgeBxm5htmtRlsIy7U+dqxgsU8AUFcOl2zUfD5sZ8tQfiArLFx&#10;TAqu5GGzHo9WmGnXc06XIhgRIewzVFCF0GZS+rIii37uWuLofbvOYoiyM1J32Ee4beRDkqTSYs1x&#10;ocKWnisqz8WPVbA/mt32ty5f3uhs3psvfFzmp4NS08mwfQIRaAj38K39qhWk8H8l3gC5/g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2EzzmxAAAANoAAAAPAAAAAAAAAAAA&#10;AAAAAKECAABkcnMvZG93bnJldi54bWxQSwUGAAAAAAQABAD5AAAAkgMAAAAA&#10;" strokeweight=".49mm"/>
                            <v:line id="Line 8" o:spid="_x0000_s1032" style="position:absolute;visibility:visible;mso-wrap-style:square" from="221,119" to="221,6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V+ZfcUAAADaAAAADwAAAGRycy9kb3ducmV2LnhtbESPT2vCQBTE74LfYXlCb2bTQq3EbESl&#10;Qq1g8c/F2yP7uglm34bsVtN++q5Q6HGYmd8w+by3jbhS52vHCh6TFARx6XTNRsHpuB5PQfiArLFx&#10;TAq+ycO8GA5yzLS78Z6uh2BEhLDPUEEVQptJ6cuKLPrEtcTR+3SdxRBlZ6Tu8BbhtpFPaTqRFmuO&#10;CxW2tKqovBy+rIL1u1kufurydUsX89Gc8Xm6322Uehj1ixmIQH34D/+137SCF7hfiTdAFr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GV+ZfcUAAADaAAAADwAAAAAAAAAA&#10;AAAAAAChAgAAZHJzL2Rvd25yZXYueG1sUEsFBgAAAAAEAAQA+QAAAJMDAAAAAA==&#10;" strokeweight=".49mm"/>
                          </v:group>
                          <v:line id="Line 9" o:spid="_x0000_s1033" style="position:absolute;visibility:visible;mso-wrap-style:square" from="483,684" to="744,68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MAND8EAAADaAAAADwAAAGRycy9kb3ducmV2LnhtbERPz2vCMBS+C/4P4Qm7abrBhnTG0omF&#10;bYKjbhdvj+aZljYvpcm0219vDoLHj+/3KhttJ840+MaxgsdFAoK4crpho+Dnu5gvQfiArLFzTAr+&#10;yEO2nk5WmGp34ZLOh2BEDGGfooI6hD6V0lc1WfQL1xNH7uQGiyHCwUg94CWG204+JcmLtNhwbKix&#10;p01NVXv4tQqKT/OW/zfVdket+eqO+Lws9x9KPczG/BVEoDHcxTf3u1YQt8Yr8QbI9RU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owA0PwQAAANoAAAAPAAAAAAAAAAAAAAAA&#10;AKECAABkcnMvZG93bnJldi54bWxQSwUGAAAAAAQABAD5AAAAjwMAAAAA&#10;" strokeweight=".49mm"/>
                          <v:line id="Line 10" o:spid="_x0000_s1034" style="position:absolute;visibility:visible;mso-wrap-style:square" from="745,119" to="1006,11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4yolMQAAADaAAAADwAAAGRycy9kb3ducmV2LnhtbESPQWvCQBSE7wX/w/IKvdVNhRaNboJK&#10;hbaCEvXS2yP7uglm34bsVtP+elcQPA4z8w0zy3vbiBN1vnas4GWYgCAuna7ZKDjsV89jED4ga2wc&#10;k4I/8pBng4cZptqduaDTLhgRIexTVFCF0KZS+rIii37oWuLo/bjOYoiyM1J3eI5w28hRkrxJizXH&#10;hQpbWlZUHne/VsHqyyzm/3X5vqaj2Tbf+DouNp9KPT328ymIQH24h2/tD61gAtcr8QbI7A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HjKiUxAAAANoAAAAPAAAAAAAAAAAA&#10;AAAAAKECAABkcnMvZG93bnJldi54bWxQSwUGAAAAAAQABAD5AAAAkgMAAAAA&#10;" strokeweight=".49mm"/>
                          <v:line id="Line 11" o:spid="_x0000_s1035" style="position:absolute;visibility:visible;mso-wrap-style:square" from="745,119" to="745,6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XbIRsUAAADbAAAADwAAAGRycy9kb3ducmV2LnhtbESPQWsCQQyF7wX/wxDBW52tUJGto1hR&#10;qBZatL14CztxdnEns+yMuvrrm0PBW8J7ee/LdN75Wl2ojVVgAy/DDBRxEWzFzsDvz/p5AiomZIt1&#10;YDJwowjzWe9pirkNV97RZZ+ckhCOORooU2pyrWNRksc4DA2xaMfQekyytk7bFq8S7ms9yrKx9lix&#10;NJTY0LKk4rQ/ewPrrXtf3Kti9Ukn910f8HWy+9oYM+h3izdQibr0MP9ff1jBF3r5RQbQsz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8XbIRsUAAADbAAAADwAAAAAAAAAA&#10;AAAAAAChAgAAZHJzL2Rvd25yZXYueG1sUEsFBgAAAAAEAAQA+QAAAJMDAAAAAA==&#10;" strokeweight=".49mm"/>
                          <v:line id="Line 12" o:spid="_x0000_s1036" style="position:absolute;visibility:visible;mso-wrap-style:square" from="473,122" to="473,68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jpt3cMAAADbAAAADwAAAGRycy9kb3ducmV2LnhtbERPTWvCQBC9C/6HZQRvuknBIqmrRGnA&#10;tlBRe+ltyE43IdnZkF017a/vFgre5vE+Z7UZbCuu1PvasYJ0noAgLp2u2Sj4OBezJQgfkDW2jknB&#10;N3nYrMejFWba3fhI11MwIoawz1BBFUKXSenLiiz6ueuII/fleoshwt5I3eMthttWPiTJo7RYc2yo&#10;sKNdRWVzulgFxavZ5j91+fxGjTm0n7hYHt9flJpOhvwJRKAh3MX/7r2O81P4+yUeINe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46bd3DAAAA2wAAAA8AAAAAAAAAAAAA&#10;AAAAoQIAAGRycy9kb3ducmV2LnhtbFBLBQYAAAAABAAEAPkAAACRAwAAAAA=&#10;" strokeweight=".49mm"/>
                          <v:line id="Line 13" o:spid="_x0000_s1037" style="position:absolute;visibility:visible;mso-wrap-style:square" from="996,122" to="996,68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ujzqsEAAADbAAAADwAAAGRycy9kb3ducmV2LnhtbERPTYvCMBC9C/6HMII3TRVcpGsUFQVd&#10;YUXdy96GZjYtNpPSRK3+eiMseJvH+5zJrLGluFLtC8cKBv0EBHHmdMFGwc9p3RuD8AFZY+mYFNzJ&#10;w2zabk0w1e7GB7oegxExhH2KCvIQqlRKn+Vk0fddRRy5P1dbDBHWRuoabzHclnKYJB/SYsGxIceK&#10;ljll5+PFKlh/mcX8UWSrHZ3NvvzF0fjwvVWq22nmnyACNeEt/ndvdJw/hNcv8QA5fQI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u6POqwQAAANsAAAAPAAAAAAAAAAAAAAAA&#10;AKECAABkcnMvZG93bnJldi54bWxQSwUGAAAAAAQABAD5AAAAjwMAAAAA&#10;" strokeweight=".49mm"/>
                        </v:group>
                        <v:group id="Group 14" o:spid="_x0000_s1038" style="position:absolute;left:1019;top:122;width:1046;height:567" coordorigin="1019,122" coordsize="1046,56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            <v:group id="Group 15" o:spid="_x0000_s1039" style="position:absolute;left:1019;top:122;width:521;height:564" coordorigin="1019,122" coordsize="521,56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gbEGcEAAADbAAAADwAAAGRycy9kb3ducmV2LnhtbERPTYvCMBC9C/sfwix4&#10;07S7KkvXKCKueBBBXRBvQzO2xWZSmtjWf28Ewds83udM550pRUO1KywriIcRCOLU6oIzBf/Hv8EP&#10;COeRNZaWScGdHMxnH70pJtq2vKfm4DMRQtglqCD3vkqkdGlOBt3QVsSBu9jaoA+wzqSusQ3hppRf&#10;UTSRBgsODTlWtMwpvR5uRsG6xXbxHa+a7fWyvJ+P491pG5NS/c9u8QvCU+ff4pd7o8P8E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kgbEGcEAAADbAAAADwAA&#10;AAAAAAAAAAAAAACqAgAAZHJzL2Rvd25yZXYueG1sUEsFBgAAAAAEAAQA+gAAAJgDAAAAAA==&#10;">
                            <v:line id="Line 16" o:spid="_x0000_s1040" style="position:absolute;visibility:visible;mso-wrap-style:square" from="1019,686" to="1280,6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QFr3sEAAADbAAAADwAAAGRycy9kb3ducmV2LnhtbERPTYvCMBC9C/6HMII3TV1QpGsUFQVX&#10;QVH3srehmU2LzaQ0We36640geJvH+5zJrLGluFLtC8cKBv0EBHHmdMFGwfd53RuD8AFZY+mYFPyT&#10;h9m03Zpgqt2Nj3Q9BSNiCPsUFeQhVKmUPsvJou+7ijhyv662GCKsjdQ13mK4LeVHkoykxYJjQ44V&#10;LXPKLqc/q2C9NYv5vchWO7qYQ/mDw/Fx/6VUt9PMP0EEasJb/HJvdJw/hOcv8QA5fQ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hAWvewQAAANsAAAAPAAAAAAAAAAAAAAAA&#10;AKECAABkcnMvZG93bnJldi54bWxQSwUGAAAAAAQABAD5AAAAjwMAAAAA&#10;" strokeweight=".49mm"/>
                            <v:line id="Line 17" o:spid="_x0000_s1041" style="position:absolute;visibility:visible;mso-wrap-style:square" from="1280,122" to="1540,12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dP1qcMAAADbAAAADwAAAGRycy9kb3ducmV2LnhtbERPTWvCQBC9C/6HZQRvurHQIKmraKlQ&#10;LViS9tLbkJ1ugtnZkN2a2F/fLQje5vE+Z7UZbCMu1PnasYLFPAFBXDpds1Hw+bGfLUH4gKyxcUwK&#10;ruRhsx6PVphp13NOlyIYEUPYZ6igCqHNpPRlRRb93LXEkft2ncUQYWek7rCP4baRD0mSSos1x4YK&#10;W3quqDwXP1bB/mh229+6fHmjs3lvvvBxmZ8OSk0nw/YJRKAh3MU396uO81P4/yUeINd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HT9anDAAAA2wAAAA8AAAAAAAAAAAAA&#10;AAAAoQIAAGRycy9kb3ducmV2LnhtbFBLBQYAAAAABAAEAPkAAACRAwAAAAA=&#10;" strokeweight=".49mm"/>
                            <v:line id="Line 18" o:spid="_x0000_s1042" style="position:absolute;visibility:visible;mso-wrap-style:square" from="1280,122" to="1280,6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p9QMsMAAADbAAAADwAAAGRycy9kb3ducmV2LnhtbERPS2vCQBC+C/6HZYTezKaFWonZiEqF&#10;WsHi4+JtyE43wexsyG417a/vCoXe5uN7Tj7vbSOu1PnasYLHJAVBXDpds1FwOq7HUxA+IGtsHJOC&#10;b/IwL4aDHDPtbryn6yEYEUPYZ6igCqHNpPRlRRZ94lriyH26zmKIsDNSd3iL4baRT2k6kRZrjg0V&#10;trSqqLwcvqyC9btZLn7q8nVLF/PRnPF5ut9tlHoY9YsZiEB9+Bf/ud90nP8C91/iAbL4B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6fUDLDAAAA2wAAAA8AAAAAAAAAAAAA&#10;AAAAoQIAAGRycy9kb3ducmV2LnhtbFBLBQYAAAAABAAEAPkAAACRAwAAAAA=&#10;" strokeweight=".49mm"/>
                          </v:group>
                          <v:line id="Line 19" o:spid="_x0000_s1043" style="position:absolute;visibility:visible;mso-wrap-style:square" from="1541,686" to="1802,6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wDEQMUAAADbAAAADwAAAGRycy9kb3ducmV2LnhtbESPQWsCQQyF7wX/wxDBW52tUJGto1hR&#10;qBZatL14CztxdnEns+yMuvrrm0PBW8J7ee/LdN75Wl2ojVVgAy/DDBRxEWzFzsDvz/p5AiomZIt1&#10;YDJwowjzWe9pirkNV97RZZ+ckhCOORooU2pyrWNRksc4DA2xaMfQekyytk7bFq8S7ms9yrKx9lix&#10;NJTY0LKk4rQ/ewPrrXtf3Kti9Ukn910f8HWy+9oYM+h3izdQibr0MP9ff1jBF1j5RQbQsz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DwDEQMUAAADbAAAADwAAAAAAAAAA&#10;AAAAAAChAgAAZHJzL2Rvd25yZXYueG1sUEsFBgAAAAAEAAQA+QAAAJMDAAAAAA==&#10;" strokeweight=".49mm"/>
                          <v:line id="Line 20" o:spid="_x0000_s1044" style="position:absolute;visibility:visible;mso-wrap-style:square" from="1804,122" to="2065,12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Exh28MAAADbAAAADwAAAGRycy9kb3ducmV2LnhtbERPTWvCQBC9F/wPyxR6q5sKLRrdBJUK&#10;bQUl6qW3ITvdBLOzIbvVtL/eFQRv83ifM8t724gTdb52rOBlmIAgLp2u2Sg47FfPYxA+IGtsHJOC&#10;P/KQZ4OHGabanbmg0y4YEUPYp6igCqFNpfRlRRb90LXEkftxncUQYWek7vAcw20jR0nyJi3WHBsq&#10;bGlZUXnc/VoFqy+zmP/X5fuajmbbfOPruNh8KvX02M+nIAL14S6+uT90nD+B6y/xAJld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BMYdvDAAAA2wAAAA8AAAAAAAAAAAAA&#10;AAAAoQIAAGRycy9kb3ducmV2LnhtbFBLBQYAAAAABAAEAPkAAACRAwAAAAA=&#10;" strokeweight=".49mm"/>
                          <v:line id="Line 21" o:spid="_x0000_s1045" style="position:absolute;visibility:visible;mso-wrap-style:square" from="1804,122" to="1804,6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xoC+8IAAADbAAAADwAAAGRycy9kb3ducmV2LnhtbERPy2rCQBTdF/yH4Qrd1YkBJURHUalg&#10;W2jxsXF3yVwnIZk7ITM1qV/fWRS6PJz3cj3YRtyp85VjBdNJAoK4cLpio+By3r9kIHxA1tg4JgU/&#10;5GG9Gj0tMdeu5yPdT8GIGMI+RwVlCG0upS9KsugnriWO3M11FkOEnZG6wz6G20amSTKXFiuODSW2&#10;tCupqE/fVsH+3Ww3j6p4/aDafDVXnGXHzzelnsfDZgEi0BD+xX/ug1aQxvXxS/wBcvUL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PxoC+8IAAADbAAAADwAAAAAAAAAAAAAA&#10;AAChAgAAZHJzL2Rvd25yZXYueG1sUEsFBgAAAAAEAAQA+QAAAJADAAAAAA==&#10;" strokeweight=".49mm"/>
                          <v:line id="Line 22" o:spid="_x0000_s1046" style="position:absolute;visibility:visible;mso-wrap-style:square" from="1532,123" to="1532,6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FanYMUAAADbAAAADwAAAGRycy9kb3ducmV2LnhtbESPQWvCQBSE74L/YXlCb7pRqIToKlYU&#10;WguWxF56e2RfN8Hs25DdmrS/vlsQehxm5htmvR1sI27U+dqxgvksAUFcOl2zUfB+OU5TED4ga2wc&#10;k4Jv8rDdjEdrzLTrOadbEYyIEPYZKqhCaDMpfVmRRT9zLXH0Pl1nMUTZGak77CPcNnKRJEtpsea4&#10;UGFL+4rKa/FlFRxP5mn3U5eHV7qat+YDH9P8/KLUw2TYrUAEGsJ/+N5+1goWc/j7En+A3PwC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UFanYMUAAADbAAAADwAAAAAAAAAA&#10;AAAAAAChAgAAZHJzL2Rvd25yZXYueG1sUEsFBgAAAAAEAAQA+QAAAJMDAAAAAA==&#10;" strokeweight=".49mm"/>
                          <v:line id="Line 23" o:spid="_x0000_s1047" style="position:absolute;visibility:visible;mso-wrap-style:square" from="2055,123" to="2055,6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IQ5F8UAAADbAAAADwAAAGRycy9kb3ducmV2LnhtbESPQWvCQBSE74L/YXlCb7oxUJGYjWip&#10;0FpoifXi7ZF9boLZtyG71bS/vlsoeBxm5hsmXw+2FVfqfeNYwXyWgCCunG7YKDh+7qZLED4ga2wd&#10;k4Jv8rAuxqMcM+1uXNL1EIyIEPYZKqhD6DIpfVWTRT9zHXH0zq63GKLsjdQ93iLctjJNkoW02HBc&#10;qLGjp5qqy+HLKtjtzXbz01TPb3QxH+0JH5fl+6tSD5NhswIRaAj38H/7RStIU/j7En+ALH4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oIQ5F8UAAADbAAAADwAAAAAAAAAA&#10;AAAAAAChAgAAZHJzL2Rvd25yZXYueG1sUEsFBgAAAAAEAAQA+QAAAJMDAAAAAA==&#10;" strokeweight=".49mm"/>
                        </v:group>
                      </v:group>
                      <v:group id="Group 24" o:spid="_x0000_s1048" style="position:absolute;left:2054;top:119;width:2107;height:570" coordorigin="2054,119" coordsize="2107,57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      <v:group id="Group 25" o:spid="_x0000_s1049" style="position:absolute;left:2054;top:119;width:1049;height:569" coordorigin="2054,119" coordsize="1049,56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GoOpMQAAADb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aMx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GoOpMQAAADbAAAA&#10;DwAAAAAAAAAAAAAAAACqAgAAZHJzL2Rvd25yZXYueG1sUEsFBgAAAAAEAAQA+gAAAJsDAAAAAA==&#10;">
                          <v:group id="Group 26" o:spid="_x0000_s1050" style="position:absolute;left:2054;top:119;width:523;height:564" coordorigin="2054,119" coordsize="523,56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          <v:line id="Line 27" o:spid="_x0000_s1051" style="position:absolute;visibility:visible;mso-wrap-style:square" from="2055,684" to="2315,68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78/FMUAAADbAAAADwAAAGRycy9kb3ducmV2LnhtbESPT2vCQBTE74LfYXlCb7oxUJHUVaI0&#10;0D9g0Xrx9sg+NyHZtyG71bSfvlsQehxm5jfMajPYVlyp97VjBfNZAoK4dLpmo+D0WUyXIHxA1tg6&#10;JgXf5GGzHo9WmGl34wNdj8GICGGfoYIqhC6T0pcVWfQz1xFH7+J6iyHK3kjd4y3CbSvTJFlIizXH&#10;hQo72lVUNscvq6B4M9v8py6f36kxH+0ZH5eH/atSD5MhfwIRaAj/4Xv7RStIF/D3Jf4Auf4F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378/FMUAAADbAAAADwAAAAAAAAAA&#10;AAAAAAChAgAAZHJzL2Rvd25yZXYueG1sUEsFBgAAAAAEAAQA+QAAAJMDAAAAAA==&#10;" strokeweight=".49mm"/>
                            <v:line id="Line 28" o:spid="_x0000_s1052" style="position:absolute;visibility:visible;mso-wrap-style:square" from="2316,119" to="2577,11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POaj8YAAADbAAAADwAAAGRycy9kb3ducmV2LnhtbESPT2vCQBTE74V+h+UJvTUbhVqJ2Ygt&#10;FWoFxT8Xb4/scxPMvg3Zrab99F2h4HGYmd8w+ay3jbhQ52vHCoZJCoK4dLpmo+CwXzxPQPiArLFx&#10;TAp+yMOseHzIMdPuylu67IIREcI+QwVVCG0mpS8rsugT1xJH7+Q6iyHKzkjd4TXCbSNHaTqWFmuO&#10;CxW29F5Red59WwWLL/M2/63LjxWdzaY54stku14q9TTo51MQgfpwD/+3P7WC0SvcvsQfIIs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LDzmo/GAAAA2wAAAA8AAAAAAAAA&#10;AAAAAAAAoQIAAGRycy9kb3ducmV2LnhtbFBLBQYAAAAABAAEAPkAAACUAwAAAAA=&#10;" strokeweight=".49mm"/>
                            <v:line id="Line 29" o:spid="_x0000_s1053" style="position:absolute;visibility:visible;mso-wrap-style:square" from="2316,119" to="2316,6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WwO/cIAAADbAAAADwAAAGRycy9kb3ducmV2LnhtbERPy2rCQBTdF/yH4Qrd1YkBJURHUalg&#10;W2jxsXF3yVwnIZk7ITM1qV/fWRS6PJz3cj3YRtyp85VjBdNJAoK4cLpio+By3r9kIHxA1tg4JgU/&#10;5GG9Gj0tMdeu5yPdT8GIGMI+RwVlCG0upS9KsugnriWO3M11FkOEnZG6wz6G20amSTKXFiuODSW2&#10;tCupqE/fVsH+3Ww3j6p4/aDafDVXnGXHzzelnsfDZgEi0BD+xX/ug1aQxrHxS/wBcvUL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WwO/cIAAADbAAAADwAAAAAAAAAAAAAA&#10;AAChAgAAZHJzL2Rvd25yZXYueG1sUEsFBgAAAAAEAAQA+QAAAJADAAAAAA==&#10;" strokeweight=".49mm"/>
                          </v:group>
                          <v:line id="Line 30" o:spid="_x0000_s1054" style="position:absolute;visibility:visible;mso-wrap-style:square" from="2579,684" to="2840,68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iCrZsQAAADbAAAADwAAAGRycy9kb3ducmV2LnhtbESPT2sCMRTE7wW/Q3iCt5pVqOhqFJUK&#10;rULFPxdvj80zu7h5WTZRVz99UxB6HGbmN8xk1thS3Kj2hWMFvW4CgjhzumCj4HhYvQ9B+ICssXRM&#10;Ch7kYTZtvU0w1e7OO7rtgxERwj5FBXkIVSqlz3Ky6LuuIo7e2dUWQ5S1kbrGe4TbUvaTZCAtFhwX&#10;cqxomVN22V+tgtXaLObPIvvc0MVsyxN+DHc/30p12s18DCJQE/7Dr/aXVtAfwd+X+APk9B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uIKtmxAAAANsAAAAPAAAAAAAAAAAA&#10;AAAAAKECAABkcnMvZG93bnJldi54bWxQSwUGAAAAAAQABAD5AAAAkgMAAAAA&#10;" strokeweight=".49mm"/>
                          <v:line id="Line 31" o:spid="_x0000_s1055" style="position:absolute;visibility:visible;mso-wrap-style:square" from="2842,119" to="3103,11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sOUJsIAAADbAAAADwAAAGRycy9kb3ducmV2LnhtbERPz2vCMBS+D/wfwhO8rakbG6UaRceE&#10;zcGk6sXbo3mmxealNNF2/vXLYbDjx/d7vhxsI27U+dqxgmmSgiAuna7ZKDgeNo8ZCB+QNTaOScEP&#10;eVguRg9zzLXruaDbPhgRQ9jnqKAKoc2l9GVFFn3iWuLInV1nMUTYGak77GO4beRTmr5KizXHhgpb&#10;equovOyvVsFma9are12+f9HF7JoTvmTF96dSk/GwmoEINIR/8Z/7Qyt4juvjl/gD5OIX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usOUJsIAAADbAAAADwAAAAAAAAAAAAAA&#10;AAChAgAAZHJzL2Rvd25yZXYueG1sUEsFBgAAAAAEAAQA+QAAAJADAAAAAA==&#10;" strokeweight=".49mm"/>
                          <v:line id="Line 32" o:spid="_x0000_s1056" style="position:absolute;visibility:visible;mso-wrap-style:square" from="2842,119" to="2842,6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Y8xvcQAAADbAAAADwAAAGRycy9kb3ducmV2LnhtbESPQWsCMRSE74X+h/AK3rpZFYtsjaKi&#10;oBUUtRdvj80zu7h5WTZRt/31jVDwOMzMN8xo0tpK3KjxpWMF3SQFQZw7XbJR8H1cvg9B+ICssXJM&#10;Cn7Iw2T8+jLCTLs77+l2CEZECPsMFRQh1JmUPi/Iok9cTRy9s2sshigbI3WD9wi3leyl6Ye0WHJc&#10;KLCmeUH55XC1CpZfZjb9LfPFhi5mV51wMNxv10p13trpJ4hAbXiG/9srraDfhceX+APk+A8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VjzG9xAAAANsAAAAPAAAAAAAAAAAA&#10;AAAAAKECAABkcnMvZG93bnJldi54bWxQSwUGAAAAAAQABAD5AAAAkgMAAAAA&#10;" strokeweight=".49mm"/>
                          <v:line id="Line 33" o:spid="_x0000_s1057" style="position:absolute;visibility:visible;mso-wrap-style:square" from="2569,122" to="2569,68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2vysYAAADbAAAADwAAAGRycy9kb3ducmV2LnhtbESPT2vCQBTE74V+h+UJvTUbLRaJ2Ygt&#10;FWoFxT8Xb4/scxPMvg3Zrab99F2h4HGYmd8w+ay3jbhQ52vHCoZJCoK4dLpmo+CwXzxPQPiArLFx&#10;TAp+yMOseHzIMdPuylu67IIREcI+QwVVCG0mpS8rsugT1xJH7+Q6iyHKzkjd4TXCbSNHafoqLdYc&#10;Fyps6b2i8rz7tgoWX+Zt/luXHys6m01zxPFku14q9TTo51MQgfpwD/+3P7WClxHcvsQfIIs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CVdr8rGAAAA2wAAAA8AAAAAAAAA&#10;AAAAAAAAoQIAAGRycy9kb3ducmV2LnhtbFBLBQYAAAAABAAEAPkAAACUAwAAAAA=&#10;" strokeweight=".49mm"/>
                          <v:line id="Line 34" o:spid="_x0000_s1058" style="position:absolute;visibility:visible;mso-wrap-style:square" from="3092,122" to="3092,68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hEKUcYAAADbAAAADwAAAGRycy9kb3ducmV2LnhtbESPT2vCQBTE74V+h+UJvTUbKxaJ2Ygt&#10;FWoFxT8Xb4/scxPMvg3Zrab99F2h4HGYmd8w+ay3jbhQ52vHCoZJCoK4dLpmo+CwXzxPQPiArLFx&#10;TAp+yMOseHzIMdPuylu67IIREcI+QwVVCG0mpS8rsugT1xJH7+Q6iyHKzkjd4TXCbSNf0vRVWqw5&#10;LlTY0ntF5Xn3bRUsvszb/LcuP1Z0NpvmiOPJdr1U6mnQz6cgAvXhHv5vf2oFoxHcvsQfIIs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EoRClHGAAAA2wAAAA8AAAAAAAAA&#10;AAAAAAAAoQIAAGRycy9kb3ducmV2LnhtbFBLBQYAAAAABAAEAPkAAACUAwAAAAA=&#10;" strokeweight=".49mm"/>
                        </v:group>
                        <v:group id="Group 35" o:spid="_x0000_s1059" style="position:absolute;left:3113;top:122;width:1048;height:567" coordorigin="3113,122" coordsize="1048,56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bOYec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Yw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2bOYecQAAADbAAAA&#10;DwAAAAAAAAAAAAAAAACqAgAAZHJzL2Rvd25yZXYueG1sUEsFBgAAAAAEAAQA+gAAAJsDAAAAAA==&#10;">
                          <v:group id="Group 36" o:spid="_x0000_s1060" style="position:absolute;left:3113;top:122;width:523;height:564" coordorigin="3113,122" coordsize="523,56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v894s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UsV/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b/PeLFAAAA2wAA&#10;AA8AAAAAAAAAAAAAAAAAqgIAAGRycy9kb3ducmV2LnhtbFBLBQYAAAAABAAEAPoAAACcAwAAAAA=&#10;">
                            <v:line id="Line 37" o:spid="_x0000_s1061" style="position:absolute;visibility:visible;mso-wrap-style:square" from="3114,686" to="3374,6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mapycUAAADbAAAADwAAAGRycy9kb3ducmV2LnhtbESPQWvCQBSE7wX/w/IK3uqmlYqk2YgW&#10;hVahovbi7ZF9boLZtyG7auqvdwWhx2FmvmGySWdrcabWV44VvA4SEMSF0xUbBb+7xcsYhA/IGmvH&#10;pOCPPEzy3lOGqXYX3tB5G4yIEPYpKihDaFIpfVGSRT9wDXH0Dq61GKJsjdQtXiLc1vItSUbSYsVx&#10;ocSGPksqjtuTVbBYmtn0WhXzFR3Nut7j+3jz861U/7mbfoAI1IX/8KP9pRUMR3D/En+AzG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WmapycUAAADbAAAADwAAAAAAAAAA&#10;AAAAAAChAgAAZHJzL2Rvd25yZXYueG1sUEsFBgAAAAAEAAQA+QAAAJMDAAAAAA==&#10;" strokeweight=".49mm"/>
                            <v:line id="Line 38" o:spid="_x0000_s1062" style="position:absolute;visibility:visible;mso-wrap-style:square" from="3375,122" to="3636,12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SoMUsQAAADbAAAADwAAAGRycy9kb3ducmV2LnhtbESPQWsCMRSE7wX/Q3iCN82qtMrWKCoK&#10;aqGi7aW3x+aZXdy8LJuoW3+9KQg9DjPzDTOZNbYUV6p94VhBv5eAIM6cLtgo+P5ad8cgfEDWWDom&#10;Bb/kYTZtvUww1e7GB7oegxERwj5FBXkIVSqlz3Ky6HuuIo7eydUWQ5S1kbrGW4TbUg6S5E1aLDgu&#10;5FjRMqfsfLxYBeudWczvRbb6oLPZlz/4Oj58bpXqtJv5O4hATfgPP9sbrWA4gr8v8QfI6Q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1KgxSxAAAANsAAAAPAAAAAAAAAAAA&#10;AAAAAKECAABkcnMvZG93bnJldi54bWxQSwUGAAAAAAQABAD5AAAAkgMAAAAA&#10;" strokeweight=".49mm"/>
                            <v:line id="Line 39" o:spid="_x0000_s1063" style="position:absolute;visibility:visible;mso-wrap-style:square" from="3375,122" to="3375,6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LWYIMIAAADbAAAADwAAAGRycy9kb3ducmV2LnhtbERPz2vCMBS+D/wfwhO8rakbG6UaRceE&#10;zcGk6sXbo3mmxealNNF2/vXLYbDjx/d7vhxsI27U+dqxgmmSgiAuna7ZKDgeNo8ZCB+QNTaOScEP&#10;eVguRg9zzLXruaDbPhgRQ9jnqKAKoc2l9GVFFn3iWuLInV1nMUTYGak77GO4beRTmr5KizXHhgpb&#10;equovOyvVsFma9are12+f9HF7JoTvmTF96dSk/GwmoEINIR/8Z/7Qyt4jmPjl/gD5OIX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RLWYIMIAAADbAAAADwAAAAAAAAAAAAAA&#10;AAChAgAAZHJzL2Rvd25yZXYueG1sUEsFBgAAAAAEAAQA+QAAAJADAAAAAA==&#10;" strokeweight=".49mm"/>
                          </v:group>
                          <v:line id="Line 40" o:spid="_x0000_s1064" style="position:absolute;visibility:visible;mso-wrap-style:square" from="3638,686" to="3899,6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/k9u8YAAADbAAAADwAAAGRycy9kb3ducmV2LnhtbESPT2vCQBTE7wW/w/KE3urGSotGN0GL&#10;Qm1B8c/F2yP73ASzb0N2q7Gfvlso9DjMzG+YWd7ZWlyp9ZVjBcNBAoK4cLpio+B4WD2NQfiArLF2&#10;TAru5CHPeg8zTLW78Y6u+2BEhLBPUUEZQpNK6YuSLPqBa4ijd3atxRBla6Ru8RbhtpbPSfIqLVYc&#10;F0ps6K2k4rL/sgpWH2Yx/66K5SddzLY+4ct4t1kr9djv5lMQgbrwH/5rv2sFown8fok/QGY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Cv5PbvGAAAA2wAAAA8AAAAAAAAA&#10;AAAAAAAAoQIAAGRycy9kb3ducmV2LnhtbFBLBQYAAAAABAAEAPkAAACUAwAAAAA=&#10;" strokeweight=".49mm"/>
                          <v:line id="Line 41" o:spid="_x0000_s1065" style="position:absolute;visibility:visible;mso-wrap-style:square" from="3900,122" to="4161,12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sXnW8IAAADbAAAADwAAAGRycy9kb3ducmV2LnhtbERPz2vCMBS+D/wfwhO8raljG6UaRceE&#10;zcGk6sXbo3mmxealNNF2/vXLYbDjx/d7vhxsI27U+dqxgmmSgiAuna7ZKDgeNo8ZCB+QNTaOScEP&#10;eVguRg9zzLXruaDbPhgRQ9jnqKAKoc2l9GVFFn3iWuLInV1nMUTYGak77GO4beRTmr5KizXHhgpb&#10;equovOyvVsFma9are12+f9HF7JoTvmTF96dSk/GwmoEINIR/8Z/7Qyt4juvjl/gD5OIX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4sXnW8IAAADbAAAADwAAAAAAAAAAAAAA&#10;AAChAgAAZHJzL2Rvd25yZXYueG1sUEsFBgAAAAAEAAQA+QAAAJADAAAAAA==&#10;" strokeweight=".49mm"/>
                          <v:line id="Line 42" o:spid="_x0000_s1066" style="position:absolute;visibility:visible;mso-wrap-style:square" from="3900,122" to="3900,6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YlCwMQAAADbAAAADwAAAGRycy9kb3ducmV2LnhtbESPQWsCMRSE74X+h/AK3rpZRYtsjaKi&#10;oBUUtRdvj80zu7h5WTZRt/31jVDwOMzMN8xo0tpK3KjxpWMF3SQFQZw7XbJR8H1cvg9B+ICssXJM&#10;Cn7Iw2T8+jLCTLs77+l2CEZECPsMFRQh1JmUPi/Iok9cTRy9s2sshigbI3WD9wi3leyl6Ye0WHJc&#10;KLCmeUH55XC1CpZfZjb9LfPFhi5mV51wMNxv10p13trpJ4hAbXiG/9srraDfhceX+APk+A8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NiULAxAAAANsAAAAPAAAAAAAAAAAA&#10;AAAAAKECAABkcnMvZG93bnJldi54bWxQSwUGAAAAAAQABAD5AAAAkgMAAAAA&#10;" strokeweight=".49mm"/>
                          <v:line id="Line 43" o:spid="_x0000_s1067" style="position:absolute;visibility:visible;mso-wrap-style:square" from="3628,123" to="3628,6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Vvct8YAAADbAAAADwAAAGRycy9kb3ducmV2LnhtbESPT2vCQBTE74V+h+UJvTUbpRaJ2Ygt&#10;FWoFxT8Xb4/scxPMvg3Zrab99F2h4HGYmd8w+ay3jbhQ52vHCoZJCoK4dLpmo+CwXzxPQPiArLFx&#10;TAp+yMOseHzIMdPuylu67IIREcI+QwVVCG0mpS8rsugT1xJH7+Q6iyHKzkjd4TXCbSNHafoqLdYc&#10;Fyps6b2i8rz7tgoWX+Zt/luXHys6m01zxPFku14q9TTo51MQgfpwD/+3P7WClxHcvsQfIIs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H1b3LfGAAAA2wAAAA8AAAAAAAAA&#10;AAAAAAAAoQIAAGRycy9kb3ducmV2LnhtbFBLBQYAAAAABAAEAPkAAACUAwAAAAA=&#10;" strokeweight=".49mm"/>
                          <v:line id="Line 44" o:spid="_x0000_s1068" style="position:absolute;visibility:visible;mso-wrap-style:square" from="4150,123" to="4150,6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hd5LMQAAADbAAAADwAAAGRycy9kb3ducmV2LnhtbESPQWsCMRSE7wX/Q3iCN82qrcjWKCoK&#10;aqGi7aW3x+aZXdy8LJuoW3+9KQg9DjPzDTOZNbYUV6p94VhBv5eAIM6cLtgo+P5ad8cgfEDWWDom&#10;Bb/kYTZtvUww1e7GB7oegxERwj5FBXkIVSqlz3Ky6HuuIo7eydUWQ5S1kbrGW4TbUg6SZCQtFhwX&#10;cqxomVN2Pl6sgvXOLOb3Ilt90Nnsyx98Gx8+t0p12s38HUSgJvyHn+2NVvA6hL8v8QfI6Q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SF3ksxAAAANsAAAAPAAAAAAAAAAAA&#10;AAAAAKECAABkcnMvZG93bnJldi54bWxQSwUGAAAAAAQABAD5AAAAkgMAAAAA&#10;" strokeweight=".49mm"/>
                        </v:group>
                      </v:group>
                      <v:group id="Group 45" o:spid="_x0000_s1069" style="position:absolute;left:4150;top:119;width:2107;height:570" coordorigin="4150,119" coordsize="2107,57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bXrBMUAAADbAAAADwAAAGRycy9kb3ducmV2LnhtbESPT2vCQBTE70K/w/IK&#10;vdVN2rRIdBWRtvQgBZOCeHtkn0kw+zZkt/nz7V2h4HGYmd8wq81oGtFT52rLCuJ5BIK4sLrmUsFv&#10;/vm8AOE8ssbGMimYyMFm/TBbYartwAfqM1+KAGGXooLK+zaV0hUVGXRz2xIH72w7gz7IrpS6wyHA&#10;TSNfouhdGqw5LFTY0q6i4pL9GQVfAw7b1/ij31/Ou+mUv/0c9zEp9fQ4bpcgPI3+Hv5vf2sFSQK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G16wTFAAAA2wAA&#10;AA8AAAAAAAAAAAAAAAAAqgIAAGRycy9kb3ducmV2LnhtbFBLBQYAAAAABAAEAPoAAACcAwAAAAA=&#10;">
                        <v:group id="Group 46" o:spid="_x0000_s1070" style="position:absolute;left:4150;top:119;width:1048;height:569" coordorigin="4150,119" coordsize="1048,56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vlOn8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v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75Tp/FAAAA2wAA&#10;AA8AAAAAAAAAAAAAAAAAqgIAAGRycy9kb3ducmV2LnhtbFBLBQYAAAAABAAEAPoAAACcAwAAAAA=&#10;">
                          <v:group id="Group 47" o:spid="_x0000_s1071" style="position:absolute;left:4150;top:119;width:523;height:564" coordorigin="4150,119" coordsize="523,56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ivQ6MQAAADbAAAADwAAAGRycy9kb3ducmV2LnhtbESPT4vCMBTE74LfITzB&#10;m6bVXVm6RhFR8SAL/oFlb4/m2Rabl9LEtn77jSB4HGbmN8x82ZlSNFS7wrKCeByBIE6tLjhTcDlv&#10;R18gnEfWWFomBQ9ysFz0e3NMtG35SM3JZyJA2CWoIPe+SqR0aU4G3dhWxMG72tqgD7LOpK6xDXBT&#10;ykkUzaTBgsNCjhWtc0pvp7tRsGuxXU3jTXO4XdePv/Pnz+8hJqWGg271DcJT59/hV3uvFXzM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ivQ6MQAAADbAAAA&#10;DwAAAAAAAAAAAAAAAACqAgAAZHJzL2Rvd25yZXYueG1sUEsFBgAAAAAEAAQA+gAAAJsDAAAAAA==&#10;">
                            <v:line id="Line 48" o:spid="_x0000_s1072" style="position:absolute;visibility:visible;mso-wrap-style:square" from="4150,684" to="4411,68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Sx/L8QAAADbAAAADwAAAGRycy9kb3ducmV2LnhtbESPQWsCMRSE7wX/Q3iCN80qtsrWKCoK&#10;aqGi7aW3x+aZXdy8LJuoW3+9KQg9DjPzDTOZNbYUV6p94VhBv5eAIM6cLtgo+P5ad8cgfEDWWDom&#10;Bb/kYTZtvUww1e7GB7oegxERwj5FBXkIVSqlz3Ky6HuuIo7eydUWQ5S1kbrGW4TbUg6S5E1aLDgu&#10;5FjRMqfsfLxYBeudWczvRbb6oLPZlz/4Oj58bpXqtJv5O4hATfgPP9sbrWA4gr8v8QfI6Q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tLH8vxAAAANsAAAAPAAAAAAAAAAAA&#10;AAAAAKECAABkcnMvZG93bnJldi54bWxQSwUGAAAAAAQABAD5AAAAkgMAAAAA&#10;" strokeweight=".49mm"/>
                            <v:line id="Line 49" o:spid="_x0000_s1073" style="position:absolute;visibility:visible;mso-wrap-style:square" from="4413,119" to="4674,11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LPrXcIAAADbAAAADwAAAGRycy9kb3ducmV2LnhtbERPz2vCMBS+D/wfwhO8raljG6UaRceE&#10;zcGk6sXbo3mmxealNNF2/vXLYbDjx/d7vhxsI27U+dqxgmmSgiAuna7ZKDgeNo8ZCB+QNTaOScEP&#10;eVguRg9zzLXruaDbPhgRQ9jnqKAKoc2l9GVFFn3iWuLInV1nMUTYGak77GO4beRTmr5KizXHhgpb&#10;equovOyvVsFma9are12+f9HF7JoTvmTF96dSk/GwmoEINIR/8Z/7Qyt4jmPjl/gD5OIX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HLPrXcIAAADbAAAADwAAAAAAAAAAAAAA&#10;AAChAgAAZHJzL2Rvd25yZXYueG1sUEsFBgAAAAAEAAQA+QAAAJADAAAAAA==&#10;" strokeweight=".49mm"/>
                            <v:line id="Line 50" o:spid="_x0000_s1074" style="position:absolute;visibility:visible;mso-wrap-style:square" from="4413,119" to="4413,6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/9OxsYAAADbAAAADwAAAGRycy9kb3ducmV2LnhtbESPT2vCQBTE7wW/w/KE3urGYotGN0GL&#10;Qm1B8c/F2yP73ASzb0N2q7Gfvlso9DjMzG+YWd7ZWlyp9ZVjBcNBAoK4cLpio+B4WD2NQfiArLF2&#10;TAru5CHPeg8zTLW78Y6u+2BEhLBPUUEZQpNK6YuSLPqBa4ijd3atxRBla6Ru8RbhtpbPSfIqLVYc&#10;F0ps6K2k4rL/sgpWH2Yx/66K5SddzLY+4ct4t1kr9djv5lMQgbrwH/5rv2sFown8fok/QGY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HP/TsbGAAAA2wAAAA8AAAAAAAAA&#10;AAAAAAAAoQIAAGRycy9kb3ducmV2LnhtbFBLBQYAAAAABAAEAPkAAACUAwAAAAA=&#10;" strokeweight=".49mm"/>
                          </v:group>
                          <v:line id="Line 51" o:spid="_x0000_s1075" style="position:absolute;visibility:visible;mso-wrap-style:square" from="4676,684" to="4937,68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xxxhsIAAADbAAAADwAAAGRycy9kb3ducmV2LnhtbERPy2rCQBTdF/yH4Qru6sSCEqKjqDRQ&#10;W2jxsXF3yVwnIZk7ITM1qV/fWRS6PJz3ajPYRtyp85VjBbNpAoK4cLpio+Byzp9TED4ga2wck4If&#10;8rBZj55WmGnX85Hup2BEDGGfoYIyhDaT0hclWfRT1xJH7uY6iyHCzkjdYR/DbSNfkmQhLVYcG0ps&#10;aV9SUZ++rYL83ey2j6p4/aDafDVXnKfHz4NSk/GwXYIINIR/8Z/7TSuYx/XxS/wBcv0L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ZxxxhsIAAADbAAAADwAAAAAAAAAAAAAA&#10;AAChAgAAZHJzL2Rvd25yZXYueG1sUEsFBgAAAAAEAAQA+QAAAJADAAAAAA==&#10;" strokeweight=".49mm"/>
                          <v:line id="Line 52" o:spid="_x0000_s1076" style="position:absolute;visibility:visible;mso-wrap-style:square" from="4938,119" to="5199,11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FDUHcMAAADbAAAADwAAAGRycy9kb3ducmV2LnhtbESPQYvCMBSE74L/ITzBm6YKilSjuKKg&#10;Lrioe9nbo3mbFpuX0kSt/nqzIOxxmJlvmNmisaW4Ue0LxwoG/QQEceZ0wUbB93nTm4DwAVlj6ZgU&#10;PMjDYt5uzTDV7s5Hup2CERHCPkUFeQhVKqXPcrLo+64ijt6vqy2GKGsjdY33CLelHCbJWFosOC7k&#10;WNEqp+xyuloFm735WD6LbP1JF/NV/uBocjzslOp2muUURKAm/Iff7a1WMBrA35f4A+T8B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hQ1B3DAAAA2wAAAA8AAAAAAAAAAAAA&#10;AAAAoQIAAGRycy9kb3ducmV2LnhtbFBLBQYAAAAABAAEAPkAAACRAwAAAAA=&#10;" strokeweight=".49mm"/>
                          <v:line id="Line 53" o:spid="_x0000_s1077" style="position:absolute;visibility:visible;mso-wrap-style:square" from="4938,119" to="4938,6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IJKasYAAADbAAAADwAAAGRycy9kb3ducmV2LnhtbESPS2vDMBCE74H+B7GB3hI5ARfjRAlJ&#10;aaAPaMnjkttibWQTa2Us1Xbz66NCocdhZr5hluvB1qKj1leOFcymCQjiwumKjYLTcTfJQPiArLF2&#10;TAp+yMN69TBaYq5dz3vqDsGICGGfo4IyhCaX0hclWfRT1xBH7+JaiyHK1kjdYh/htpbzJHmSFiuO&#10;CyU29FxScT18WwW7d7Pd3Kri5YOu5qs+Y5rtP9+UehwPmwWIQEP4D/+1X7WCdA6/X+IPkKs7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PiCSmrGAAAA2wAAAA8AAAAAAAAA&#10;AAAAAAAAoQIAAGRycy9kb3ducmV2LnhtbFBLBQYAAAAABAAEAPkAAACUAwAAAAA=&#10;" strokeweight=".49mm"/>
                          <v:line id="Line 54" o:spid="_x0000_s1078" style="position:absolute;visibility:visible;mso-wrap-style:square" from="4664,122" to="4664,68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87v8cYAAADbAAAADwAAAGRycy9kb3ducmV2LnhtbESPT2vCQBTE70K/w/KE3sxGi0ViNmKl&#10;Qluh4p+Lt0f2uQlm34bsVtN++q5Q6HGYmd8w+aK3jbhS52vHCsZJCoK4dLpmo+B4WI9mIHxA1tg4&#10;JgXf5GFRPAxyzLS78Y6u+2BEhLDPUEEVQptJ6cuKLPrEtcTRO7vOYoiyM1J3eItw28hJmj5LizXH&#10;hQpbWlVUXvZfVsH6w7wsf+rydUMXs21OOJ3tPt+Vehz2yzmIQH34D/+137SC6RPcv8QfIItf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JfO7/HGAAAA2wAAAA8AAAAAAAAA&#10;AAAAAAAAoQIAAGRycy9kb3ducmV2LnhtbFBLBQYAAAAABAAEAPkAAACUAwAAAAA=&#10;" strokeweight=".49mm"/>
                          <v:line id="Line 55" o:spid="_x0000_s1079" style="position:absolute;visibility:visible;mso-wrap-style:square" from="5188,122" to="5188,68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Cd3hcYAAADbAAAADwAAAGRycy9kb3ducmV2LnhtbESPT2vCQBTE70K/w/KE3sxGqUViNmKl&#10;Qluh4p+Lt0f2uQlm34bsVtN++q5Q6HGYmd8w+aK3jbhS52vHCsZJCoK4dLpmo+B4WI9mIHxA1tg4&#10;JgXf5GFRPAxyzLS78Y6u+2BEhLDPUEEVQptJ6cuKLPrEtcTRO7vOYoiyM1J3eItw28hJmj5LizXH&#10;hQpbWlVUXvZfVsH6w7wsf+rydUMXs21OOJ3tPt+Vehz2yzmIQH34D/+137SC6RPcv8QfIItf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gnd4XGAAAA2wAAAA8AAAAAAAAA&#10;AAAAAAAAoQIAAGRycy9kb3ducmV2LnhtbFBLBQYAAAAABAAEAPkAAACUAwAAAAA=&#10;" strokeweight=".49mm"/>
                        </v:group>
                        <v:group id="Group 56" o:spid="_x0000_s1080" style="position:absolute;left:5209;top:122;width:1049;height:567" coordorigin="5209,122" coordsize="1049,56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rINhCwwAAANsAAAAP&#10;AAAAAAAAAAAAAAAAAKoCAABkcnMvZG93bnJldi54bWxQSwUGAAAAAAQABAD6AAAAmgMAAAAA&#10;">
                          <v:group id="Group 57" o:spid="_x0000_s1081" style="position:absolute;left:5209;top:122;width:524;height:564" coordorigin="5209,122" coordsize="524,56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/JGNc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FE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vyRjXFAAAA2wAA&#10;AA8AAAAAAAAAAAAAAAAAqgIAAGRycy9kb3ducmV2LnhtbFBLBQYAAAAABAAEAPoAAACcAwAAAAA=&#10;">
                            <v:line id="Line 58" o:spid="_x0000_s1082" style="position:absolute;visibility:visible;mso-wrap-style:square" from="5210,686" to="5470,6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PXp8sYAAADbAAAADwAAAGRycy9kb3ducmV2LnhtbESPT2vCQBTE74V+h+UJvTUbC1qJ2Ygt&#10;FWoFxT8Xb4/scxPMvg3Zrab99F2h4HGYmd8w+ay3jbhQ52vHCoZJCoK4dLpmo+CwXzxPQPiArLFx&#10;TAp+yMOseHzIMdPuylu67IIREcI+QwVVCG0mpS8rsugT1xJH7+Q6iyHKzkjd4TXCbSNf0nQsLdYc&#10;Fyps6b2i8rz7tgoWX+Zt/luXHys6m01zxNFku14q9TTo51MQgfpwD/+3P7WC0SvcvsQfIIs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Oj16fLGAAAA2wAAAA8AAAAAAAAA&#10;AAAAAAAAoQIAAGRycy9kb3ducmV2LnhtbFBLBQYAAAAABAAEAPkAAACUAwAAAAA=&#10;" strokeweight=".49mm"/>
                            <v:line id="Line 59" o:spid="_x0000_s1083" style="position:absolute;visibility:visible;mso-wrap-style:square" from="5472,122" to="5733,12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Wp9gMIAAADbAAAADwAAAGRycy9kb3ducmV2LnhtbERPy2rCQBTdF/yH4Qru6sSCEqKjqDRQ&#10;W2jxsXF3yVwnIZk7ITM1qV/fWRS6PJz3ajPYRtyp85VjBbNpAoK4cLpio+Byzp9TED4ga2wck4If&#10;8rBZj55WmGnX85Hup2BEDGGfoYIyhDaT0hclWfRT1xJH7uY6iyHCzkjdYR/DbSNfkmQhLVYcG0ps&#10;aV9SUZ++rYL83ey2j6p4/aDafDVXnKfHz4NSk/GwXYIINIR/8Z/7TSuYx7HxS/wBcv0L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mWp9gMIAAADbAAAADwAAAAAAAAAAAAAA&#10;AAChAgAAZHJzL2Rvd25yZXYueG1sUEsFBgAAAAAEAAQA+QAAAJADAAAAAA==&#10;" strokeweight=".49mm"/>
                            <v:line id="Line 60" o:spid="_x0000_s1084" style="position:absolute;visibility:visible;mso-wrap-style:square" from="5472,122" to="5472,6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ibYG8UAAADbAAAADwAAAGRycy9kb3ducmV2LnhtbESPT2vCQBTE70K/w/IKvemmgkWjm6Ci&#10;0D9QiXrx9si+boLZtyG71bSf3hUKPQ4z8xtmkfe2ERfqfO1YwfMoAUFcOl2zUXA8bIdTED4ga2wc&#10;k4If8pBnD4MFptpduaDLPhgRIexTVFCF0KZS+rIii37kWuLofbnOYoiyM1J3eI1w28hxkrxIizXH&#10;hQpbWldUnvffVsH23ayWv3W5+aCz2TUnnEyLzzelnh775RxEoD78h//ar1rBZAb3L/EHyOwG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9ibYG8UAAADbAAAADwAAAAAAAAAA&#10;AAAAAAChAgAAZHJzL2Rvd25yZXYueG1sUEsFBgAAAAAEAAQA+QAAAJMDAAAAAA==&#10;" strokeweight=".49mm"/>
                          </v:group>
                          <v:line id="Line 61" o:spid="_x0000_s1085" style="position:absolute;visibility:visible;mso-wrap-style:square" from="5734,686" to="5995,6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XC7O8AAAADbAAAADwAAAGRycy9kb3ducmV2LnhtbERPy4rCMBTdC/5DuII7TRUUqUZRUZgZ&#10;QfGxcXdprmmxuSlNRjvz9WYhuDyc92zR2FI8qPaFYwWDfgKCOHO6YKPgct72JiB8QNZYOiYFf+Rh&#10;MW+3Zphq9+QjPU7BiBjCPkUFeQhVKqXPcrLo+64ijtzN1RZDhLWRusZnDLelHCbJWFosODbkWNE6&#10;p+x++rUKtj9mtfwvss2O7uZQXnE0Oe6/lep2muUURKAmfMRv95dWMI7r45f4A+T8B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KlwuzvAAAAA2wAAAA8AAAAAAAAAAAAAAAAA&#10;oQIAAGRycy9kb3ducmV2LnhtbFBLBQYAAAAABAAEAPkAAACOAwAAAAA=&#10;" strokeweight=".49mm"/>
                          <v:line id="Line 62" o:spid="_x0000_s1086" style="position:absolute;visibility:visible;mso-wrap-style:square" from="5997,122" to="6258,12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jweoMQAAADbAAAADwAAAGRycy9kb3ducmV2LnhtbESPT4vCMBTE74LfITzBm6YuKFKNoqKg&#10;K7j45+Lt0TzTYvNSmqx299NvBGGPw8z8hpnOG1uKB9W+cKxg0E9AEGdOF2wUXM6b3hiED8gaS8ek&#10;4Ic8zGft1hRT7Z58pMcpGBEh7FNUkIdQpVL6LCeLvu8q4ujdXG0xRFkbqWt8Rrgt5UeSjKTFguNC&#10;jhWtcsrup2+rYPNplovfIlvv6W6+yisOx8fDTqlup1lMQARqwn/43d5qBaMBvL7EHyBn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GPB6gxAAAANsAAAAPAAAAAAAAAAAA&#10;AAAAAKECAABkcnMvZG93bnJldi54bWxQSwUGAAAAAAQABAD5AAAAkgMAAAAA&#10;" strokeweight=".49mm"/>
                          <v:line id="Line 63" o:spid="_x0000_s1087" style="position:absolute;visibility:visible;mso-wrap-style:square" from="5997,122" to="5997,6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u6A18UAAADbAAAADwAAAGRycy9kb3ducmV2LnhtbESPT2vCQBTE74LfYXlCb7oxUJHUVaI0&#10;0D9g0Xrx9sg+NyHZtyG71bSfvlsQehxm5jfMajPYVlyp97VjBfNZAoK4dLpmo+D0WUyXIHxA1tg6&#10;JgXf5GGzHo9WmGl34wNdj8GICGGfoYIqhC6T0pcVWfQz1xFH7+J6iyHK3kjd4y3CbSvTJFlIizXH&#10;hQo72lVUNscvq6B4M9v8py6f36kxH+0ZH5eH/atSD5MhfwIRaAj/4Xv7RStYpPD3Jf4Auf4F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Nu6A18UAAADbAAAADwAAAAAAAAAA&#10;AAAAAAChAgAAZHJzL2Rvd25yZXYueG1sUEsFBgAAAAAEAAQA+QAAAJMDAAAAAA==&#10;" strokeweight=".49mm"/>
                          <v:line id="Line 64" o:spid="_x0000_s1088" style="position:absolute;visibility:visible;mso-wrap-style:square" from="5723,123" to="5723,6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aIlTMUAAADbAAAADwAAAGRycy9kb3ducmV2LnhtbESPQWvCQBSE7wX/w/IK3uqmlYqk2YgW&#10;hVahovbi7ZF9boLZtyG7auqvdwWhx2FmvmGySWdrcabWV44VvA4SEMSF0xUbBb+7xcsYhA/IGmvH&#10;pOCPPEzy3lOGqXYX3tB5G4yIEPYpKihDaFIpfVGSRT9wDXH0Dq61GKJsjdQtXiLc1vItSUbSYsVx&#10;ocSGPksqjtuTVbBYmtn0WhXzFR3Nut7j+3jz861U/7mbfoAI1IX/8KP9pRWMhnD/En+AzG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WaIlTMUAAADbAAAADwAAAAAAAAAA&#10;AAAAAAChAgAAZHJzL2Rvd25yZXYueG1sUEsFBgAAAAAEAAQA+QAAAJMDAAAAAA==&#10;" strokeweight=".49mm"/>
                          <v:line id="Line 65" o:spid="_x0000_s1089" style="position:absolute;visibility:visible;mso-wrap-style:square" from="6247,123" to="6247,6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ku9OMUAAADbAAAADwAAAGRycy9kb3ducmV2LnhtbESPQWvCQBSE7wX/w/IK3uqmxYqk2YgW&#10;hVahovbi7ZF9boLZtyG7auqvdwWhx2FmvmGySWdrcabWV44VvA4SEMSF0xUbBb+7xcsYhA/IGmvH&#10;pOCPPEzy3lOGqXYX3tB5G4yIEPYpKihDaFIpfVGSRT9wDXH0Dq61GKJsjdQtXiLc1vItSUbSYsVx&#10;ocSGPksqjtuTVbBYmtn0WhXzFR3Nut7j+3jz861U/7mbfoAI1IX/8KP9pRWMhnD/En+AzG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1ku9OMUAAADbAAAADwAAAAAAAAAA&#10;AAAAAAChAgAAZHJzL2Rvd25yZXYueG1sUEsFBgAAAAAEAAQA+QAAAJMDAAAAAA==&#10;" strokeweight=".49mm"/>
                        </v:group>
                      </v:group>
                      <v:group id="Group 66" o:spid="_x0000_s1090" style="position:absolute;left:6247;top:119;width:2107;height:570" coordorigin="6247,119" coordsize="2107,57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UwS/8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lA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VMEv/FAAAA2wAA&#10;AA8AAAAAAAAAAAAAAAAAqgIAAGRycy9kb3ducmV2LnhtbFBLBQYAAAAABAAEAPoAAACcAwAAAAA=&#10;">
                        <v:group id="Group 67" o:spid="_x0000_s1091" style="position:absolute;left:6247;top:119;width:1048;height:569" coordorigin="6247,119" coordsize="1048,56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WejIjFAAAA2wAA&#10;AA8AAAAAAAAAAAAAAAAAqgIAAGRycy9kb3ducmV2LnhtbFBLBQYAAAAABAAEAPoAAACcAwAAAAA=&#10;">
                          <v:group id="Group 68" o:spid="_x0000_s1092" style="position:absolute;left:6247;top:119;width:523;height:564" coordorigin="6247,119" coordsize="523,56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tIpE8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aweIP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rSKRPFAAAA2wAA&#10;AA8AAAAAAAAAAAAAAAAAqgIAAGRycy9kb3ducmV2LnhtbFBLBQYAAAAABAAEAPoAAACcAwAAAAA=&#10;">
                            <v:line id="Line 69" o:spid="_x0000_s1093" style="position:absolute;visibility:visible;mso-wrap-style:square" from="6247,684" to="6508,68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wa3PcAAAADbAAAADwAAAGRycy9kb3ducmV2LnhtbERPy4rCMBTdC/5DuII7TRUUqUZRUZgZ&#10;QfGxcXdprmmxuSlNRjvz9WYhuDyc92zR2FI8qPaFYwWDfgKCOHO6YKPgct72JiB8QNZYOiYFf+Rh&#10;MW+3Zphq9+QjPU7BiBjCPkUFeQhVKqXPcrLo+64ijtzN1RZDhLWRusZnDLelHCbJWFosODbkWNE6&#10;p+x++rUKtj9mtfwvss2O7uZQXnE0Oe6/lep2muUURKAmfMRv95dWMI5j45f4A+T8B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FcGtz3AAAAA2wAAAA8AAAAAAAAAAAAAAAAA&#10;oQIAAGRycy9kb3ducmV2LnhtbFBLBQYAAAAABAAEAPkAAACOAwAAAAA=&#10;" strokeweight=".49mm"/>
                            <v:line id="Line 70" o:spid="_x0000_s1094" style="position:absolute;visibility:visible;mso-wrap-style:square" from="6509,119" to="6770,11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EoSpsUAAADbAAAADwAAAGRycy9kb3ducmV2LnhtbESPW2sCMRSE34X+h3AKfdNshYpdjaKi&#10;4AUsXl58O2xOs4ubk2UTdfXXNwXBx2FmvmGG48aW4kq1Lxwr+OwkIIgzpws2Co6HRbsPwgdkjaVj&#10;UnAnD+PRW2uIqXY33tF1H4yIEPYpKshDqFIpfZaTRd9xFXH0fl1tMURZG6lrvEW4LWU3SXrSYsFx&#10;IceKZjll5/3FKliszXTyKLL5hs7mpzzhV3+3XSn18d5MBiACNeEVfraXWkHvG/6/xB8gR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OEoSpsUAAADbAAAADwAAAAAAAAAA&#10;AAAAAAChAgAAZHJzL2Rvd25yZXYueG1sUEsFBgAAAAAEAAQA+QAAAJMDAAAAAA==&#10;" strokeweight=".49mm"/>
                            <v:line id="Line 71" o:spid="_x0000_s1095" style="position:absolute;visibility:visible;mso-wrap-style:square" from="6509,119" to="6509,6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Kkt5sIAAADbAAAADwAAAGRycy9kb3ducmV2LnhtbERPz2vCMBS+D/wfwhO8ramDbaUaRceE&#10;zcGk6sXbo3mmxealNNF2/vXLYbDjx/d7vhxsI27U+dqxgmmSgiAuna7ZKDgeNo8ZCB+QNTaOScEP&#10;eVguRg9zzLXruaDbPhgRQ9jnqKAKoc2l9GVFFn3iWuLInV1nMUTYGak77GO4beRTmr5IizXHhgpb&#10;equovOyvVsFma9are12+f9HF7JoTPmfF96dSk/GwmoEINIR/8Z/7Qyt4jevjl/gD5OIX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LKkt5sIAAADbAAAADwAAAAAAAAAAAAAA&#10;AAChAgAAZHJzL2Rvd25yZXYueG1sUEsFBgAAAAAEAAQA+QAAAJADAAAAAA==&#10;" strokeweight=".49mm"/>
                          </v:group>
                          <v:line id="Line 72" o:spid="_x0000_s1096" style="position:absolute;visibility:visible;mso-wrap-style:square" from="6772,684" to="7033,68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+WIfcQAAADbAAAADwAAAGRycy9kb3ducmV2LnhtbESPQWsCMRSE74X+h/AK3rpZBa1sjaKi&#10;oBUUtRdvj80zu7h5WTZRt/31jVDwOMzMN8xo0tpK3KjxpWMF3SQFQZw7XbJR8H1cvg9B+ICssXJM&#10;Cn7Iw2T8+jLCTLs77+l2CEZECPsMFRQh1JmUPi/Iok9cTRy9s2sshigbI3WD9wi3leyl6UBaLDku&#10;FFjTvKD8crhaBcsvM5v+lvliQxezq07YH+63a6U6b+30E0SgNjzD/+2VVvDRhceX+APk+A8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D5Yh9xAAAANsAAAAPAAAAAAAAAAAA&#10;AAAAAKECAABkcnMvZG93bnJldi54bWxQSwUGAAAAAAQABAD5AAAAkgMAAAAA&#10;" strokeweight=".49mm"/>
                          <v:line id="Line 73" o:spid="_x0000_s1097" style="position:absolute;visibility:visible;mso-wrap-style:square" from="7034,119" to="7295,11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zcWCsYAAADbAAAADwAAAGRycy9kb3ducmV2LnhtbESPT2vCQBTE74V+h+UJvTUbhVqJ2Ygt&#10;FWoFxT8Xb4/scxPMvg3Zrab99F2h4HGYmd8w+ay3jbhQ52vHCoZJCoK4dLpmo+CwXzxPQPiArLFx&#10;TAp+yMOseHzIMdPuylu67IIREcI+QwVVCG0mpS8rsugT1xJH7+Q6iyHKzkjd4TXCbSNHaTqWFmuO&#10;CxW29F5Red59WwWLL/M2/63LjxWdzaY54stku14q9TTo51MQgfpwD/+3P7WC1xHcvsQfIIs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LM3FgrGAAAA2wAAAA8AAAAAAAAA&#10;AAAAAAAAoQIAAGRycy9kb3ducmV2LnhtbFBLBQYAAAAABAAEAPkAAACUAwAAAAA=&#10;" strokeweight=".49mm"/>
                          <v:line id="Line 74" o:spid="_x0000_s1098" style="position:absolute;visibility:visible;mso-wrap-style:square" from="7034,119" to="7034,6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HuzkcQAAADbAAAADwAAAGRycy9kb3ducmV2LnhtbESPQWsCMRSE7wX/Q3iCN82qtMrWKCoK&#10;aqGi7aW3x+aZXdy8LJuoW3+9KQg9DjPzDTOZNbYUV6p94VhBv5eAIM6cLtgo+P5ad8cgfEDWWDom&#10;Bb/kYTZtvUww1e7GB7oegxERwj5FBXkIVSqlz3Ky6HuuIo7eydUWQ5S1kbrGW4TbUg6S5E1aLDgu&#10;5FjRMqfsfLxYBeudWczvRbb6oLPZlz/4Oj58bpXqtJv5O4hATfgPP9sbrWA0hL8v8QfI6Q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ce7ORxAAAANsAAAAPAAAAAAAAAAAA&#10;AAAAAKECAABkcnMvZG93bnJldi54bWxQSwUGAAAAAAQABAD5AAAAkgMAAAAA&#10;" strokeweight=".49mm"/>
                          <v:line id="Line 75" o:spid="_x0000_s1099" style="position:absolute;visibility:visible;mso-wrap-style:square" from="6759,122" to="6759,68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5Ir5cQAAADbAAAADwAAAGRycy9kb3ducmV2LnhtbESPQWsCMRSE7wX/Q3iCN80qtsrWKCoK&#10;aqGi7aW3x+aZXdy8LJuoW3+9KQg9DjPzDTOZNbYUV6p94VhBv5eAIM6cLtgo+P5ad8cgfEDWWDom&#10;Bb/kYTZtvUww1e7GB7oegxERwj5FBXkIVSqlz3Ky6HuuIo7eydUWQ5S1kbrGW4TbUg6S5E1aLDgu&#10;5FjRMqfsfLxYBeudWczvRbb6oLPZlz/4Oj58bpXqtJv5O4hATfgPP9sbrWA0hL8v8QfI6Q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TkivlxAAAANsAAAAPAAAAAAAAAAAA&#10;AAAAAKECAABkcnMvZG93bnJldi54bWxQSwUGAAAAAAQABAD5AAAAkgMAAAAA&#10;" strokeweight=".49mm"/>
                          <v:line id="Line 76" o:spid="_x0000_s1100" style="position:absolute;visibility:visible;mso-wrap-style:square" from="7284,122" to="7284,68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N6OfsYAAADbAAAADwAAAGRycy9kb3ducmV2LnhtbESPT2vCQBTE74V+h+UJvTUbC1qJ2Ygt&#10;FWoFxT8Xb4/scxPMvg3Zrab99F2h4HGYmd8w+ay3jbhQ52vHCoZJCoK4dLpmo+CwXzxPQPiArLFx&#10;TAp+yMOseHzIMdPuylu67IIREcI+QwVVCG0mpS8rsugT1xJH7+Q6iyHKzkjd4TXCbSNf0nQsLdYc&#10;Fyps6b2i8rz7tgoWX+Zt/luXHys6m01zxNFku14q9TTo51MQgfpwD/+3P7WC1xHcvsQfIIs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Dzejn7GAAAA2wAAAA8AAAAAAAAA&#10;AAAAAAAAoQIAAGRycy9kb3ducmV2LnhtbFBLBQYAAAAABAAEAPkAAACUAwAAAAA=&#10;" strokeweight=".49mm"/>
                        </v:group>
                        <v:group id="Group 77" o:spid="_x0000_s1101" style="position:absolute;left:7306;top:122;width:1048;height:567" coordorigin="7306,122" coordsize="1048,56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EcaVc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bwt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BHGlXFAAAA2wAA&#10;AA8AAAAAAAAAAAAAAAAAqgIAAGRycy9kb3ducmV2LnhtbFBLBQYAAAAABAAEAPoAAACcAwAAAAA=&#10;">
                          <v:group id="Group 78" o:spid="_x0000_s1102" style="position:absolute;left:7306;top:122;width:523;height:564" coordorigin="7306,122" coordsize="523,56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wu/zsQAAADbAAAADwAAAGRycy9kb3ducmV2LnhtbESPT4vCMBTE74LfITzB&#10;m6ZVdl26RhFR8SAL/oFlb4/m2Rabl9LEtn77jSB4HGbmN8x82ZlSNFS7wrKCeByBIE6tLjhTcDlv&#10;R18gnEfWWFomBQ9ysFz0e3NMtG35SM3JZyJA2CWoIPe+SqR0aU4G3dhWxMG72tqgD7LOpK6xDXBT&#10;ykkUfUqDBYeFHCta55TeTnejYNdiu5rGm+Zwu64ff+ePn99DTEoNB93qG4Snzr/Dr/ZeK5jN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vwu/zsQAAADbAAAA&#10;DwAAAAAAAAAAAAAAAACqAgAAZHJzL2Rvd25yZXYueG1sUEsFBgAAAAAEAAQA+gAAAJsDAAAAAA==&#10;">
                            <v:line id="Line 79" o:spid="_x0000_s1103" style="position:absolute;visibility:visible;mso-wrap-style:square" from="7306,686" to="7567,6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t8h4MIAAADbAAAADwAAAGRycy9kb3ducmV2LnhtbERPz2vCMBS+D/wfwhO8ramDbaUaRceE&#10;zcGk6sXbo3mmxealNNF2/vXLYbDjx/d7vhxsI27U+dqxgmmSgiAuna7ZKDgeNo8ZCB+QNTaOScEP&#10;eVguRg9zzLXruaDbPhgRQ9jnqKAKoc2l9GVFFn3iWuLInV1nMUTYGak77GO4beRTmr5IizXHhgpb&#10;equovOyvVsFma9are12+f9HF7JoTPmfF96dSk/GwmoEINIR/8Z/7Qyt4jWPjl/gD5OIX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0t8h4MIAAADbAAAADwAAAAAAAAAAAAAA&#10;AAChAgAAZHJzL2Rvd25yZXYueG1sUEsFBgAAAAAEAAQA+QAAAJADAAAAAA==&#10;" strokeweight=".49mm"/>
                            <v:line id="Line 80" o:spid="_x0000_s1104" style="position:absolute;visibility:visible;mso-wrap-style:square" from="7568,122" to="7829,12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ZOEe8YAAADbAAAADwAAAGRycy9kb3ducmV2LnhtbESPT2vCQBTE7wW/w/KE3urGgq1GN0GL&#10;Qm1B8c/F2yP73ASzb0N2q7Gfvlso9DjMzG+YWd7ZWlyp9ZVjBcNBAoK4cLpio+B4WD2NQfiArLF2&#10;TAru5CHPeg8zTLW78Y6u+2BEhLBPUUEZQpNK6YuSLPqBa4ijd3atxRBla6Ru8RbhtpbPSfIiLVYc&#10;F0ps6K2k4rL/sgpWH2Yx/66K5SddzLY+4Wi826yVeux38ymIQF34D/+137WC1wn8fok/QGY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L2ThHvGAAAA2wAAAA8AAAAAAAAA&#10;AAAAAAAAoQIAAGRycy9kb3ducmV2LnhtbFBLBQYAAAAABAAEAPkAAACUAwAAAAA=&#10;" strokeweight=".49mm"/>
                            <v:line id="Line 81" o:spid="_x0000_s1105" style="position:absolute;visibility:visible;mso-wrap-style:square" from="7568,122" to="7568,6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XxdwcIAAADbAAAADwAAAGRycy9kb3ducmV2LnhtbERPz2vCMBS+D/wfwhO8zdSBo3RGUVHQ&#10;DSatu+z2aN7SYvNSkky7/fXLYeDx4/u9WA22E1fyoXWsYDbNQBDXTrdsFHyc9485iBCRNXaOScEP&#10;BVgtRw8LLLS7cUnXKhqRQjgUqKCJsS+kDHVDFsPU9cSJ+3LeYkzQG6k93lK47eRTlj1Liy2nhgZ7&#10;2jZUX6pvq2D/ajbr37bevdHFnLpPnOfl+1GpyXhYv4CINMS7+N990ArytD59ST9ALv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GXxdwcIAAADbAAAADwAAAAAAAAAAAAAA&#10;AAChAgAAZHJzL2Rvd25yZXYueG1sUEsFBgAAAAAEAAQA+QAAAJADAAAAAA==&#10;" strokeweight=".49mm"/>
                          </v:group>
                          <v:line id="Line 82" o:spid="_x0000_s1106" style="position:absolute;visibility:visible;mso-wrap-style:square" from="7831,686" to="8092,6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jD4WsQAAADbAAAADwAAAGRycy9kb3ducmV2LnhtbESPT4vCMBTE7wt+h/AEb2vqgkupRlFZ&#10;QXdhxT8Xb4/mmRabl9JErX56s7DgcZiZ3zDjaWsrcaXGl44VDPoJCOLc6ZKNgsN++Z6C8AFZY+WY&#10;FNzJw3TSeRtjpt2Nt3TdBSMihH2GCooQ6kxKnxdk0fddTRy9k2sshigbI3WDtwi3lfxIkk9pseS4&#10;UGBNi4Ly8+5iFSy/zXz2KPOvHzqbTXXEYbr9XSvV67azEYhAbXiF/9srrSAdwN+X+APk5Ak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2MPhaxAAAANsAAAAPAAAAAAAAAAAA&#10;AAAAAKECAABkcnMvZG93bnJldi54bWxQSwUGAAAAAAQABAD5AAAAkgMAAAAA&#10;" strokeweight=".49mm"/>
                          <v:line id="Line 83" o:spid="_x0000_s1107" style="position:absolute;visibility:visible;mso-wrap-style:square" from="8093,122" to="8354,12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uJmLcUAAADbAAAADwAAAGRycy9kb3ducmV2LnhtbESPQWvCQBSE70L/w/IKvemmQktIsxFb&#10;KmgLlthevD2yz00w+zZkV43+ercgeBxm5hsmnw22FUfqfeNYwfMkAUFcOd2wUfD3uxinIHxA1tg6&#10;JgVn8jArHkY5ZtqduKTjJhgRIewzVFCH0GVS+qomi37iOuLo7VxvMUTZG6l7PEW4beU0SV6lxYbj&#10;Qo0dfdRU7TcHq2DxZd7nl6b6/Ka9+Wm3+JKW65VST4/D/A1EoCHcw7f2UitIp/D/Jf4AWVw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huJmLcUAAADbAAAADwAAAAAAAAAA&#10;AAAAAAChAgAAZHJzL2Rvd25yZXYueG1sUEsFBgAAAAAEAAQA+QAAAJMDAAAAAA==&#10;" strokeweight=".49mm"/>
                          <v:line id="Line 84" o:spid="_x0000_s1108" style="position:absolute;visibility:visible;mso-wrap-style:square" from="8093,122" to="8093,6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a7DtsUAAADbAAAADwAAAGRycy9kb3ducmV2LnhtbESPQWvCQBSE70L/w/IKvemmLZUQ3QRb&#10;KlgFi7YXb4/s6yaYfRuyq0Z/vSsIPQ4z8w0zLXrbiCN1vnas4HmUgCAuna7ZKPj9mQ9TED4ga2wc&#10;k4IzeSjyh8EUM+1OvKHjNhgRIewzVFCF0GZS+rIii37kWuLo/bnOYoiyM1J3eIpw28iXJBlLizXH&#10;hQpb+qio3G8PVsF8ad5nl7r8XNHefDc7fEs36y+lnh772QREoD78h+/thVaQvsLtS/wBMr8C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6a7DtsUAAADbAAAADwAAAAAAAAAA&#10;AAAAAAChAgAAZHJzL2Rvd25yZXYueG1sUEsFBgAAAAAEAAQA+QAAAJMDAAAAAA==&#10;" strokeweight=".49mm"/>
                          <v:line id="Line 85" o:spid="_x0000_s1109" style="position:absolute;visibility:visible;mso-wrap-style:square" from="7819,123" to="7819,6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kdbwsUAAADbAAAADwAAAGRycy9kb3ducmV2LnhtbESPQWvCQBSE70L/w/IKvemmpZUQ3QRb&#10;KlgFi7YXb4/s6yaYfRuyq0Z/vSsIPQ4z8w0zLXrbiCN1vnas4HmUgCAuna7ZKPj9mQ9TED4ga2wc&#10;k4IzeSjyh8EUM+1OvKHjNhgRIewzVFCF0GZS+rIii37kWuLo/bnOYoiyM1J3eIpw28iXJBlLizXH&#10;hQpb+qio3G8PVsF8ad5nl7r8XNHefDc7fEs36y+lnh772QREoD78h+/thVaQvsLtS/wBMr8C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ZkdbwsUAAADbAAAADwAAAAAAAAAA&#10;AAAAAAChAgAAZHJzL2Rvd25yZXYueG1sUEsFBgAAAAAEAAQA+QAAAJMDAAAAAA==&#10;" strokeweight=".49mm"/>
                          <v:line id="Line 86" o:spid="_x0000_s1110" style="position:absolute;visibility:visible;mso-wrap-style:square" from="8343,123" to="8343,6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Qv+WcQAAADbAAAADwAAAGRycy9kb3ducmV2LnhtbESPQWvCQBSE7wX/w/KE3upGwRKiq6go&#10;1BYssV68PbLPTTD7NmRXjf313YLgcZiZb5jpvLO1uFLrK8cKhoMEBHHhdMVGweFn85aC8AFZY+2Y&#10;FNzJw3zWe5lipt2Nc7rugxERwj5DBWUITSalL0qy6AeuIY7eybUWQ5StkbrFW4TbWo6S5F1arDgu&#10;lNjQqqTivL9YBZtPs1z8VsX6i87muz7iOM13W6Ve+91iAiJQF57hR/tDK0jH8P8l/gA5+w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JC/5ZxAAAANsAAAAPAAAAAAAAAAAA&#10;AAAAAKECAABkcnMvZG93bnJldi54bWxQSwUGAAAAAAQABAD5AAAAkgMAAAAA&#10;" strokeweight=".49mm"/>
                        </v:group>
                      </v:group>
                    </v:group>
                  </w:pict>
                </mc:Fallback>
              </mc:AlternateContent>
            </w:r>
          </w:p>
          <w:p w:rsidR="00F42538" w:rsidRDefault="00F42538">
            <w:pPr>
              <w:pStyle w:val="TabellenInhalt"/>
              <w:jc w:val="center"/>
            </w:pPr>
          </w:p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5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5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7" w:type="dxa"/>
            <w:tcBorders>
              <w:left w:val="dotted" w:sz="12" w:space="0" w:color="000000"/>
              <w:bottom w:val="single" w:sz="12" w:space="0" w:color="000000"/>
              <w:right w:val="dotted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</w:tr>
      <w:tr w:rsidR="00F42538" w:rsidTr="00F47BDB">
        <w:tc>
          <w:tcPr>
            <w:tcW w:w="1271" w:type="dxa"/>
            <w:tcBorders>
              <w:bottom w:val="single" w:sz="12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F42538" w:rsidRDefault="004B67AD">
            <w:pPr>
              <w:pStyle w:val="TabellenInhalt"/>
              <w:jc w:val="both"/>
            </w:pPr>
            <w:r>
              <w:rPr>
                <w:rFonts w:ascii="Arial" w:hAnsi="Arial"/>
              </w:rPr>
              <w:t>NRZI</w:t>
            </w:r>
          </w:p>
        </w:tc>
        <w:tc>
          <w:tcPr>
            <w:tcW w:w="503" w:type="dxa"/>
            <w:tcBorders>
              <w:top w:val="single" w:sz="12" w:space="0" w:color="000000"/>
              <w:left w:val="single" w:sz="4" w:space="0" w:color="auto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  <w:p w:rsidR="00F42538" w:rsidRDefault="00F42538">
            <w:pPr>
              <w:pStyle w:val="TabellenInhalt"/>
              <w:jc w:val="center"/>
            </w:pPr>
          </w:p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5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5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7" w:type="dxa"/>
            <w:tcBorders>
              <w:left w:val="dotted" w:sz="12" w:space="0" w:color="000000"/>
              <w:bottom w:val="single" w:sz="12" w:space="0" w:color="000000"/>
              <w:right w:val="dotted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</w:tr>
      <w:tr w:rsidR="00F42538" w:rsidTr="00F47BDB">
        <w:tc>
          <w:tcPr>
            <w:tcW w:w="1271" w:type="dxa"/>
            <w:tcBorders>
              <w:bottom w:val="single" w:sz="12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F42538" w:rsidRDefault="004B67AD">
            <w:pPr>
              <w:pStyle w:val="TabellenInhalt"/>
              <w:jc w:val="both"/>
            </w:pPr>
            <w:r>
              <w:rPr>
                <w:rFonts w:ascii="Arial" w:hAnsi="Arial"/>
              </w:rPr>
              <w:t>Manchester</w:t>
            </w:r>
          </w:p>
        </w:tc>
        <w:tc>
          <w:tcPr>
            <w:tcW w:w="503" w:type="dxa"/>
            <w:tcBorders>
              <w:top w:val="single" w:sz="12" w:space="0" w:color="000000"/>
              <w:left w:val="single" w:sz="4" w:space="0" w:color="auto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  <w:p w:rsidR="00F42538" w:rsidRDefault="00F42538">
            <w:pPr>
              <w:pStyle w:val="TabellenInhalt"/>
              <w:jc w:val="center"/>
            </w:pPr>
          </w:p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5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5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7" w:type="dxa"/>
            <w:tcBorders>
              <w:left w:val="dotted" w:sz="12" w:space="0" w:color="000000"/>
              <w:bottom w:val="single" w:sz="12" w:space="0" w:color="000000"/>
              <w:right w:val="dotted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</w:tr>
      <w:tr w:rsidR="00F42538" w:rsidTr="00F47BDB">
        <w:tc>
          <w:tcPr>
            <w:tcW w:w="1271" w:type="dxa"/>
            <w:tcBorders>
              <w:bottom w:val="single" w:sz="12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F42538" w:rsidRDefault="004B67AD">
            <w:pPr>
              <w:pStyle w:val="TabellenInhalt"/>
              <w:jc w:val="both"/>
            </w:pPr>
            <w:r>
              <w:rPr>
                <w:rFonts w:ascii="Arial" w:hAnsi="Arial"/>
              </w:rPr>
              <w:t>Differential Manchester</w:t>
            </w:r>
          </w:p>
        </w:tc>
        <w:tc>
          <w:tcPr>
            <w:tcW w:w="503" w:type="dxa"/>
            <w:tcBorders>
              <w:top w:val="single" w:sz="12" w:space="0" w:color="000000"/>
              <w:left w:val="single" w:sz="4" w:space="0" w:color="auto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  <w:p w:rsidR="00F42538" w:rsidRDefault="00F42538">
            <w:pPr>
              <w:pStyle w:val="TabellenInhalt"/>
              <w:jc w:val="center"/>
            </w:pPr>
          </w:p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5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5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7" w:type="dxa"/>
            <w:tcBorders>
              <w:left w:val="dotted" w:sz="12" w:space="0" w:color="000000"/>
              <w:bottom w:val="single" w:sz="12" w:space="0" w:color="000000"/>
              <w:right w:val="dotted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</w:tr>
      <w:tr w:rsidR="00F42538" w:rsidTr="00F47BDB">
        <w:tc>
          <w:tcPr>
            <w:tcW w:w="1271" w:type="dxa"/>
            <w:tcBorders>
              <w:bottom w:val="single" w:sz="12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F42538" w:rsidRDefault="004B67AD">
            <w:pPr>
              <w:pStyle w:val="TabellenInhalt"/>
              <w:jc w:val="both"/>
            </w:pPr>
            <w:r>
              <w:rPr>
                <w:rFonts w:ascii="Arial" w:hAnsi="Arial"/>
              </w:rPr>
              <w:t>Bipolar-AMI</w:t>
            </w:r>
          </w:p>
        </w:tc>
        <w:tc>
          <w:tcPr>
            <w:tcW w:w="503" w:type="dxa"/>
            <w:tcBorders>
              <w:top w:val="single" w:sz="12" w:space="0" w:color="000000"/>
              <w:left w:val="single" w:sz="4" w:space="0" w:color="auto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  <w:p w:rsidR="00F42538" w:rsidRDefault="00F42538">
            <w:pPr>
              <w:pStyle w:val="TabellenInhalt"/>
              <w:jc w:val="center"/>
            </w:pPr>
          </w:p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5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5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7" w:type="dxa"/>
            <w:tcBorders>
              <w:left w:val="dotted" w:sz="12" w:space="0" w:color="000000"/>
              <w:bottom w:val="single" w:sz="12" w:space="0" w:color="000000"/>
              <w:right w:val="dotted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</w:tr>
    </w:tbl>
    <w:p w:rsidR="0001421A" w:rsidRPr="0001421A" w:rsidRDefault="0001421A" w:rsidP="0001421A">
      <w:pPr>
        <w:pStyle w:val="Uebungen"/>
        <w:numPr>
          <w:ilvl w:val="0"/>
          <w:numId w:val="0"/>
        </w:numPr>
        <w:ind w:left="720"/>
        <w:rPr>
          <w:sz w:val="24"/>
        </w:rPr>
      </w:pPr>
    </w:p>
    <w:p w:rsidR="00F42538" w:rsidRPr="00912275" w:rsidRDefault="0001421A">
      <w:pPr>
        <w:pStyle w:val="Uebungen"/>
        <w:rPr>
          <w:rFonts w:cs="Arial"/>
          <w:sz w:val="22"/>
        </w:rPr>
      </w:pPr>
      <w:r>
        <w:rPr>
          <w:rFonts w:ascii="ArialMT" w:hAnsi="ArialMT"/>
        </w:rPr>
        <w:br w:type="page"/>
      </w:r>
      <w:r w:rsidR="004B67AD" w:rsidRPr="00912275">
        <w:rPr>
          <w:rFonts w:cs="Arial"/>
          <w:sz w:val="24"/>
        </w:rPr>
        <w:lastRenderedPageBreak/>
        <w:t>(</w:t>
      </w:r>
      <w:r w:rsidR="006D17C4">
        <w:rPr>
          <w:rFonts w:cs="Arial"/>
          <w:sz w:val="24"/>
        </w:rPr>
        <w:t>8</w:t>
      </w:r>
      <w:r w:rsidR="004B67AD" w:rsidRPr="00912275">
        <w:rPr>
          <w:rFonts w:cs="Arial"/>
          <w:sz w:val="24"/>
        </w:rPr>
        <w:t xml:space="preserve"> Punkte)</w:t>
      </w:r>
    </w:p>
    <w:p w:rsidR="00F42538" w:rsidRDefault="004B67AD">
      <w:pPr>
        <w:pStyle w:val="Uebungstext"/>
      </w:pPr>
      <w:r>
        <w:t>Modulieren Sie die folgende Bitfolge über die Modulationsverfahren ASK, BFSK, BPSK und DPSK. (Hinweis: Aus der Art der Modulation muss das jeweilige Verfahren eindeutig erkennbar sein, ansonsten ist die Umsetzung beliebig → z.B. kann bei ASK entweder On-Off-</w:t>
      </w:r>
      <w:proofErr w:type="spellStart"/>
      <w:r>
        <w:t>Keying</w:t>
      </w:r>
      <w:proofErr w:type="spellEnd"/>
      <w:r>
        <w:t xml:space="preserve"> (an/aus) oder Abstufung der Amplitude verwendet werden.)</w:t>
      </w:r>
    </w:p>
    <w:p w:rsidR="00F42538" w:rsidRDefault="00F42538">
      <w:pPr>
        <w:pStyle w:val="Uebungstext"/>
      </w:pPr>
    </w:p>
    <w:tbl>
      <w:tblPr>
        <w:tblW w:w="963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71"/>
        <w:gridCol w:w="503"/>
        <w:gridCol w:w="524"/>
        <w:gridCol w:w="524"/>
        <w:gridCol w:w="525"/>
        <w:gridCol w:w="524"/>
        <w:gridCol w:w="524"/>
        <w:gridCol w:w="524"/>
        <w:gridCol w:w="524"/>
        <w:gridCol w:w="524"/>
        <w:gridCol w:w="524"/>
        <w:gridCol w:w="525"/>
        <w:gridCol w:w="524"/>
        <w:gridCol w:w="524"/>
        <w:gridCol w:w="524"/>
        <w:gridCol w:w="524"/>
        <w:gridCol w:w="527"/>
      </w:tblGrid>
      <w:tr w:rsidR="00F47BDB" w:rsidTr="00F47BDB">
        <w:tc>
          <w:tcPr>
            <w:tcW w:w="1271" w:type="dxa"/>
            <w:tcBorders>
              <w:top w:val="single" w:sz="12" w:space="0" w:color="000000"/>
              <w:bottom w:val="single" w:sz="12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F47BDB" w:rsidRDefault="00F47BDB" w:rsidP="00F47BDB">
            <w:pPr>
              <w:pStyle w:val="TabellenInhalt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Bitfolge</w:t>
            </w:r>
          </w:p>
        </w:tc>
        <w:tc>
          <w:tcPr>
            <w:tcW w:w="503" w:type="dxa"/>
            <w:tcBorders>
              <w:top w:val="single" w:sz="12" w:space="0" w:color="000000"/>
              <w:left w:val="single" w:sz="4" w:space="0" w:color="auto"/>
              <w:bottom w:val="single" w:sz="12" w:space="0" w:color="000000"/>
            </w:tcBorders>
            <w:shd w:val="clear" w:color="auto" w:fill="auto"/>
            <w:vAlign w:val="center"/>
          </w:tcPr>
          <w:p w:rsidR="00F47BDB" w:rsidRDefault="00F47BDB" w:rsidP="00F47BDB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0</w:t>
            </w:r>
          </w:p>
        </w:tc>
        <w:tc>
          <w:tcPr>
            <w:tcW w:w="524" w:type="dxa"/>
            <w:tcBorders>
              <w:top w:val="single" w:sz="12" w:space="0" w:color="000000"/>
              <w:left w:val="dotted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:rsidR="00F47BDB" w:rsidRDefault="00F47BDB" w:rsidP="00F47BDB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0</w:t>
            </w:r>
          </w:p>
        </w:tc>
        <w:tc>
          <w:tcPr>
            <w:tcW w:w="524" w:type="dxa"/>
            <w:tcBorders>
              <w:top w:val="single" w:sz="12" w:space="0" w:color="000000"/>
              <w:left w:val="dotted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:rsidR="00F47BDB" w:rsidRDefault="00F47BDB" w:rsidP="00F47BDB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</w:p>
        </w:tc>
        <w:tc>
          <w:tcPr>
            <w:tcW w:w="525" w:type="dxa"/>
            <w:tcBorders>
              <w:top w:val="single" w:sz="12" w:space="0" w:color="000000"/>
              <w:left w:val="dotted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:rsidR="00F47BDB" w:rsidRDefault="00F47BDB" w:rsidP="00F47BDB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0</w:t>
            </w:r>
          </w:p>
        </w:tc>
        <w:tc>
          <w:tcPr>
            <w:tcW w:w="524" w:type="dxa"/>
            <w:tcBorders>
              <w:top w:val="single" w:sz="12" w:space="0" w:color="000000"/>
              <w:left w:val="dotted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:rsidR="00F47BDB" w:rsidRDefault="00F47BDB" w:rsidP="00F47BDB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</w:p>
        </w:tc>
        <w:tc>
          <w:tcPr>
            <w:tcW w:w="524" w:type="dxa"/>
            <w:tcBorders>
              <w:top w:val="single" w:sz="12" w:space="0" w:color="000000"/>
              <w:left w:val="dotted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:rsidR="00F47BDB" w:rsidRDefault="00F47BDB" w:rsidP="00F47BDB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0</w:t>
            </w:r>
          </w:p>
        </w:tc>
        <w:tc>
          <w:tcPr>
            <w:tcW w:w="524" w:type="dxa"/>
            <w:tcBorders>
              <w:top w:val="single" w:sz="12" w:space="0" w:color="000000"/>
              <w:left w:val="dotted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:rsidR="00F47BDB" w:rsidRDefault="00F47BDB" w:rsidP="00F47BDB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</w:p>
        </w:tc>
        <w:tc>
          <w:tcPr>
            <w:tcW w:w="524" w:type="dxa"/>
            <w:tcBorders>
              <w:top w:val="single" w:sz="12" w:space="0" w:color="000000"/>
              <w:left w:val="dotted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:rsidR="00F47BDB" w:rsidRDefault="00F47BDB" w:rsidP="00F47BDB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</w:p>
        </w:tc>
        <w:tc>
          <w:tcPr>
            <w:tcW w:w="524" w:type="dxa"/>
            <w:tcBorders>
              <w:top w:val="single" w:sz="12" w:space="0" w:color="000000"/>
              <w:left w:val="dotted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:rsidR="00F47BDB" w:rsidRDefault="00F47BDB" w:rsidP="00F47BDB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0</w:t>
            </w:r>
          </w:p>
        </w:tc>
        <w:tc>
          <w:tcPr>
            <w:tcW w:w="524" w:type="dxa"/>
            <w:tcBorders>
              <w:top w:val="single" w:sz="12" w:space="0" w:color="000000"/>
              <w:left w:val="dotted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:rsidR="00F47BDB" w:rsidRDefault="00F47BDB" w:rsidP="00F47BDB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</w:p>
        </w:tc>
        <w:tc>
          <w:tcPr>
            <w:tcW w:w="525" w:type="dxa"/>
            <w:tcBorders>
              <w:top w:val="single" w:sz="12" w:space="0" w:color="000000"/>
              <w:left w:val="dotted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:rsidR="00F47BDB" w:rsidRDefault="00F47BDB" w:rsidP="00F47BDB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</w:p>
        </w:tc>
        <w:tc>
          <w:tcPr>
            <w:tcW w:w="524" w:type="dxa"/>
            <w:tcBorders>
              <w:top w:val="single" w:sz="12" w:space="0" w:color="000000"/>
              <w:left w:val="dotted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:rsidR="00F47BDB" w:rsidRDefault="00F47BDB" w:rsidP="00F47BDB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</w:p>
        </w:tc>
        <w:tc>
          <w:tcPr>
            <w:tcW w:w="524" w:type="dxa"/>
            <w:tcBorders>
              <w:top w:val="single" w:sz="12" w:space="0" w:color="000000"/>
              <w:left w:val="dotted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:rsidR="00F47BDB" w:rsidRDefault="00F47BDB" w:rsidP="00F47BDB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0</w:t>
            </w:r>
          </w:p>
        </w:tc>
        <w:tc>
          <w:tcPr>
            <w:tcW w:w="524" w:type="dxa"/>
            <w:tcBorders>
              <w:top w:val="single" w:sz="12" w:space="0" w:color="000000"/>
              <w:left w:val="dotted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:rsidR="00F47BDB" w:rsidRDefault="00F47BDB" w:rsidP="00F47BDB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0</w:t>
            </w:r>
          </w:p>
        </w:tc>
        <w:tc>
          <w:tcPr>
            <w:tcW w:w="524" w:type="dxa"/>
            <w:tcBorders>
              <w:top w:val="single" w:sz="12" w:space="0" w:color="000000"/>
              <w:left w:val="dotted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:rsidR="00F47BDB" w:rsidRDefault="00F47BDB" w:rsidP="00F47BDB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0</w:t>
            </w:r>
          </w:p>
        </w:tc>
        <w:tc>
          <w:tcPr>
            <w:tcW w:w="527" w:type="dxa"/>
            <w:tcBorders>
              <w:top w:val="single" w:sz="12" w:space="0" w:color="000000"/>
              <w:left w:val="dotted" w:sz="12" w:space="0" w:color="000000"/>
              <w:bottom w:val="single" w:sz="12" w:space="0" w:color="000000"/>
              <w:right w:val="dotted" w:sz="12" w:space="0" w:color="000000"/>
            </w:tcBorders>
            <w:shd w:val="clear" w:color="auto" w:fill="auto"/>
            <w:vAlign w:val="center"/>
          </w:tcPr>
          <w:p w:rsidR="00F47BDB" w:rsidRDefault="00F47BDB" w:rsidP="00F47BDB">
            <w:pPr>
              <w:pStyle w:val="TabellenInhalt"/>
              <w:jc w:val="center"/>
            </w:pPr>
            <w:r>
              <w:rPr>
                <w:rFonts w:ascii="Arial" w:hAnsi="Arial"/>
              </w:rPr>
              <w:t>1</w:t>
            </w:r>
          </w:p>
        </w:tc>
      </w:tr>
      <w:tr w:rsidR="00F42538" w:rsidTr="00F47BDB">
        <w:tc>
          <w:tcPr>
            <w:tcW w:w="1271" w:type="dxa"/>
            <w:tcBorders>
              <w:bottom w:val="single" w:sz="12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F42538" w:rsidRDefault="004B67AD">
            <w:pPr>
              <w:pStyle w:val="TabellenInhalt"/>
              <w:jc w:val="both"/>
            </w:pPr>
            <w:r>
              <w:rPr>
                <w:rFonts w:ascii="Arial" w:hAnsi="Arial"/>
              </w:rPr>
              <w:t>ASK</w:t>
            </w:r>
          </w:p>
        </w:tc>
        <w:tc>
          <w:tcPr>
            <w:tcW w:w="503" w:type="dxa"/>
            <w:tcBorders>
              <w:top w:val="single" w:sz="12" w:space="0" w:color="000000"/>
              <w:left w:val="single" w:sz="4" w:space="0" w:color="auto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  <w:p w:rsidR="00F42538" w:rsidRDefault="00F42538">
            <w:pPr>
              <w:pStyle w:val="TabellenInhalt"/>
              <w:jc w:val="center"/>
            </w:pPr>
          </w:p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5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5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7" w:type="dxa"/>
            <w:tcBorders>
              <w:left w:val="dotted" w:sz="12" w:space="0" w:color="000000"/>
              <w:bottom w:val="single" w:sz="12" w:space="0" w:color="000000"/>
              <w:right w:val="dotted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</w:tr>
      <w:tr w:rsidR="00F42538" w:rsidTr="00F47BDB">
        <w:tc>
          <w:tcPr>
            <w:tcW w:w="1271" w:type="dxa"/>
            <w:tcBorders>
              <w:bottom w:val="single" w:sz="12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F42538" w:rsidRDefault="004B67AD">
            <w:pPr>
              <w:pStyle w:val="TabellenInhalt"/>
              <w:jc w:val="both"/>
            </w:pPr>
            <w:r>
              <w:rPr>
                <w:rFonts w:ascii="Arial" w:hAnsi="Arial"/>
              </w:rPr>
              <w:t>BFSK</w:t>
            </w:r>
          </w:p>
        </w:tc>
        <w:tc>
          <w:tcPr>
            <w:tcW w:w="503" w:type="dxa"/>
            <w:tcBorders>
              <w:top w:val="single" w:sz="12" w:space="0" w:color="000000"/>
              <w:left w:val="single" w:sz="4" w:space="0" w:color="auto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  <w:p w:rsidR="00F42538" w:rsidRDefault="00F42538">
            <w:pPr>
              <w:pStyle w:val="TabellenInhalt"/>
              <w:jc w:val="center"/>
            </w:pPr>
          </w:p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5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5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7" w:type="dxa"/>
            <w:tcBorders>
              <w:left w:val="dotted" w:sz="12" w:space="0" w:color="000000"/>
              <w:bottom w:val="single" w:sz="12" w:space="0" w:color="000000"/>
              <w:right w:val="dotted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</w:tr>
      <w:tr w:rsidR="00F42538" w:rsidTr="00F47BDB">
        <w:tc>
          <w:tcPr>
            <w:tcW w:w="1271" w:type="dxa"/>
            <w:tcBorders>
              <w:bottom w:val="single" w:sz="12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F42538" w:rsidRDefault="004B67AD">
            <w:pPr>
              <w:pStyle w:val="TabellenInhalt"/>
              <w:jc w:val="both"/>
            </w:pPr>
            <w:r>
              <w:rPr>
                <w:rFonts w:ascii="Arial" w:hAnsi="Arial"/>
              </w:rPr>
              <w:t>BPSK</w:t>
            </w:r>
          </w:p>
        </w:tc>
        <w:tc>
          <w:tcPr>
            <w:tcW w:w="503" w:type="dxa"/>
            <w:tcBorders>
              <w:top w:val="single" w:sz="12" w:space="0" w:color="000000"/>
              <w:left w:val="single" w:sz="4" w:space="0" w:color="auto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  <w:p w:rsidR="00F42538" w:rsidRDefault="00F42538">
            <w:pPr>
              <w:pStyle w:val="TabellenInhalt"/>
              <w:jc w:val="center"/>
            </w:pPr>
          </w:p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5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5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7" w:type="dxa"/>
            <w:tcBorders>
              <w:left w:val="dotted" w:sz="12" w:space="0" w:color="000000"/>
              <w:bottom w:val="single" w:sz="12" w:space="0" w:color="000000"/>
              <w:right w:val="dotted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</w:tr>
      <w:tr w:rsidR="00F42538" w:rsidTr="00F47BDB">
        <w:tc>
          <w:tcPr>
            <w:tcW w:w="1271" w:type="dxa"/>
            <w:tcBorders>
              <w:bottom w:val="single" w:sz="12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F42538" w:rsidRDefault="004B67AD">
            <w:pPr>
              <w:pStyle w:val="TabellenInhalt"/>
              <w:jc w:val="both"/>
            </w:pPr>
            <w:r>
              <w:rPr>
                <w:rFonts w:ascii="Arial" w:hAnsi="Arial"/>
              </w:rPr>
              <w:t>DPSK</w:t>
            </w:r>
          </w:p>
        </w:tc>
        <w:tc>
          <w:tcPr>
            <w:tcW w:w="503" w:type="dxa"/>
            <w:tcBorders>
              <w:top w:val="single" w:sz="12" w:space="0" w:color="000000"/>
              <w:left w:val="single" w:sz="4" w:space="0" w:color="auto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  <w:p w:rsidR="00F42538" w:rsidRDefault="00F42538">
            <w:pPr>
              <w:pStyle w:val="TabellenInhalt"/>
              <w:jc w:val="center"/>
            </w:pPr>
          </w:p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5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5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4" w:type="dxa"/>
            <w:tcBorders>
              <w:left w:val="dotted" w:sz="12" w:space="0" w:color="000000"/>
              <w:bottom w:val="single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  <w:tc>
          <w:tcPr>
            <w:tcW w:w="527" w:type="dxa"/>
            <w:tcBorders>
              <w:left w:val="dotted" w:sz="12" w:space="0" w:color="000000"/>
              <w:bottom w:val="single" w:sz="12" w:space="0" w:color="000000"/>
              <w:right w:val="dotted" w:sz="12" w:space="0" w:color="000000"/>
            </w:tcBorders>
            <w:shd w:val="clear" w:color="auto" w:fill="auto"/>
          </w:tcPr>
          <w:p w:rsidR="00F42538" w:rsidRDefault="00F42538">
            <w:pPr>
              <w:pStyle w:val="TabellenInhalt"/>
              <w:jc w:val="center"/>
            </w:pPr>
          </w:p>
        </w:tc>
      </w:tr>
    </w:tbl>
    <w:p w:rsidR="00F42538" w:rsidRDefault="00F42538">
      <w:pPr>
        <w:pStyle w:val="Uebungen"/>
        <w:numPr>
          <w:ilvl w:val="0"/>
          <w:numId w:val="0"/>
        </w:numPr>
        <w:rPr>
          <w:sz w:val="24"/>
        </w:rPr>
      </w:pPr>
    </w:p>
    <w:p w:rsidR="00F42538" w:rsidRPr="00912275" w:rsidRDefault="004B67AD">
      <w:pPr>
        <w:pStyle w:val="Uebungen"/>
        <w:rPr>
          <w:sz w:val="24"/>
        </w:rPr>
      </w:pPr>
      <w:r w:rsidRPr="00912275">
        <w:rPr>
          <w:sz w:val="24"/>
        </w:rPr>
        <w:t>(8 Punkte)</w:t>
      </w:r>
    </w:p>
    <w:p w:rsidR="00F42538" w:rsidRDefault="00F47BDB">
      <w:pPr>
        <w:pStyle w:val="Uebungstext"/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3FF74DC4">
            <wp:simplePos x="0" y="0"/>
            <wp:positionH relativeFrom="column">
              <wp:posOffset>901700</wp:posOffset>
            </wp:positionH>
            <wp:positionV relativeFrom="paragraph">
              <wp:posOffset>271145</wp:posOffset>
            </wp:positionV>
            <wp:extent cx="2794000" cy="2829560"/>
            <wp:effectExtent l="0" t="0" r="0" b="0"/>
            <wp:wrapTopAndBottom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2829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67AD">
        <w:t>Gegeben folgendes fiktives Konstellationsdiagramm:</w:t>
      </w:r>
    </w:p>
    <w:p w:rsidR="00F42538" w:rsidRDefault="00F42538">
      <w:pPr>
        <w:pStyle w:val="Uebungstext"/>
      </w:pPr>
    </w:p>
    <w:p w:rsidR="00F42538" w:rsidRDefault="004B67AD">
      <w:pPr>
        <w:pStyle w:val="Uebungstext"/>
      </w:pPr>
      <w:r>
        <w:t>a) (3 Punkte)</w:t>
      </w:r>
    </w:p>
    <w:p w:rsidR="00F42538" w:rsidRDefault="004B67AD">
      <w:pPr>
        <w:pStyle w:val="Uebungstext"/>
      </w:pPr>
      <w:r>
        <w:t>Wie viele verschiedene Werte nutzt dieses Konstellationsdiagramm für:</w:t>
      </w:r>
    </w:p>
    <w:p w:rsidR="00F42538" w:rsidRDefault="004B67AD">
      <w:pPr>
        <w:pStyle w:val="Uebungstext"/>
      </w:pPr>
      <w:r>
        <w:t>1) Amplitude</w:t>
      </w:r>
    </w:p>
    <w:p w:rsidR="004A0C1E" w:rsidRDefault="004A0C1E">
      <w:pPr>
        <w:pStyle w:val="Uebungstext"/>
      </w:pPr>
    </w:p>
    <w:p w:rsidR="00F42538" w:rsidRDefault="004B67AD">
      <w:pPr>
        <w:pStyle w:val="Uebungstext"/>
      </w:pPr>
      <w:r>
        <w:t>2) Phase</w:t>
      </w:r>
    </w:p>
    <w:p w:rsidR="004A0C1E" w:rsidRDefault="004A0C1E">
      <w:pPr>
        <w:pStyle w:val="Uebungstext"/>
      </w:pPr>
    </w:p>
    <w:p w:rsidR="00F42538" w:rsidRDefault="004B67AD">
      <w:pPr>
        <w:pStyle w:val="Uebungstext"/>
      </w:pPr>
      <w:r>
        <w:t>3) Frequenz</w:t>
      </w:r>
    </w:p>
    <w:p w:rsidR="004A0C1E" w:rsidRDefault="004A0C1E">
      <w:pPr>
        <w:pStyle w:val="Uebungstext"/>
      </w:pPr>
    </w:p>
    <w:p w:rsidR="004A0C1E" w:rsidRDefault="004A0C1E">
      <w:pPr>
        <w:pStyle w:val="Uebungstext"/>
      </w:pPr>
    </w:p>
    <w:p w:rsidR="00F42538" w:rsidRDefault="004B67AD">
      <w:pPr>
        <w:pStyle w:val="Uebungstext"/>
      </w:pPr>
      <w:r>
        <w:t>b) (1 Punkt)</w:t>
      </w:r>
    </w:p>
    <w:p w:rsidR="00F42538" w:rsidRDefault="004B67AD">
      <w:pPr>
        <w:pStyle w:val="Uebungstext"/>
      </w:pPr>
      <w:r>
        <w:t>Wie viele Bits sind in einem Symbol enthalten?</w:t>
      </w:r>
    </w:p>
    <w:p w:rsidR="00F42538" w:rsidRDefault="00F42538">
      <w:pPr>
        <w:pStyle w:val="Uebungstext"/>
      </w:pPr>
    </w:p>
    <w:p w:rsidR="00F42538" w:rsidRDefault="00F42538">
      <w:pPr>
        <w:pStyle w:val="Uebungstext"/>
      </w:pPr>
    </w:p>
    <w:p w:rsidR="002B1990" w:rsidRDefault="002B1990">
      <w:pPr>
        <w:pStyle w:val="Uebungstext"/>
      </w:pPr>
    </w:p>
    <w:p w:rsidR="00F42538" w:rsidRDefault="00F42538">
      <w:pPr>
        <w:pStyle w:val="Uebungstext"/>
      </w:pPr>
    </w:p>
    <w:p w:rsidR="00F42538" w:rsidRDefault="004B67AD">
      <w:pPr>
        <w:pStyle w:val="Uebungstext"/>
      </w:pPr>
      <w:r>
        <w:t>c) (2 Punkte)</w:t>
      </w:r>
    </w:p>
    <w:p w:rsidR="00F42538" w:rsidRDefault="004B67AD">
      <w:pPr>
        <w:pStyle w:val="Uebungstext"/>
      </w:pPr>
      <w:r>
        <w:t>Warum ist dieses Konstellationsdiagramm ineffizient?</w:t>
      </w:r>
    </w:p>
    <w:p w:rsidR="00F42538" w:rsidRDefault="00F42538">
      <w:pPr>
        <w:pStyle w:val="Uebungstext"/>
      </w:pPr>
    </w:p>
    <w:p w:rsidR="00F42538" w:rsidRDefault="00F42538">
      <w:pPr>
        <w:pStyle w:val="Uebungstext"/>
      </w:pPr>
    </w:p>
    <w:p w:rsidR="002B1990" w:rsidRDefault="002B1990">
      <w:pPr>
        <w:pStyle w:val="Uebungstext"/>
      </w:pPr>
    </w:p>
    <w:p w:rsidR="00F42538" w:rsidRDefault="00F42538">
      <w:pPr>
        <w:pStyle w:val="Uebungstext"/>
      </w:pPr>
    </w:p>
    <w:p w:rsidR="00F42538" w:rsidRDefault="004B67AD">
      <w:pPr>
        <w:pStyle w:val="Uebungstext"/>
      </w:pPr>
      <w:r>
        <w:t>d) (2 Punkte)</w:t>
      </w:r>
    </w:p>
    <w:p w:rsidR="00F42538" w:rsidRDefault="004B67AD">
      <w:pPr>
        <w:pStyle w:val="Uebungstext"/>
      </w:pPr>
      <w:r>
        <w:t xml:space="preserve">Geben Sie die Werte für Amplitude und Phase des mit </w:t>
      </w:r>
      <w:r w:rsidR="00582331">
        <w:rPr>
          <w:b/>
        </w:rPr>
        <w:t>x</w:t>
      </w:r>
      <w:r>
        <w:t xml:space="preserve"> markierten Symbols (</w:t>
      </w:r>
      <w:r w:rsidR="006D17C4">
        <w:t>obere</w:t>
      </w:r>
      <w:r>
        <w:t xml:space="preserve"> rechts) an.</w:t>
      </w:r>
    </w:p>
    <w:p w:rsidR="00F42538" w:rsidRDefault="00F42538">
      <w:pPr>
        <w:pStyle w:val="Uebungstext"/>
      </w:pPr>
    </w:p>
    <w:p w:rsidR="004B67AD" w:rsidRDefault="004B67AD">
      <w:pPr>
        <w:pStyle w:val="Uebungstext"/>
        <w:spacing w:after="113"/>
      </w:pPr>
    </w:p>
    <w:sectPr w:rsidR="004B67AD">
      <w:headerReference w:type="default" r:id="rId9"/>
      <w:headerReference w:type="first" r:id="rId10"/>
      <w:pgSz w:w="11906" w:h="16838"/>
      <w:pgMar w:top="1731" w:right="1134" w:bottom="1134" w:left="1134" w:header="113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73318" w:rsidRDefault="00073318">
      <w:r>
        <w:separator/>
      </w:r>
    </w:p>
  </w:endnote>
  <w:endnote w:type="continuationSeparator" w:id="0">
    <w:p w:rsidR="00073318" w:rsidRDefault="000733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tstream Vera Sans">
    <w:altName w:val="Times New Roman"/>
    <w:charset w:val="00"/>
    <w:family w:val="auto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Symbol"/>
    <w:panose1 w:val="05010000000000000000"/>
    <w:charset w:val="02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NewRomanPSMT">
    <w:altName w:val="Times New Roman"/>
    <w:charset w:val="00"/>
    <w:family w:val="roman"/>
    <w:pitch w:val="default"/>
  </w:font>
  <w:font w:name="ArialMT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73318" w:rsidRDefault="00073318">
      <w:r>
        <w:separator/>
      </w:r>
    </w:p>
  </w:footnote>
  <w:footnote w:type="continuationSeparator" w:id="0">
    <w:p w:rsidR="00073318" w:rsidRDefault="0007331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42538" w:rsidRPr="00F47BDB" w:rsidRDefault="004B67AD">
    <w:pPr>
      <w:rPr>
        <w:rFonts w:ascii="Arial" w:hAnsi="Arial"/>
        <w:sz w:val="22"/>
      </w:rPr>
    </w:pPr>
    <w:r w:rsidRPr="00912275">
      <w:rPr>
        <w:rFonts w:ascii="Arial" w:hAnsi="Arial"/>
        <w:sz w:val="22"/>
      </w:rPr>
      <w:t xml:space="preserve">Übungen </w:t>
    </w:r>
    <w:r w:rsidR="00745237" w:rsidRPr="00912275">
      <w:rPr>
        <w:rFonts w:ascii="Arial" w:hAnsi="Arial"/>
        <w:sz w:val="22"/>
      </w:rPr>
      <w:t xml:space="preserve">zu Grundlagen der Rechnernetze </w:t>
    </w:r>
    <w:proofErr w:type="spellStart"/>
    <w:r w:rsidR="00745237" w:rsidRPr="00912275">
      <w:rPr>
        <w:rFonts w:ascii="Arial" w:hAnsi="Arial"/>
        <w:sz w:val="22"/>
      </w:rPr>
      <w:t>Wi</w:t>
    </w:r>
    <w:r w:rsidRPr="00912275">
      <w:rPr>
        <w:rFonts w:ascii="Arial" w:hAnsi="Arial"/>
        <w:sz w:val="22"/>
      </w:rPr>
      <w:t>Se</w:t>
    </w:r>
    <w:proofErr w:type="spellEnd"/>
    <w:r w:rsidRPr="00912275">
      <w:rPr>
        <w:rFonts w:ascii="Arial" w:hAnsi="Arial"/>
        <w:sz w:val="22"/>
      </w:rPr>
      <w:t xml:space="preserve"> 201</w:t>
    </w:r>
    <w:r w:rsidR="00F47BDB">
      <w:rPr>
        <w:rFonts w:ascii="Arial" w:hAnsi="Arial"/>
        <w:sz w:val="22"/>
      </w:rPr>
      <w:t>8</w:t>
    </w:r>
    <w:r w:rsidRPr="00912275">
      <w:rPr>
        <w:rFonts w:ascii="Arial" w:hAnsi="Arial"/>
        <w:sz w:val="22"/>
      </w:rPr>
      <w:t xml:space="preserve"> – Übungsblatt 3</w:t>
    </w:r>
    <w:r w:rsidR="00912275">
      <w:rPr>
        <w:rFonts w:ascii="Arial" w:hAnsi="Arial"/>
      </w:rPr>
      <w:tab/>
    </w:r>
    <w:r>
      <w:rPr>
        <w:rFonts w:ascii="Arial" w:hAnsi="Arial"/>
      </w:rPr>
      <w:tab/>
    </w:r>
    <w:r>
      <w:rPr>
        <w:rFonts w:ascii="Arial" w:hAnsi="Arial"/>
      </w:rPr>
      <w:tab/>
      <w:t xml:space="preserve">    </w:t>
    </w:r>
    <w:r>
      <w:rPr>
        <w:rFonts w:ascii="Arial" w:hAnsi="Arial"/>
      </w:rPr>
      <w:tab/>
    </w:r>
    <w:r>
      <w:fldChar w:fldCharType="begin"/>
    </w:r>
    <w:r>
      <w:instrText xml:space="preserve"> PAGE </w:instrText>
    </w:r>
    <w:r>
      <w:fldChar w:fldCharType="separate"/>
    </w:r>
    <w:r w:rsidR="00F47BDB">
      <w:rPr>
        <w:noProof/>
      </w:rPr>
      <w:t>5</w:t>
    </w:r>
    <w: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42538" w:rsidRDefault="00F42538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"/>
    <w:lvl w:ilvl="0">
      <w:start w:val="1"/>
      <w:numFmt w:val="decimal"/>
      <w:pStyle w:val="Uebungen"/>
      <w:lvlText w:val="Aufgabe %1"/>
      <w:lvlJc w:val="left"/>
      <w:pPr>
        <w:tabs>
          <w:tab w:val="num" w:pos="720"/>
        </w:tabs>
        <w:ind w:left="720" w:hanging="550"/>
      </w:pPr>
      <w:rPr>
        <w:rFonts w:ascii="Arial" w:hAnsi="Arial"/>
        <w:b/>
        <w:sz w:val="32"/>
        <w:shd w:val="clear" w:color="auto" w:fill="auto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NzYwMTc0MzIzNDJU0lEKTi0uzszPAykwrAUAMMbY7CwAAAA="/>
  </w:docVars>
  <w:rsids>
    <w:rsidRoot w:val="00745237"/>
    <w:rsid w:val="0001421A"/>
    <w:rsid w:val="00017C21"/>
    <w:rsid w:val="00073318"/>
    <w:rsid w:val="00106955"/>
    <w:rsid w:val="00287C65"/>
    <w:rsid w:val="002B1990"/>
    <w:rsid w:val="002F738F"/>
    <w:rsid w:val="00440ACC"/>
    <w:rsid w:val="004A0C1E"/>
    <w:rsid w:val="004B67AD"/>
    <w:rsid w:val="00582331"/>
    <w:rsid w:val="00667528"/>
    <w:rsid w:val="006D17C4"/>
    <w:rsid w:val="006E351C"/>
    <w:rsid w:val="00745237"/>
    <w:rsid w:val="00912275"/>
    <w:rsid w:val="00A97DBD"/>
    <w:rsid w:val="00B1778E"/>
    <w:rsid w:val="00C00C75"/>
    <w:rsid w:val="00C52969"/>
    <w:rsid w:val="00C8287B"/>
    <w:rsid w:val="00CE252A"/>
    <w:rsid w:val="00F15EEB"/>
    <w:rsid w:val="00F42538"/>
    <w:rsid w:val="00F47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5:chartTrackingRefBased/>
  <w15:docId w15:val="{E1D355AB-4B85-487B-9908-1D1EDE5DB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uppressAutoHyphens/>
    </w:pPr>
    <w:rPr>
      <w:rFonts w:eastAsia="Bitstream Vera Sans"/>
      <w:kern w:val="1"/>
      <w:sz w:val="24"/>
      <w:szCs w:val="24"/>
      <w:lang w:val="de-DE"/>
    </w:rPr>
  </w:style>
  <w:style w:type="paragraph" w:styleId="Heading1">
    <w:name w:val="heading 1"/>
    <w:basedOn w:val="berschrift"/>
    <w:next w:val="BodyText"/>
    <w:qFormat/>
    <w:pPr>
      <w:numPr>
        <w:numId w:val="1"/>
      </w:numPr>
      <w:outlineLvl w:val="0"/>
    </w:pPr>
    <w:rPr>
      <w:b/>
      <w:bCs/>
      <w:sz w:val="32"/>
      <w:szCs w:val="32"/>
    </w:rPr>
  </w:style>
  <w:style w:type="paragraph" w:styleId="Heading2">
    <w:name w:val="heading 2"/>
    <w:basedOn w:val="berschrift"/>
    <w:next w:val="BodyText"/>
    <w:qFormat/>
    <w:pPr>
      <w:numPr>
        <w:ilvl w:val="1"/>
        <w:numId w:val="1"/>
      </w:numPr>
      <w:outlineLvl w:val="1"/>
    </w:pPr>
    <w:rPr>
      <w:b/>
      <w:bCs/>
      <w:i/>
      <w:iCs/>
    </w:rPr>
  </w:style>
  <w:style w:type="paragraph" w:styleId="Heading3">
    <w:name w:val="heading 3"/>
    <w:basedOn w:val="berschrift"/>
    <w:next w:val="BodyText"/>
    <w:qFormat/>
    <w:pPr>
      <w:numPr>
        <w:ilvl w:val="2"/>
        <w:numId w:val="1"/>
      </w:num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Arial" w:hAnsi="Arial"/>
      <w:b/>
      <w:sz w:val="32"/>
      <w:shd w:val="clear" w:color="auto" w:fill="auto"/>
    </w:rPr>
  </w:style>
  <w:style w:type="character" w:customStyle="1" w:styleId="WW8Num2z0">
    <w:name w:val="WW8Num2z0"/>
    <w:rPr>
      <w:rFonts w:ascii="Symbol" w:hAnsi="Symbol" w:cs="OpenSymbol"/>
    </w:rPr>
  </w:style>
  <w:style w:type="character" w:customStyle="1" w:styleId="WW8Num2z1">
    <w:name w:val="WW8Num2z1"/>
    <w:rPr>
      <w:rFonts w:ascii="OpenSymbol" w:hAnsi="OpenSymbol" w:cs="OpenSymbol"/>
    </w:rPr>
  </w:style>
  <w:style w:type="character" w:customStyle="1" w:styleId="WW8Num3z0">
    <w:name w:val="WW8Num3z0"/>
    <w:rPr>
      <w:rFonts w:ascii="Symbol" w:hAnsi="Symbol" w:cs="OpenSymbol"/>
    </w:rPr>
  </w:style>
  <w:style w:type="character" w:customStyle="1" w:styleId="WW8Num3z1">
    <w:name w:val="WW8Num3z1"/>
    <w:rPr>
      <w:rFonts w:ascii="OpenSymbol" w:hAnsi="OpenSymbol" w:cs="OpenSymbol"/>
    </w:rPr>
  </w:style>
  <w:style w:type="character" w:customStyle="1" w:styleId="WW8Num4z0">
    <w:name w:val="WW8Num4z0"/>
    <w:rPr>
      <w:rFonts w:ascii="Symbol" w:hAnsi="Symbol" w:cs="OpenSymbol"/>
    </w:rPr>
  </w:style>
  <w:style w:type="character" w:customStyle="1" w:styleId="WW8Num4z1">
    <w:name w:val="WW8Num4z1"/>
    <w:rPr>
      <w:rFonts w:ascii="OpenSymbol" w:hAnsi="OpenSymbol" w:cs="OpenSymbol"/>
    </w:rPr>
  </w:style>
  <w:style w:type="character" w:customStyle="1" w:styleId="WW8Num5z0">
    <w:name w:val="WW8Num5z0"/>
    <w:rPr>
      <w:rFonts w:ascii="Symbol" w:hAnsi="Symbol" w:cs="OpenSymbol"/>
    </w:rPr>
  </w:style>
  <w:style w:type="character" w:customStyle="1" w:styleId="WW8Num5z1">
    <w:name w:val="WW8Num5z1"/>
    <w:rPr>
      <w:rFonts w:ascii="OpenSymbol" w:hAnsi="OpenSymbol" w:cs="OpenSymbol"/>
    </w:rPr>
  </w:style>
  <w:style w:type="character" w:customStyle="1" w:styleId="Absatz-Standardschriftart">
    <w:name w:val="Absatz-Standardschriftart"/>
  </w:style>
  <w:style w:type="character" w:customStyle="1" w:styleId="Aufzhlungszeichen">
    <w:name w:val="Aufzählungszeichen"/>
    <w:rPr>
      <w:rFonts w:ascii="OpenSymbol" w:eastAsia="OpenSymbol" w:hAnsi="OpenSymbol" w:cs="OpenSymbol"/>
    </w:rPr>
  </w:style>
  <w:style w:type="character" w:styleId="Hyperlink">
    <w:name w:val="Hyperlink"/>
    <w:rPr>
      <w:color w:val="000080"/>
      <w:u w:val="single"/>
    </w:rPr>
  </w:style>
  <w:style w:type="character" w:customStyle="1" w:styleId="Uebungen0">
    <w:name w:val="Uebungen"/>
    <w:rPr>
      <w:rFonts w:ascii="Arial" w:hAnsi="Arial"/>
      <w:b/>
      <w:sz w:val="32"/>
      <w:shd w:val="clear" w:color="auto" w:fill="auto"/>
    </w:rPr>
  </w:style>
  <w:style w:type="character" w:customStyle="1" w:styleId="Nummerierungszeichen">
    <w:name w:val="Nummerierungszeichen"/>
  </w:style>
  <w:style w:type="character" w:customStyle="1" w:styleId="Funotenzeichen">
    <w:name w:val="Fußnotenzeichen"/>
  </w:style>
  <w:style w:type="character" w:styleId="FootnoteReference">
    <w:name w:val="footnote reference"/>
    <w:rPr>
      <w:vertAlign w:val="superscript"/>
    </w:rPr>
  </w:style>
  <w:style w:type="paragraph" w:customStyle="1" w:styleId="berschrift">
    <w:name w:val="Überschrift"/>
    <w:basedOn w:val="Normal"/>
    <w:next w:val="BodyText"/>
    <w:pPr>
      <w:keepNext/>
      <w:spacing w:before="240" w:after="120"/>
    </w:pPr>
    <w:rPr>
      <w:rFonts w:ascii="Arial" w:hAnsi="Arial" w:cs="Bitstream Vera 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Verzeichnis">
    <w:name w:val="Verzeichnis"/>
    <w:basedOn w:val="Normal"/>
    <w:pPr>
      <w:suppressLineNumbers/>
    </w:pPr>
  </w:style>
  <w:style w:type="paragraph" w:styleId="Header">
    <w:name w:val="header"/>
    <w:basedOn w:val="Normal"/>
    <w:pPr>
      <w:suppressLineNumbers/>
      <w:tabs>
        <w:tab w:val="center" w:pos="4818"/>
        <w:tab w:val="right" w:pos="9637"/>
      </w:tabs>
    </w:pPr>
  </w:style>
  <w:style w:type="paragraph" w:styleId="Footer">
    <w:name w:val="footer"/>
    <w:basedOn w:val="Normal"/>
    <w:pPr>
      <w:suppressLineNumbers/>
      <w:tabs>
        <w:tab w:val="center" w:pos="4818"/>
        <w:tab w:val="right" w:pos="9637"/>
      </w:tabs>
    </w:pPr>
  </w:style>
  <w:style w:type="paragraph" w:customStyle="1" w:styleId="TabellenInhalt">
    <w:name w:val="Tabellen Inhalt"/>
    <w:pPr>
      <w:widowControl w:val="0"/>
      <w:suppressAutoHyphens/>
      <w:autoSpaceDE w:val="0"/>
    </w:pPr>
    <w:rPr>
      <w:rFonts w:eastAsia="SimSun" w:cs="Mangal"/>
      <w:sz w:val="24"/>
      <w:szCs w:val="24"/>
      <w:lang w:val="de-DE" w:eastAsia="zh-CN" w:bidi="hi-IN"/>
    </w:rPr>
  </w:style>
  <w:style w:type="paragraph" w:customStyle="1" w:styleId="Tabellenberschrift">
    <w:name w:val="Tabellen Überschrift"/>
    <w:basedOn w:val="TabellenInhalt"/>
    <w:pPr>
      <w:suppressLineNumbers/>
      <w:jc w:val="center"/>
    </w:pPr>
    <w:rPr>
      <w:b/>
      <w:bCs/>
    </w:rPr>
  </w:style>
  <w:style w:type="paragraph" w:customStyle="1" w:styleId="Uebungen">
    <w:name w:val="Uebungen"/>
    <w:basedOn w:val="Normal"/>
    <w:next w:val="Uebungstext"/>
    <w:pPr>
      <w:numPr>
        <w:numId w:val="2"/>
      </w:numPr>
      <w:spacing w:after="113"/>
    </w:pPr>
    <w:rPr>
      <w:rFonts w:ascii="Arial" w:hAnsi="Arial"/>
      <w:sz w:val="28"/>
    </w:rPr>
  </w:style>
  <w:style w:type="paragraph" w:customStyle="1" w:styleId="Uebungstext">
    <w:name w:val="Uebungstext"/>
    <w:basedOn w:val="Normal"/>
    <w:pPr>
      <w:suppressAutoHyphens w:val="0"/>
      <w:jc w:val="both"/>
    </w:pPr>
    <w:rPr>
      <w:rFonts w:ascii="Arial" w:hAnsi="Arial"/>
    </w:rPr>
  </w:style>
  <w:style w:type="paragraph" w:customStyle="1" w:styleId="ObjektmitPfeilspitze">
    <w:name w:val="Objekt mit Pfeilspitze"/>
    <w:basedOn w:val="Normal"/>
  </w:style>
  <w:style w:type="paragraph" w:customStyle="1" w:styleId="ObjektmitSchatten">
    <w:name w:val="Objekt mit Schatten"/>
    <w:basedOn w:val="Normal"/>
  </w:style>
  <w:style w:type="paragraph" w:customStyle="1" w:styleId="ObjektohneFllung">
    <w:name w:val="Objekt ohne Füllung"/>
    <w:basedOn w:val="Normal"/>
  </w:style>
  <w:style w:type="paragraph" w:customStyle="1" w:styleId="Text">
    <w:name w:val="Text"/>
    <w:basedOn w:val="Caption"/>
  </w:style>
  <w:style w:type="paragraph" w:customStyle="1" w:styleId="TextkrperBlocksatz">
    <w:name w:val="Textkörper Blocksatz"/>
    <w:basedOn w:val="Normal"/>
  </w:style>
  <w:style w:type="paragraph" w:styleId="BodyTextFirstIndent">
    <w:name w:val="Body Text First Indent"/>
    <w:basedOn w:val="BodyText"/>
    <w:pPr>
      <w:spacing w:after="0"/>
      <w:ind w:firstLine="283"/>
    </w:pPr>
  </w:style>
  <w:style w:type="paragraph" w:styleId="Title">
    <w:name w:val="Title"/>
    <w:basedOn w:val="berschrift"/>
    <w:next w:val="Subtitle"/>
    <w:qFormat/>
    <w:pPr>
      <w:jc w:val="center"/>
    </w:pPr>
    <w:rPr>
      <w:b/>
      <w:bCs/>
      <w:sz w:val="36"/>
      <w:szCs w:val="36"/>
    </w:rPr>
  </w:style>
  <w:style w:type="paragraph" w:styleId="Subtitle">
    <w:name w:val="Subtitle"/>
    <w:basedOn w:val="berschrift"/>
    <w:next w:val="BodyText"/>
    <w:qFormat/>
    <w:pPr>
      <w:jc w:val="center"/>
    </w:pPr>
    <w:rPr>
      <w:i/>
      <w:iCs/>
    </w:rPr>
  </w:style>
  <w:style w:type="paragraph" w:customStyle="1" w:styleId="Titel1">
    <w:name w:val="Titel1"/>
    <w:basedOn w:val="Normal"/>
    <w:pPr>
      <w:jc w:val="center"/>
    </w:pPr>
  </w:style>
  <w:style w:type="paragraph" w:customStyle="1" w:styleId="Titel2">
    <w:name w:val="Titel2"/>
    <w:basedOn w:val="Normal"/>
    <w:pPr>
      <w:spacing w:before="57" w:after="57"/>
      <w:ind w:right="113"/>
      <w:jc w:val="center"/>
    </w:pPr>
  </w:style>
  <w:style w:type="paragraph" w:customStyle="1" w:styleId="berschrift1">
    <w:name w:val="Überschrift1"/>
    <w:basedOn w:val="Normal"/>
    <w:pPr>
      <w:spacing w:before="238" w:after="119"/>
    </w:pPr>
  </w:style>
  <w:style w:type="paragraph" w:customStyle="1" w:styleId="berschrift2">
    <w:name w:val="Überschrift2"/>
    <w:basedOn w:val="Normal"/>
    <w:pPr>
      <w:spacing w:before="238" w:after="119"/>
    </w:pPr>
  </w:style>
  <w:style w:type="paragraph" w:customStyle="1" w:styleId="Malinie">
    <w:name w:val="Maßlinie"/>
    <w:basedOn w:val="Normal"/>
  </w:style>
  <w:style w:type="paragraph" w:customStyle="1" w:styleId="StandardLTGliederung1">
    <w:name w:val="Standard~LT~Gliederung 1"/>
    <w:pPr>
      <w:widowControl w:val="0"/>
      <w:suppressAutoHyphens/>
      <w:autoSpaceDE w:val="0"/>
      <w:spacing w:after="283"/>
    </w:pPr>
    <w:rPr>
      <w:rFonts w:ascii="Mangal" w:eastAsia="Mangal" w:hAnsi="Mangal" w:cs="Mangal"/>
      <w:kern w:val="1"/>
      <w:sz w:val="64"/>
      <w:szCs w:val="64"/>
      <w:lang w:val="de-DE" w:eastAsia="zh-CN" w:bidi="hi-IN"/>
    </w:rPr>
  </w:style>
  <w:style w:type="paragraph" w:customStyle="1" w:styleId="StandardLTGliederung2">
    <w:name w:val="Standard~LT~Gliederung 2"/>
    <w:basedOn w:val="StandardLTGliederung1"/>
    <w:pPr>
      <w:spacing w:after="227"/>
    </w:pPr>
    <w:rPr>
      <w:sz w:val="56"/>
      <w:szCs w:val="56"/>
    </w:rPr>
  </w:style>
  <w:style w:type="paragraph" w:customStyle="1" w:styleId="StandardLTGliederung3">
    <w:name w:val="Standard~LT~Gliederung 3"/>
    <w:basedOn w:val="StandardLTGliederung2"/>
    <w:pPr>
      <w:spacing w:after="170"/>
    </w:pPr>
    <w:rPr>
      <w:sz w:val="48"/>
      <w:szCs w:val="48"/>
    </w:rPr>
  </w:style>
  <w:style w:type="paragraph" w:customStyle="1" w:styleId="StandardLTGliederung4">
    <w:name w:val="Standard~LT~Gliederung 4"/>
    <w:basedOn w:val="StandardLTGliederung3"/>
    <w:pPr>
      <w:spacing w:after="113"/>
    </w:pPr>
    <w:rPr>
      <w:sz w:val="40"/>
      <w:szCs w:val="40"/>
    </w:rPr>
  </w:style>
  <w:style w:type="paragraph" w:customStyle="1" w:styleId="StandardLTGliederung5">
    <w:name w:val="Standard~LT~Gliederung 5"/>
    <w:basedOn w:val="StandardLTGliederung4"/>
    <w:pPr>
      <w:spacing w:after="57"/>
    </w:pPr>
  </w:style>
  <w:style w:type="paragraph" w:customStyle="1" w:styleId="StandardLTGliederung6">
    <w:name w:val="Standard~LT~Gliederung 6"/>
    <w:basedOn w:val="StandardLTGliederung5"/>
  </w:style>
  <w:style w:type="paragraph" w:customStyle="1" w:styleId="StandardLTGliederung7">
    <w:name w:val="Standard~LT~Gliederung 7"/>
    <w:basedOn w:val="StandardLTGliederung6"/>
  </w:style>
  <w:style w:type="paragraph" w:customStyle="1" w:styleId="StandardLTGliederung8">
    <w:name w:val="Standard~LT~Gliederung 8"/>
    <w:basedOn w:val="StandardLTGliederung7"/>
  </w:style>
  <w:style w:type="paragraph" w:customStyle="1" w:styleId="StandardLTGliederung9">
    <w:name w:val="Standard~LT~Gliederung 9"/>
    <w:basedOn w:val="StandardLTGliederung8"/>
  </w:style>
  <w:style w:type="paragraph" w:customStyle="1" w:styleId="StandardLTTitel">
    <w:name w:val="Standard~LT~Titel"/>
    <w:pPr>
      <w:widowControl w:val="0"/>
      <w:suppressAutoHyphens/>
      <w:autoSpaceDE w:val="0"/>
      <w:jc w:val="center"/>
    </w:pPr>
    <w:rPr>
      <w:rFonts w:ascii="Mangal" w:eastAsia="Mangal" w:hAnsi="Mangal" w:cs="Mangal"/>
      <w:kern w:val="1"/>
      <w:sz w:val="88"/>
      <w:szCs w:val="88"/>
      <w:lang w:val="de-DE" w:eastAsia="zh-CN" w:bidi="hi-IN"/>
    </w:rPr>
  </w:style>
  <w:style w:type="paragraph" w:customStyle="1" w:styleId="StandardLTUntertitel">
    <w:name w:val="Standard~LT~Untertitel"/>
    <w:pPr>
      <w:widowControl w:val="0"/>
      <w:suppressAutoHyphens/>
      <w:autoSpaceDE w:val="0"/>
      <w:jc w:val="center"/>
    </w:pPr>
    <w:rPr>
      <w:rFonts w:ascii="Mangal" w:eastAsia="Mangal" w:hAnsi="Mangal" w:cs="Mangal"/>
      <w:kern w:val="1"/>
      <w:sz w:val="64"/>
      <w:szCs w:val="64"/>
      <w:lang w:val="de-DE" w:eastAsia="zh-CN" w:bidi="hi-IN"/>
    </w:rPr>
  </w:style>
  <w:style w:type="paragraph" w:customStyle="1" w:styleId="StandardLTNotizen">
    <w:name w:val="Standard~LT~Notizen"/>
    <w:pPr>
      <w:widowControl w:val="0"/>
      <w:suppressAutoHyphens/>
      <w:autoSpaceDE w:val="0"/>
      <w:ind w:left="340" w:hanging="340"/>
    </w:pPr>
    <w:rPr>
      <w:rFonts w:ascii="Mangal" w:eastAsia="Mangal" w:hAnsi="Mangal" w:cs="Mangal"/>
      <w:kern w:val="1"/>
      <w:sz w:val="40"/>
      <w:szCs w:val="40"/>
      <w:lang w:val="de-DE" w:eastAsia="zh-CN" w:bidi="hi-IN"/>
    </w:rPr>
  </w:style>
  <w:style w:type="paragraph" w:customStyle="1" w:styleId="StandardLTHintergrundobjekte">
    <w:name w:val="Standard~LT~Hintergrundobjekte"/>
    <w:pPr>
      <w:widowControl w:val="0"/>
      <w:suppressAutoHyphens/>
      <w:autoSpaceDE w:val="0"/>
    </w:pPr>
    <w:rPr>
      <w:rFonts w:eastAsia="SimSun" w:cs="Mangal"/>
      <w:kern w:val="1"/>
      <w:sz w:val="24"/>
      <w:szCs w:val="24"/>
      <w:lang w:val="de-DE" w:eastAsia="zh-CN" w:bidi="hi-IN"/>
    </w:rPr>
  </w:style>
  <w:style w:type="paragraph" w:customStyle="1" w:styleId="StandardLTHintergrund">
    <w:name w:val="Standard~LT~Hintergrund"/>
    <w:pPr>
      <w:widowControl w:val="0"/>
      <w:suppressAutoHyphens/>
      <w:autoSpaceDE w:val="0"/>
    </w:pPr>
    <w:rPr>
      <w:rFonts w:eastAsia="SimSun" w:cs="Mangal"/>
      <w:kern w:val="1"/>
      <w:sz w:val="24"/>
      <w:szCs w:val="24"/>
      <w:lang w:val="de-DE" w:eastAsia="zh-CN" w:bidi="hi-IN"/>
    </w:rPr>
  </w:style>
  <w:style w:type="paragraph" w:customStyle="1" w:styleId="default">
    <w:name w:val="default"/>
    <w:pPr>
      <w:widowControl w:val="0"/>
      <w:suppressAutoHyphens/>
      <w:autoSpaceDE w:val="0"/>
      <w:spacing w:line="200" w:lineRule="atLeast"/>
    </w:pPr>
    <w:rPr>
      <w:rFonts w:ascii="Mangal" w:eastAsia="Mangal" w:hAnsi="Mangal" w:cs="Mangal"/>
      <w:kern w:val="1"/>
      <w:sz w:val="36"/>
      <w:szCs w:val="36"/>
      <w:lang w:val="de-DE" w:eastAsia="zh-CN" w:bidi="hi-IN"/>
    </w:rPr>
  </w:style>
  <w:style w:type="paragraph" w:customStyle="1" w:styleId="gray1">
    <w:name w:val="gray1"/>
    <w:basedOn w:val="default"/>
  </w:style>
  <w:style w:type="paragraph" w:customStyle="1" w:styleId="gray2">
    <w:name w:val="gray2"/>
    <w:basedOn w:val="default"/>
  </w:style>
  <w:style w:type="paragraph" w:customStyle="1" w:styleId="gray3">
    <w:name w:val="gray3"/>
    <w:basedOn w:val="default"/>
  </w:style>
  <w:style w:type="paragraph" w:customStyle="1" w:styleId="bw1">
    <w:name w:val="bw1"/>
    <w:basedOn w:val="default"/>
  </w:style>
  <w:style w:type="paragraph" w:customStyle="1" w:styleId="bw2">
    <w:name w:val="bw2"/>
    <w:basedOn w:val="default"/>
  </w:style>
  <w:style w:type="paragraph" w:customStyle="1" w:styleId="bw3">
    <w:name w:val="bw3"/>
    <w:basedOn w:val="default"/>
  </w:style>
  <w:style w:type="paragraph" w:customStyle="1" w:styleId="orange1">
    <w:name w:val="orange1"/>
    <w:basedOn w:val="default"/>
  </w:style>
  <w:style w:type="paragraph" w:customStyle="1" w:styleId="orange2">
    <w:name w:val="orange2"/>
    <w:basedOn w:val="default"/>
  </w:style>
  <w:style w:type="paragraph" w:customStyle="1" w:styleId="orange3">
    <w:name w:val="orange3"/>
    <w:basedOn w:val="default"/>
  </w:style>
  <w:style w:type="paragraph" w:customStyle="1" w:styleId="turquise1">
    <w:name w:val="turquise1"/>
    <w:basedOn w:val="default"/>
  </w:style>
  <w:style w:type="paragraph" w:customStyle="1" w:styleId="turquise2">
    <w:name w:val="turquise2"/>
    <w:basedOn w:val="default"/>
  </w:style>
  <w:style w:type="paragraph" w:customStyle="1" w:styleId="turquise3">
    <w:name w:val="turquise3"/>
    <w:basedOn w:val="default"/>
  </w:style>
  <w:style w:type="paragraph" w:customStyle="1" w:styleId="blue1">
    <w:name w:val="blue1"/>
    <w:basedOn w:val="default"/>
  </w:style>
  <w:style w:type="paragraph" w:customStyle="1" w:styleId="blue2">
    <w:name w:val="blue2"/>
    <w:basedOn w:val="default"/>
  </w:style>
  <w:style w:type="paragraph" w:customStyle="1" w:styleId="blue3">
    <w:name w:val="blue3"/>
    <w:basedOn w:val="default"/>
  </w:style>
  <w:style w:type="paragraph" w:customStyle="1" w:styleId="sun1">
    <w:name w:val="sun1"/>
    <w:basedOn w:val="default"/>
  </w:style>
  <w:style w:type="paragraph" w:customStyle="1" w:styleId="sun2">
    <w:name w:val="sun2"/>
    <w:basedOn w:val="default"/>
  </w:style>
  <w:style w:type="paragraph" w:customStyle="1" w:styleId="sun3">
    <w:name w:val="sun3"/>
    <w:basedOn w:val="default"/>
  </w:style>
  <w:style w:type="paragraph" w:customStyle="1" w:styleId="earth1">
    <w:name w:val="earth1"/>
    <w:basedOn w:val="default"/>
  </w:style>
  <w:style w:type="paragraph" w:customStyle="1" w:styleId="earth2">
    <w:name w:val="earth2"/>
    <w:basedOn w:val="default"/>
  </w:style>
  <w:style w:type="paragraph" w:customStyle="1" w:styleId="earth3">
    <w:name w:val="earth3"/>
    <w:basedOn w:val="default"/>
  </w:style>
  <w:style w:type="paragraph" w:customStyle="1" w:styleId="green1">
    <w:name w:val="green1"/>
    <w:basedOn w:val="default"/>
  </w:style>
  <w:style w:type="paragraph" w:customStyle="1" w:styleId="green2">
    <w:name w:val="green2"/>
    <w:basedOn w:val="default"/>
  </w:style>
  <w:style w:type="paragraph" w:customStyle="1" w:styleId="green3">
    <w:name w:val="green3"/>
    <w:basedOn w:val="default"/>
  </w:style>
  <w:style w:type="paragraph" w:customStyle="1" w:styleId="seetang1">
    <w:name w:val="seetang1"/>
    <w:basedOn w:val="default"/>
  </w:style>
  <w:style w:type="paragraph" w:customStyle="1" w:styleId="seetang2">
    <w:name w:val="seetang2"/>
    <w:basedOn w:val="default"/>
  </w:style>
  <w:style w:type="paragraph" w:customStyle="1" w:styleId="seetang3">
    <w:name w:val="seetang3"/>
    <w:basedOn w:val="default"/>
  </w:style>
  <w:style w:type="paragraph" w:customStyle="1" w:styleId="lightblue1">
    <w:name w:val="lightblue1"/>
    <w:basedOn w:val="default"/>
  </w:style>
  <w:style w:type="paragraph" w:customStyle="1" w:styleId="lightblue2">
    <w:name w:val="lightblue2"/>
    <w:basedOn w:val="default"/>
  </w:style>
  <w:style w:type="paragraph" w:customStyle="1" w:styleId="lightblue3">
    <w:name w:val="lightblue3"/>
    <w:basedOn w:val="default"/>
  </w:style>
  <w:style w:type="paragraph" w:customStyle="1" w:styleId="yellow1">
    <w:name w:val="yellow1"/>
    <w:basedOn w:val="default"/>
  </w:style>
  <w:style w:type="paragraph" w:customStyle="1" w:styleId="yellow2">
    <w:name w:val="yellow2"/>
    <w:basedOn w:val="default"/>
  </w:style>
  <w:style w:type="paragraph" w:customStyle="1" w:styleId="yellow3">
    <w:name w:val="yellow3"/>
    <w:basedOn w:val="default"/>
  </w:style>
  <w:style w:type="paragraph" w:customStyle="1" w:styleId="WW-Titel">
    <w:name w:val="WW-Titel"/>
    <w:pPr>
      <w:widowControl w:val="0"/>
      <w:suppressAutoHyphens/>
      <w:autoSpaceDE w:val="0"/>
      <w:jc w:val="center"/>
    </w:pPr>
    <w:rPr>
      <w:rFonts w:ascii="Mangal" w:eastAsia="Mangal" w:hAnsi="Mangal" w:cs="Mangal"/>
      <w:kern w:val="1"/>
      <w:sz w:val="88"/>
      <w:szCs w:val="88"/>
      <w:lang w:val="de-DE" w:eastAsia="zh-CN" w:bidi="hi-IN"/>
    </w:rPr>
  </w:style>
  <w:style w:type="paragraph" w:customStyle="1" w:styleId="Hintergrundobjekte">
    <w:name w:val="Hintergrundobjekte"/>
    <w:pPr>
      <w:widowControl w:val="0"/>
      <w:suppressAutoHyphens/>
      <w:autoSpaceDE w:val="0"/>
    </w:pPr>
    <w:rPr>
      <w:rFonts w:eastAsia="SimSun" w:cs="Mangal"/>
      <w:kern w:val="1"/>
      <w:sz w:val="24"/>
      <w:szCs w:val="24"/>
      <w:lang w:val="de-DE" w:eastAsia="zh-CN" w:bidi="hi-IN"/>
    </w:rPr>
  </w:style>
  <w:style w:type="paragraph" w:customStyle="1" w:styleId="Hintergrund">
    <w:name w:val="Hintergrund"/>
    <w:pPr>
      <w:widowControl w:val="0"/>
      <w:suppressAutoHyphens/>
      <w:autoSpaceDE w:val="0"/>
    </w:pPr>
    <w:rPr>
      <w:rFonts w:eastAsia="SimSun" w:cs="Mangal"/>
      <w:kern w:val="1"/>
      <w:sz w:val="24"/>
      <w:szCs w:val="24"/>
      <w:lang w:val="de-DE" w:eastAsia="zh-CN" w:bidi="hi-IN"/>
    </w:rPr>
  </w:style>
  <w:style w:type="paragraph" w:customStyle="1" w:styleId="Notizen">
    <w:name w:val="Notizen"/>
    <w:pPr>
      <w:widowControl w:val="0"/>
      <w:suppressAutoHyphens/>
      <w:autoSpaceDE w:val="0"/>
      <w:ind w:left="340" w:hanging="340"/>
    </w:pPr>
    <w:rPr>
      <w:rFonts w:ascii="Mangal" w:eastAsia="Mangal" w:hAnsi="Mangal" w:cs="Mangal"/>
      <w:kern w:val="1"/>
      <w:sz w:val="40"/>
      <w:szCs w:val="40"/>
      <w:lang w:val="de-DE" w:eastAsia="zh-CN" w:bidi="hi-IN"/>
    </w:rPr>
  </w:style>
  <w:style w:type="paragraph" w:customStyle="1" w:styleId="Gliederung1">
    <w:name w:val="Gliederung 1"/>
    <w:pPr>
      <w:widowControl w:val="0"/>
      <w:suppressAutoHyphens/>
      <w:autoSpaceDE w:val="0"/>
      <w:spacing w:after="283"/>
    </w:pPr>
    <w:rPr>
      <w:rFonts w:ascii="Mangal" w:eastAsia="Mangal" w:hAnsi="Mangal" w:cs="Mangal"/>
      <w:kern w:val="1"/>
      <w:sz w:val="64"/>
      <w:szCs w:val="64"/>
      <w:lang w:val="de-DE" w:eastAsia="zh-CN" w:bidi="hi-IN"/>
    </w:rPr>
  </w:style>
  <w:style w:type="paragraph" w:customStyle="1" w:styleId="Gliederung2">
    <w:name w:val="Gliederung 2"/>
    <w:basedOn w:val="Gliederung1"/>
    <w:pPr>
      <w:spacing w:after="227"/>
    </w:pPr>
    <w:rPr>
      <w:sz w:val="56"/>
      <w:szCs w:val="56"/>
    </w:rPr>
  </w:style>
  <w:style w:type="paragraph" w:customStyle="1" w:styleId="Gliederung3">
    <w:name w:val="Gliederung 3"/>
    <w:basedOn w:val="Gliederung2"/>
    <w:pPr>
      <w:spacing w:after="170"/>
    </w:pPr>
    <w:rPr>
      <w:sz w:val="48"/>
      <w:szCs w:val="48"/>
    </w:rPr>
  </w:style>
  <w:style w:type="paragraph" w:customStyle="1" w:styleId="Gliederung4">
    <w:name w:val="Gliederung 4"/>
    <w:basedOn w:val="Gliederung3"/>
    <w:pPr>
      <w:spacing w:after="113"/>
    </w:pPr>
    <w:rPr>
      <w:sz w:val="40"/>
      <w:szCs w:val="40"/>
    </w:rPr>
  </w:style>
  <w:style w:type="paragraph" w:customStyle="1" w:styleId="Gliederung5">
    <w:name w:val="Gliederung 5"/>
    <w:basedOn w:val="Gliederung4"/>
    <w:pPr>
      <w:spacing w:after="57"/>
    </w:pPr>
  </w:style>
  <w:style w:type="paragraph" w:customStyle="1" w:styleId="Gliederung6">
    <w:name w:val="Gliederung 6"/>
    <w:basedOn w:val="Gliederung5"/>
  </w:style>
  <w:style w:type="paragraph" w:customStyle="1" w:styleId="Gliederung7">
    <w:name w:val="Gliederung 7"/>
    <w:basedOn w:val="Gliederung6"/>
  </w:style>
  <w:style w:type="paragraph" w:customStyle="1" w:styleId="Gliederung8">
    <w:name w:val="Gliederung 8"/>
    <w:basedOn w:val="Gliederung7"/>
  </w:style>
  <w:style w:type="paragraph" w:customStyle="1" w:styleId="Gliederung9">
    <w:name w:val="Gliederung 9"/>
    <w:basedOn w:val="Gliederung8"/>
  </w:style>
  <w:style w:type="paragraph" w:customStyle="1" w:styleId="LO-Normal">
    <w:name w:val="LO-Normal"/>
    <w:pPr>
      <w:widowControl w:val="0"/>
      <w:suppressAutoHyphens/>
      <w:autoSpaceDE w:val="0"/>
    </w:pPr>
    <w:rPr>
      <w:rFonts w:eastAsia="SimSun" w:cs="Mangal"/>
      <w:sz w:val="24"/>
      <w:szCs w:val="24"/>
      <w:lang w:val="de-DE" w:eastAsia="zh-CN" w:bidi="hi-IN"/>
    </w:rPr>
  </w:style>
  <w:style w:type="paragraph" w:customStyle="1" w:styleId="Internetlink">
    <w:name w:val="Internet link"/>
    <w:pPr>
      <w:widowControl w:val="0"/>
      <w:suppressAutoHyphens/>
      <w:autoSpaceDE w:val="0"/>
    </w:pPr>
    <w:rPr>
      <w:rFonts w:eastAsia="SimSun" w:cs="Mangal"/>
      <w:color w:val="000080"/>
      <w:sz w:val="24"/>
      <w:szCs w:val="24"/>
      <w:u w:val="single"/>
      <w:lang w:val="de-DE" w:eastAsia="zh-CN" w:bidi="hi-IN"/>
    </w:rPr>
  </w:style>
  <w:style w:type="paragraph" w:customStyle="1" w:styleId="WW8Num2z00">
    <w:name w:val="WW8Num2z0"/>
    <w:pPr>
      <w:widowControl w:val="0"/>
      <w:suppressAutoHyphens/>
      <w:autoSpaceDE w:val="0"/>
    </w:pPr>
    <w:rPr>
      <w:rFonts w:ascii="Symbol" w:eastAsia="Symbol" w:hAnsi="Symbol" w:cs="Symbol"/>
      <w:sz w:val="24"/>
      <w:szCs w:val="24"/>
      <w:lang w:val="de-DE" w:eastAsia="zh-CN" w:bidi="hi-IN"/>
    </w:rPr>
  </w:style>
  <w:style w:type="paragraph" w:customStyle="1" w:styleId="WW8Num2z10">
    <w:name w:val="WW8Num2z1"/>
    <w:pPr>
      <w:widowControl w:val="0"/>
      <w:suppressAutoHyphens/>
      <w:autoSpaceDE w:val="0"/>
    </w:pPr>
    <w:rPr>
      <w:rFonts w:ascii="OpenSymbol" w:eastAsia="OpenSymbol" w:hAnsi="OpenSymbol" w:cs="OpenSymbol"/>
      <w:sz w:val="24"/>
      <w:szCs w:val="24"/>
      <w:lang w:val="de-DE" w:eastAsia="zh-CN" w:bidi="hi-IN"/>
    </w:rPr>
  </w:style>
  <w:style w:type="paragraph" w:customStyle="1" w:styleId="WW8Num1z00">
    <w:name w:val="WW8Num1z0"/>
    <w:pPr>
      <w:widowControl w:val="0"/>
      <w:suppressAutoHyphens/>
      <w:autoSpaceDE w:val="0"/>
    </w:pPr>
    <w:rPr>
      <w:rFonts w:ascii="Arial" w:eastAsia="Arial" w:hAnsi="Arial" w:cs="Arial"/>
      <w:b/>
      <w:bCs/>
      <w:sz w:val="32"/>
      <w:szCs w:val="32"/>
      <w:lang w:val="de-DE" w:eastAsia="zh-CN" w:bidi="hi-IN"/>
    </w:rPr>
  </w:style>
  <w:style w:type="paragraph" w:customStyle="1" w:styleId="FootnoteText1">
    <w:name w:val="Footnote Text1"/>
    <w:pPr>
      <w:widowControl w:val="0"/>
      <w:suppressAutoHyphens/>
      <w:autoSpaceDE w:val="0"/>
      <w:ind w:left="499" w:hanging="499"/>
    </w:pPr>
    <w:rPr>
      <w:rFonts w:eastAsia="SimSun" w:cs="Mangal"/>
      <w:lang w:val="de-DE" w:eastAsia="zh-CN" w:bidi="hi-IN"/>
    </w:rPr>
  </w:style>
  <w:style w:type="paragraph" w:customStyle="1" w:styleId="BulletSymbols">
    <w:name w:val="Bullet Symbols"/>
    <w:pPr>
      <w:widowControl w:val="0"/>
      <w:suppressAutoHyphens/>
      <w:autoSpaceDE w:val="0"/>
    </w:pPr>
    <w:rPr>
      <w:rFonts w:ascii="OpenSymbol" w:eastAsia="OpenSymbol" w:hAnsi="OpenSymbol" w:cs="OpenSymbol"/>
      <w:sz w:val="24"/>
      <w:szCs w:val="24"/>
      <w:lang w:val="de-DE" w:eastAsia="zh-CN" w:bidi="hi-IN"/>
    </w:rPr>
  </w:style>
  <w:style w:type="paragraph" w:customStyle="1" w:styleId="DefaultParagraphFont1">
    <w:name w:val="Default Paragraph Font1"/>
    <w:pPr>
      <w:widowControl w:val="0"/>
      <w:suppressAutoHyphens/>
      <w:autoSpaceDE w:val="0"/>
    </w:pPr>
    <w:rPr>
      <w:rFonts w:eastAsia="SimSun" w:cs="Mangal"/>
      <w:sz w:val="24"/>
      <w:szCs w:val="24"/>
      <w:lang w:val="de-DE" w:eastAsia="zh-CN" w:bidi="hi-IN"/>
    </w:rPr>
  </w:style>
  <w:style w:type="paragraph" w:customStyle="1" w:styleId="WW-Titel1">
    <w:name w:val="WW-Titel1"/>
    <w:pPr>
      <w:widowControl w:val="0"/>
      <w:suppressAutoHyphens/>
      <w:autoSpaceDE w:val="0"/>
      <w:jc w:val="center"/>
    </w:pPr>
    <w:rPr>
      <w:rFonts w:ascii="Mangal" w:eastAsia="Mangal" w:hAnsi="Mangal" w:cs="Mangal"/>
      <w:kern w:val="1"/>
      <w:sz w:val="88"/>
      <w:szCs w:val="88"/>
      <w:lang w:val="de-DE" w:eastAsia="zh-CN" w:bidi="hi-IN"/>
    </w:rPr>
  </w:style>
  <w:style w:type="paragraph" w:customStyle="1" w:styleId="WW-Titel12">
    <w:name w:val="WW-Titel12"/>
    <w:pPr>
      <w:widowControl w:val="0"/>
      <w:suppressAutoHyphens/>
      <w:autoSpaceDE w:val="0"/>
      <w:jc w:val="center"/>
    </w:pPr>
    <w:rPr>
      <w:rFonts w:ascii="Mangal" w:eastAsia="Mangal" w:hAnsi="Mangal" w:cs="Mangal"/>
      <w:kern w:val="1"/>
      <w:sz w:val="88"/>
      <w:szCs w:val="88"/>
      <w:lang w:val="de-DE" w:eastAsia="zh-CN" w:bidi="hi-IN"/>
    </w:rPr>
  </w:style>
  <w:style w:type="paragraph" w:styleId="FootnoteText">
    <w:name w:val="footnote text"/>
    <w:basedOn w:val="Normal"/>
    <w:pPr>
      <w:suppressLineNumbers/>
      <w:ind w:left="339" w:hanging="339"/>
    </w:pPr>
    <w:rPr>
      <w:sz w:val="20"/>
      <w:szCs w:val="20"/>
    </w:rPr>
  </w:style>
  <w:style w:type="paragraph" w:customStyle="1" w:styleId="Zitat">
    <w:name w:val="Zitat"/>
    <w:basedOn w:val="Normal"/>
    <w:pPr>
      <w:spacing w:after="283"/>
      <w:ind w:left="567" w:right="56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EA77D618-EF49-49FD-AD90-B27E3A1E53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1</TotalTime>
  <Pages>5</Pages>
  <Words>492</Words>
  <Characters>280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van</dc:creator>
  <cp:keywords/>
  <cp:lastModifiedBy>radak</cp:lastModifiedBy>
  <cp:revision>7</cp:revision>
  <cp:lastPrinted>2014-04-25T17:18:00Z</cp:lastPrinted>
  <dcterms:created xsi:type="dcterms:W3CDTF">2017-11-20T14:49:00Z</dcterms:created>
  <dcterms:modified xsi:type="dcterms:W3CDTF">2018-11-30T17:43:00Z</dcterms:modified>
</cp:coreProperties>
</file>